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752F6" w14:textId="2E6D431E" w:rsidR="00C239D6" w:rsidRPr="001B6C67" w:rsidRDefault="00C239D6" w:rsidP="00C239D6">
      <w:pPr>
        <w:pStyle w:val="Heading1"/>
        <w:rPr>
          <w:rFonts w:ascii="Times New Roman" w:hAnsi="Times New Roman" w:cs="Times New Roman"/>
          <w:b/>
          <w:color w:val="auto"/>
          <w:sz w:val="52"/>
          <w:szCs w:val="52"/>
        </w:rPr>
      </w:pPr>
      <w:r w:rsidRPr="008B4B7E">
        <w:rPr>
          <w:b/>
          <w:color w:val="auto"/>
          <w:sz w:val="24"/>
          <w:szCs w:val="24"/>
        </w:rPr>
        <w:t xml:space="preserve">                                            </w:t>
      </w:r>
      <w:bookmarkStart w:id="0" w:name="_Toc13063226"/>
      <w:r w:rsidRPr="001B6C67">
        <w:rPr>
          <w:rFonts w:ascii="Times New Roman" w:hAnsi="Times New Roman" w:cs="Times New Roman"/>
          <w:b/>
          <w:color w:val="auto"/>
          <w:sz w:val="52"/>
          <w:szCs w:val="52"/>
        </w:rPr>
        <w:t>Survey tool</w:t>
      </w:r>
      <w:bookmarkEnd w:id="0"/>
    </w:p>
    <w:p w14:paraId="270671EC" w14:textId="77777777" w:rsidR="00C239D6" w:rsidRPr="00980BDA" w:rsidRDefault="00C239D6" w:rsidP="00BB3E52">
      <w:pPr>
        <w:shd w:val="clear" w:color="auto" w:fill="FFFFFF" w:themeFill="background1"/>
        <w:rPr>
          <w:rFonts w:ascii="Times New Roman" w:hAnsi="Times New Roman" w:cs="Times New Roman"/>
          <w:b/>
          <w:sz w:val="28"/>
          <w:szCs w:val="28"/>
        </w:rPr>
      </w:pPr>
    </w:p>
    <w:p w14:paraId="3D4D3A4F" w14:textId="77777777" w:rsidR="00C239D6" w:rsidRPr="00096740" w:rsidRDefault="00C239D6" w:rsidP="00BB3E52">
      <w:pPr>
        <w:shd w:val="clear" w:color="auto" w:fill="F2F2F2" w:themeFill="background1" w:themeFillShade="F2"/>
        <w:rPr>
          <w:rFonts w:ascii="Times New Roman" w:hAnsi="Times New Roman" w:cs="Times New Roman"/>
          <w:b/>
          <w:sz w:val="24"/>
          <w:szCs w:val="24"/>
        </w:rPr>
      </w:pPr>
      <w:r w:rsidRPr="00096740">
        <w:rPr>
          <w:rFonts w:ascii="Times New Roman" w:hAnsi="Times New Roman" w:cs="Times New Roman"/>
          <w:b/>
          <w:sz w:val="24"/>
          <w:szCs w:val="24"/>
        </w:rPr>
        <w:t>University of Kwazulu-Natal, Durban, School of Nursing and Public Health, Discipline of Public Health Medicine</w:t>
      </w:r>
    </w:p>
    <w:p w14:paraId="081E4046" w14:textId="60E2EA24" w:rsidR="00C239D6" w:rsidRPr="00BB3E52" w:rsidRDefault="00C239D6" w:rsidP="00BB3E52">
      <w:pPr>
        <w:shd w:val="clear" w:color="auto" w:fill="F2F2F2" w:themeFill="background1" w:themeFillShade="F2"/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BB3E52">
        <w:rPr>
          <w:rFonts w:ascii="Times New Roman" w:hAnsi="Times New Roman" w:cs="Times New Roman"/>
          <w:b/>
          <w:i/>
          <w:sz w:val="28"/>
          <w:szCs w:val="28"/>
        </w:rPr>
        <w:t>Title</w:t>
      </w:r>
      <w:r w:rsidRPr="00C7356E">
        <w:rPr>
          <w:rFonts w:ascii="Times New Roman" w:hAnsi="Times New Roman" w:cs="Times New Roman"/>
          <w:b/>
          <w:i/>
          <w:sz w:val="28"/>
          <w:szCs w:val="28"/>
        </w:rPr>
        <w:t xml:space="preserve">: </w:t>
      </w:r>
      <w:r w:rsidRPr="00C7356E">
        <w:rPr>
          <w:rFonts w:ascii="Times New Roman" w:hAnsi="Times New Roman" w:cs="Times New Roman"/>
          <w:b/>
          <w:i/>
          <w:sz w:val="24"/>
          <w:szCs w:val="24"/>
        </w:rPr>
        <w:t>Mobile health (mHealth) technology for disease diagnosis and treatment support by health professionals in Ghana</w:t>
      </w:r>
    </w:p>
    <w:p w14:paraId="0B947EB2" w14:textId="7C3D5691" w:rsidR="00C239D6" w:rsidRPr="00C7356E" w:rsidRDefault="00C239D6" w:rsidP="00C239D6">
      <w:pPr>
        <w:rPr>
          <w:rFonts w:ascii="Times New Roman" w:hAnsi="Times New Roman" w:cs="Times New Roman"/>
          <w:bCs/>
          <w:sz w:val="24"/>
          <w:szCs w:val="24"/>
        </w:rPr>
      </w:pPr>
      <w:r w:rsidRPr="00C7356E">
        <w:rPr>
          <w:rFonts w:ascii="Times New Roman" w:hAnsi="Times New Roman" w:cs="Times New Roman"/>
          <w:bCs/>
          <w:sz w:val="24"/>
          <w:szCs w:val="24"/>
        </w:rPr>
        <w:t xml:space="preserve">Thank you for accepting to participate in this study. This questionnaire has three sections: </w:t>
      </w:r>
    </w:p>
    <w:p w14:paraId="5ACD2E28" w14:textId="77777777" w:rsidR="00C239D6" w:rsidRPr="00C7356E" w:rsidRDefault="00C239D6" w:rsidP="00C239D6">
      <w:pPr>
        <w:rPr>
          <w:rFonts w:ascii="Times New Roman" w:hAnsi="Times New Roman" w:cs="Times New Roman"/>
          <w:bCs/>
          <w:sz w:val="24"/>
          <w:szCs w:val="24"/>
        </w:rPr>
      </w:pPr>
      <w:r w:rsidRPr="00C7356E">
        <w:rPr>
          <w:rFonts w:ascii="Times New Roman" w:hAnsi="Times New Roman" w:cs="Times New Roman"/>
          <w:bCs/>
          <w:sz w:val="24"/>
          <w:szCs w:val="24"/>
        </w:rPr>
        <w:t>Part I: Demographic information</w:t>
      </w:r>
    </w:p>
    <w:p w14:paraId="0C7096EA" w14:textId="77777777" w:rsidR="00C239D6" w:rsidRPr="00C7356E" w:rsidRDefault="00C239D6" w:rsidP="00C239D6">
      <w:pPr>
        <w:rPr>
          <w:rFonts w:ascii="Times New Roman" w:hAnsi="Times New Roman" w:cs="Times New Roman"/>
          <w:bCs/>
          <w:sz w:val="24"/>
          <w:szCs w:val="24"/>
        </w:rPr>
      </w:pPr>
      <w:r w:rsidRPr="00C7356E">
        <w:rPr>
          <w:rFonts w:ascii="Times New Roman" w:hAnsi="Times New Roman" w:cs="Times New Roman"/>
          <w:bCs/>
          <w:sz w:val="24"/>
          <w:szCs w:val="24"/>
        </w:rPr>
        <w:t>Part II:  Availability of mHealth for diagnostic</w:t>
      </w:r>
      <w:r w:rsidR="006E6E0D" w:rsidRPr="00C7356E">
        <w:rPr>
          <w:rFonts w:ascii="Times New Roman" w:hAnsi="Times New Roman" w:cs="Times New Roman"/>
          <w:bCs/>
          <w:sz w:val="24"/>
          <w:szCs w:val="24"/>
        </w:rPr>
        <w:t>s</w:t>
      </w:r>
      <w:r w:rsidRPr="00C7356E">
        <w:rPr>
          <w:rFonts w:ascii="Times New Roman" w:hAnsi="Times New Roman" w:cs="Times New Roman"/>
          <w:bCs/>
          <w:sz w:val="24"/>
          <w:szCs w:val="24"/>
        </w:rPr>
        <w:t xml:space="preserve"> and treatment support </w:t>
      </w:r>
    </w:p>
    <w:p w14:paraId="09B7835D" w14:textId="5EEEB247" w:rsidR="00F70C49" w:rsidRPr="00C7356E" w:rsidRDefault="00C239D6" w:rsidP="00C239D6">
      <w:pPr>
        <w:rPr>
          <w:rFonts w:ascii="Times New Roman" w:hAnsi="Times New Roman" w:cs="Times New Roman"/>
          <w:bCs/>
          <w:i/>
          <w:sz w:val="24"/>
          <w:szCs w:val="24"/>
        </w:rPr>
      </w:pPr>
      <w:r w:rsidRPr="00C7356E">
        <w:rPr>
          <w:rFonts w:ascii="Times New Roman" w:hAnsi="Times New Roman" w:cs="Times New Roman"/>
          <w:bCs/>
          <w:sz w:val="24"/>
          <w:szCs w:val="24"/>
        </w:rPr>
        <w:t>Part III: Use of mHealth for diagnostic</w:t>
      </w:r>
      <w:r w:rsidR="006E6E0D" w:rsidRPr="00C7356E">
        <w:rPr>
          <w:rFonts w:ascii="Times New Roman" w:hAnsi="Times New Roman" w:cs="Times New Roman"/>
          <w:bCs/>
          <w:sz w:val="24"/>
          <w:szCs w:val="24"/>
        </w:rPr>
        <w:t>s</w:t>
      </w:r>
      <w:r w:rsidRPr="00C7356E">
        <w:rPr>
          <w:rFonts w:ascii="Times New Roman" w:hAnsi="Times New Roman" w:cs="Times New Roman"/>
          <w:bCs/>
          <w:sz w:val="24"/>
          <w:szCs w:val="24"/>
        </w:rPr>
        <w:t xml:space="preserve"> and treatment support  </w:t>
      </w:r>
    </w:p>
    <w:p w14:paraId="046872E8" w14:textId="77777777" w:rsidR="008B3C47" w:rsidRDefault="008B3C47" w:rsidP="00C239D6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880AB52" w14:textId="64EA1D07" w:rsidR="006D3E25" w:rsidRDefault="00C239D6" w:rsidP="00C239D6">
      <w:pPr>
        <w:rPr>
          <w:rFonts w:ascii="Times New Roman" w:hAnsi="Times New Roman" w:cs="Times New Roman"/>
          <w:b/>
          <w:sz w:val="24"/>
          <w:szCs w:val="24"/>
        </w:rPr>
      </w:pPr>
      <w:r w:rsidRPr="00F06616">
        <w:rPr>
          <w:rFonts w:ascii="Times New Roman" w:hAnsi="Times New Roman" w:cs="Times New Roman"/>
          <w:b/>
          <w:i/>
          <w:sz w:val="24"/>
          <w:szCs w:val="24"/>
        </w:rPr>
        <w:t>Mark with an X in the appropriate box</w:t>
      </w:r>
    </w:p>
    <w:p w14:paraId="2B39524A" w14:textId="6F44D3DC" w:rsidR="00C239D6" w:rsidRPr="002B56BB" w:rsidRDefault="00C239D6" w:rsidP="00C239D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B56BB">
        <w:rPr>
          <w:rFonts w:ascii="Times New Roman" w:hAnsi="Times New Roman" w:cs="Times New Roman"/>
          <w:b/>
          <w:sz w:val="24"/>
          <w:szCs w:val="24"/>
        </w:rPr>
        <w:t>PART I: DEMOGRAPHIC INFORMATION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003"/>
        <w:gridCol w:w="4384"/>
        <w:gridCol w:w="3964"/>
      </w:tblGrid>
      <w:tr w:rsidR="00C239D6" w14:paraId="343A5F60" w14:textId="77777777" w:rsidTr="000B1980">
        <w:tc>
          <w:tcPr>
            <w:tcW w:w="1003" w:type="dxa"/>
          </w:tcPr>
          <w:p w14:paraId="5116B121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13129620"/>
            <w:r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4384" w:type="dxa"/>
          </w:tcPr>
          <w:p w14:paraId="6E962D6E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</w:p>
          <w:p w14:paraId="1259CB20" w14:textId="77777777" w:rsidR="001543F0" w:rsidRDefault="001543F0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</w:tcPr>
          <w:p w14:paraId="19D24F56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</w:p>
        </w:tc>
      </w:tr>
      <w:tr w:rsidR="00C239D6" w14:paraId="5739883A" w14:textId="77777777" w:rsidTr="000B1980">
        <w:tc>
          <w:tcPr>
            <w:tcW w:w="1003" w:type="dxa"/>
          </w:tcPr>
          <w:p w14:paraId="3E69A424" w14:textId="77777777" w:rsidR="00C239D6" w:rsidRPr="002B56BB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384" w:type="dxa"/>
          </w:tcPr>
          <w:p w14:paraId="75CAD0BE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3964" w:type="dxa"/>
          </w:tcPr>
          <w:p w14:paraId="00B6F6CC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66080" behindDoc="0" locked="0" layoutInCell="1" allowOverlap="1" wp14:anchorId="084BFC9C" wp14:editId="66269FEC">
                      <wp:simplePos x="0" y="0"/>
                      <wp:positionH relativeFrom="column">
                        <wp:posOffset>479425</wp:posOffset>
                      </wp:positionH>
                      <wp:positionV relativeFrom="paragraph">
                        <wp:posOffset>29845</wp:posOffset>
                      </wp:positionV>
                      <wp:extent cx="276225" cy="152400"/>
                      <wp:effectExtent l="0" t="0" r="28575" b="1905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62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F131A9B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84BFC9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7.75pt;margin-top:2.35pt;width:21.75pt;height:12pt;z-index:25156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" fillcolor="white [3201]" strokeweight=".5pt">
                      <v:textbox>
                        <w:txbxContent>
                          <w:p w14:paraId="4F131A9B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-30             years</w:t>
            </w:r>
          </w:p>
          <w:p w14:paraId="0626A7A3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F9BC2F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67104" behindDoc="0" locked="0" layoutInCell="1" allowOverlap="1" wp14:anchorId="72D203DD" wp14:editId="7DEB1B09">
                      <wp:simplePos x="0" y="0"/>
                      <wp:positionH relativeFrom="column">
                        <wp:posOffset>488950</wp:posOffset>
                      </wp:positionH>
                      <wp:positionV relativeFrom="paragraph">
                        <wp:posOffset>41275</wp:posOffset>
                      </wp:positionV>
                      <wp:extent cx="266700" cy="152400"/>
                      <wp:effectExtent l="0" t="0" r="19050" b="19050"/>
                      <wp:wrapNone/>
                      <wp:docPr id="222" name="Text Box 2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7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A9ECE39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D203DD" id="Text Box 222" o:spid="_x0000_s1027" type="#_x0000_t202" style="position:absolute;left:0;text-align:left;margin-left:38.5pt;margin-top:3.25pt;width:21pt;height:12pt;z-index:25156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" fillcolor="white [3201]" strokeweight=".5pt">
                      <v:textbox>
                        <w:txbxContent>
                          <w:p w14:paraId="6A9ECE39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1-40              years</w:t>
            </w:r>
          </w:p>
          <w:p w14:paraId="6EB51D3D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2F96A4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68128" behindDoc="0" locked="0" layoutInCell="1" allowOverlap="1" wp14:anchorId="3F791BE2" wp14:editId="242F916F">
                      <wp:simplePos x="0" y="0"/>
                      <wp:positionH relativeFrom="column">
                        <wp:posOffset>517525</wp:posOffset>
                      </wp:positionH>
                      <wp:positionV relativeFrom="paragraph">
                        <wp:posOffset>33655</wp:posOffset>
                      </wp:positionV>
                      <wp:extent cx="266700" cy="171450"/>
                      <wp:effectExtent l="0" t="0" r="19050" b="19050"/>
                      <wp:wrapNone/>
                      <wp:docPr id="223" name="Text Box 2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70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F41FF0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791BE2" id="Text Box 223" o:spid="_x0000_s1028" type="#_x0000_t202" style="position:absolute;left:0;text-align:left;margin-left:40.75pt;margin-top:2.65pt;width:21pt;height:13.5pt;z-index: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" fillcolor="white [3201]" strokeweight=".5pt">
                      <v:textbox>
                        <w:txbxContent>
                          <w:p w14:paraId="4AF41FF0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1-50                years</w:t>
            </w:r>
          </w:p>
          <w:p w14:paraId="7DB2E9C4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BEFC63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69152" behindDoc="0" locked="0" layoutInCell="1" allowOverlap="1" wp14:anchorId="4FEB0B1E" wp14:editId="071655CB">
                      <wp:simplePos x="0" y="0"/>
                      <wp:positionH relativeFrom="column">
                        <wp:posOffset>508001</wp:posOffset>
                      </wp:positionH>
                      <wp:positionV relativeFrom="paragraph">
                        <wp:posOffset>16510</wp:posOffset>
                      </wp:positionV>
                      <wp:extent cx="304800" cy="142875"/>
                      <wp:effectExtent l="0" t="0" r="19050" b="28575"/>
                      <wp:wrapNone/>
                      <wp:docPr id="224" name="Text Box 2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142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0596279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EB0B1E" id="Text Box 224" o:spid="_x0000_s1029" type="#_x0000_t202" style="position:absolute;left:0;text-align:left;margin-left:40pt;margin-top:1.3pt;width:24pt;height:11.25pt;z-index:25156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" fillcolor="white [3201]" strokeweight=".5pt">
                      <v:textbox>
                        <w:txbxContent>
                          <w:p w14:paraId="70596279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1-60                years</w:t>
            </w:r>
          </w:p>
          <w:p w14:paraId="60E5494A" w14:textId="77777777" w:rsidR="006D3E25" w:rsidRDefault="006D3E25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39D6" w14:paraId="1A749DD7" w14:textId="77777777" w:rsidTr="000B1980">
        <w:tc>
          <w:tcPr>
            <w:tcW w:w="1003" w:type="dxa"/>
          </w:tcPr>
          <w:p w14:paraId="552C0BEF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384" w:type="dxa"/>
          </w:tcPr>
          <w:p w14:paraId="15D2BB20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</w:tc>
        <w:tc>
          <w:tcPr>
            <w:tcW w:w="3964" w:type="dxa"/>
          </w:tcPr>
          <w:p w14:paraId="5061724C" w14:textId="77777777" w:rsidR="00C239D6" w:rsidRPr="009E1039" w:rsidRDefault="00C239D6" w:rsidP="000B198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63008" behindDoc="0" locked="0" layoutInCell="1" allowOverlap="1" wp14:anchorId="7EE602B1" wp14:editId="5902381C">
                      <wp:simplePos x="0" y="0"/>
                      <wp:positionH relativeFrom="column">
                        <wp:posOffset>593725</wp:posOffset>
                      </wp:positionH>
                      <wp:positionV relativeFrom="paragraph">
                        <wp:posOffset>71755</wp:posOffset>
                      </wp:positionV>
                      <wp:extent cx="285750" cy="171450"/>
                      <wp:effectExtent l="0" t="0" r="19050" b="1905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575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1617768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EE602B1" id="Text Box 2" o:spid="_x0000_s1030" type="#_x0000_t202" style="position:absolute;left:0;text-align:left;margin-left:46.75pt;margin-top:5.65pt;width:22.5pt;height:13.5pt;z-index:25156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" fillcolor="white [3201]" strokeweight=".5pt">
                      <v:textbox>
                        <w:txbxContent>
                          <w:p w14:paraId="61617768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le            </w:t>
            </w:r>
          </w:p>
          <w:p w14:paraId="456AA5E0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6A5B2B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383D77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64032" behindDoc="0" locked="0" layoutInCell="1" allowOverlap="1" wp14:anchorId="452F7518" wp14:editId="48ABFB46">
                      <wp:simplePos x="0" y="0"/>
                      <wp:positionH relativeFrom="column">
                        <wp:posOffset>565150</wp:posOffset>
                      </wp:positionH>
                      <wp:positionV relativeFrom="paragraph">
                        <wp:posOffset>79375</wp:posOffset>
                      </wp:positionV>
                      <wp:extent cx="295275" cy="200025"/>
                      <wp:effectExtent l="0" t="0" r="28575" b="2857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0518790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52F7518" id="Text Box 3" o:spid="_x0000_s1031" type="#_x0000_t202" style="position:absolute;left:0;text-align:left;margin-left:44.5pt;margin-top:6.25pt;width:23.25pt;height:15.75pt;z-index:25156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" fillcolor="white [3201]" strokeweight=".5pt">
                      <v:textbox>
                        <w:txbxContent>
                          <w:p w14:paraId="60518790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emale             </w:t>
            </w:r>
          </w:p>
          <w:p w14:paraId="269AC497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39D6" w14:paraId="65451807" w14:textId="77777777" w:rsidTr="000B1980">
        <w:tc>
          <w:tcPr>
            <w:tcW w:w="1003" w:type="dxa"/>
          </w:tcPr>
          <w:p w14:paraId="3E16A23C" w14:textId="09353A76" w:rsidR="00C239D6" w:rsidRDefault="00847020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239D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384" w:type="dxa"/>
          </w:tcPr>
          <w:p w14:paraId="055A9D42" w14:textId="60FC38AC" w:rsidR="00C239D6" w:rsidRDefault="00165D1E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613B0A">
              <w:rPr>
                <w:rFonts w:ascii="Times New Roman" w:hAnsi="Times New Roman" w:cs="Times New Roman"/>
                <w:sz w:val="24"/>
                <w:szCs w:val="24"/>
              </w:rPr>
              <w:t xml:space="preserve">ategories of heal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fessionals</w:t>
            </w:r>
          </w:p>
        </w:tc>
        <w:tc>
          <w:tcPr>
            <w:tcW w:w="3964" w:type="dxa"/>
          </w:tcPr>
          <w:p w14:paraId="004FAF11" w14:textId="5582BB92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57888" behindDoc="0" locked="0" layoutInCell="1" allowOverlap="1" wp14:anchorId="43E39C07" wp14:editId="2B218243">
                      <wp:simplePos x="0" y="0"/>
                      <wp:positionH relativeFrom="column">
                        <wp:posOffset>1060450</wp:posOffset>
                      </wp:positionH>
                      <wp:positionV relativeFrom="paragraph">
                        <wp:posOffset>73025</wp:posOffset>
                      </wp:positionV>
                      <wp:extent cx="304800" cy="190500"/>
                      <wp:effectExtent l="0" t="0" r="19050" b="1905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1905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3BBD801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E39C07" id="Text Box 8" o:spid="_x0000_s1032" type="#_x0000_t202" style="position:absolute;left:0;text-align:left;margin-left:83.5pt;margin-top:5.75pt;width:24pt;height:15pt;z-index:25155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" fillcolor="white [3201]" strokeweight=".5pt">
                      <v:textbox>
                        <w:txbxContent>
                          <w:p w14:paraId="03BBD801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 w:rsidR="00B57072">
              <w:rPr>
                <w:rFonts w:ascii="Times New Roman" w:hAnsi="Times New Roman" w:cs="Times New Roman"/>
                <w:sz w:val="24"/>
                <w:szCs w:val="24"/>
              </w:rPr>
              <w:t xml:space="preserve">Medic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ctor    </w:t>
            </w:r>
          </w:p>
          <w:p w14:paraId="0BFBDA99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FDD4A2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56864" behindDoc="0" locked="0" layoutInCell="1" allowOverlap="1" wp14:anchorId="43EC6372" wp14:editId="5EAFD23F">
                      <wp:simplePos x="0" y="0"/>
                      <wp:positionH relativeFrom="column">
                        <wp:posOffset>1317625</wp:posOffset>
                      </wp:positionH>
                      <wp:positionV relativeFrom="paragraph">
                        <wp:posOffset>55880</wp:posOffset>
                      </wp:positionV>
                      <wp:extent cx="342900" cy="209550"/>
                      <wp:effectExtent l="0" t="0" r="19050" b="1905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29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AEC383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EC6372" id="Text Box 9" o:spid="_x0000_s1033" type="#_x0000_t202" style="position:absolute;left:0;text-align:left;margin-left:103.75pt;margin-top:4.4pt;width:27pt;height:16.5pt;z-index:25155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" fillcolor="white [3201]" strokeweight=".5pt">
                      <v:textbox>
                        <w:txbxContent>
                          <w:p w14:paraId="1DAEC383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ysician Assistant   </w:t>
            </w:r>
          </w:p>
          <w:p w14:paraId="3FD323C8" w14:textId="11CFED74" w:rsidR="00C239D6" w:rsidRDefault="001B34EE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55840" behindDoc="0" locked="0" layoutInCell="1" allowOverlap="1" wp14:anchorId="1A219FD1" wp14:editId="4DFCB5AE">
                      <wp:simplePos x="0" y="0"/>
                      <wp:positionH relativeFrom="column">
                        <wp:posOffset>660400</wp:posOffset>
                      </wp:positionH>
                      <wp:positionV relativeFrom="paragraph">
                        <wp:posOffset>139700</wp:posOffset>
                      </wp:positionV>
                      <wp:extent cx="333375" cy="247650"/>
                      <wp:effectExtent l="0" t="0" r="28575" b="1905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47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807B04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A219FD1" id="Text Box 10" o:spid="_x0000_s1034" type="#_x0000_t202" style="position:absolute;left:0;text-align:left;margin-left:52pt;margin-top:11pt;width:26.25pt;height:19.5pt;z-index:25155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" fillcolor="white [3201]" strokeweight=".5pt">
                      <v:textbox>
                        <w:txbxContent>
                          <w:p w14:paraId="13807B04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</w:p>
          <w:p w14:paraId="22109184" w14:textId="23CD30A5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dwife     </w:t>
            </w:r>
          </w:p>
          <w:p w14:paraId="70AB30F8" w14:textId="7CD2B5E8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8286E3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54816" behindDoc="0" locked="0" layoutInCell="1" allowOverlap="1" wp14:anchorId="7E7ADCBA" wp14:editId="67A44D6E">
                      <wp:simplePos x="0" y="0"/>
                      <wp:positionH relativeFrom="column">
                        <wp:posOffset>946150</wp:posOffset>
                      </wp:positionH>
                      <wp:positionV relativeFrom="paragraph">
                        <wp:posOffset>2540</wp:posOffset>
                      </wp:positionV>
                      <wp:extent cx="304800" cy="228600"/>
                      <wp:effectExtent l="0" t="0" r="19050" b="1905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7BA8E1B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E7ADCBA" id="Text Box 11" o:spid="_x0000_s1035" type="#_x0000_t202" style="position:absolute;left:0;text-align:left;margin-left:74.5pt;margin-top:.2pt;width:24pt;height:18pt;z-index:25155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" fillcolor="white [3201]" strokeweight=".5pt">
                      <v:textbox>
                        <w:txbxContent>
                          <w:p w14:paraId="57BA8E1B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eral Nurse    </w:t>
            </w:r>
          </w:p>
          <w:p w14:paraId="147DA8C8" w14:textId="113A1A5A" w:rsidR="00C239D6" w:rsidRDefault="00C7356E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93152" behindDoc="0" locked="0" layoutInCell="1" allowOverlap="1" wp14:anchorId="46D5081C" wp14:editId="2D33D42B">
                      <wp:simplePos x="0" y="0"/>
                      <wp:positionH relativeFrom="column">
                        <wp:posOffset>1668780</wp:posOffset>
                      </wp:positionH>
                      <wp:positionV relativeFrom="paragraph">
                        <wp:posOffset>68580</wp:posOffset>
                      </wp:positionV>
                      <wp:extent cx="304800" cy="228600"/>
                      <wp:effectExtent l="0" t="0" r="19050" b="19050"/>
                      <wp:wrapNone/>
                      <wp:docPr id="231" name="Text Box 2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87A37E" w14:textId="77777777" w:rsidR="00C313B5" w:rsidRDefault="00C313B5" w:rsidP="008B3C4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6D5081C" id="Text Box 231" o:spid="_x0000_s1036" type="#_x0000_t202" style="position:absolute;left:0;text-align:left;margin-left:131.4pt;margin-top:5.4pt;width:24pt;height:18pt;z-index:25259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" fillcolor="white [3201]" strokeweight=".5pt">
                      <v:textbox>
                        <w:txbxContent>
                          <w:p w14:paraId="3C87A37E" w14:textId="77777777" w:rsidR="00C313B5" w:rsidRDefault="00C313B5" w:rsidP="008B3C47"/>
                        </w:txbxContent>
                      </v:textbox>
                    </v:shape>
                  </w:pict>
                </mc:Fallback>
              </mc:AlternateContent>
            </w:r>
          </w:p>
          <w:p w14:paraId="33C0ACF1" w14:textId="5D473E9E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Health Nurse   </w:t>
            </w:r>
          </w:p>
          <w:p w14:paraId="01B75A71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156010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65056" behindDoc="0" locked="0" layoutInCell="1" allowOverlap="1" wp14:anchorId="2692C545" wp14:editId="67A6BF48">
                      <wp:simplePos x="0" y="0"/>
                      <wp:positionH relativeFrom="column">
                        <wp:posOffset>1974850</wp:posOffset>
                      </wp:positionH>
                      <wp:positionV relativeFrom="paragraph">
                        <wp:posOffset>22225</wp:posOffset>
                      </wp:positionV>
                      <wp:extent cx="323850" cy="180975"/>
                      <wp:effectExtent l="0" t="0" r="19050" b="28575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3850" cy="180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63AF57F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692C545" id="Text Box 14" o:spid="_x0000_s1037" type="#_x0000_t202" style="position:absolute;left:0;text-align:left;margin-left:155.5pt;margin-top:1.75pt;width:25.5pt;height:14.25pt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" fillcolor="white [3201]" strokeweight=".5pt">
                      <v:textbox>
                        <w:txbxContent>
                          <w:p w14:paraId="163AF57F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boratory Scientist/technician        </w:t>
            </w:r>
          </w:p>
          <w:p w14:paraId="39133CCD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10601C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51744" behindDoc="0" locked="0" layoutInCell="1" allowOverlap="1" wp14:anchorId="0305177C" wp14:editId="756299DB">
                      <wp:simplePos x="0" y="0"/>
                      <wp:positionH relativeFrom="column">
                        <wp:posOffset>2155825</wp:posOffset>
                      </wp:positionH>
                      <wp:positionV relativeFrom="paragraph">
                        <wp:posOffset>57785</wp:posOffset>
                      </wp:positionV>
                      <wp:extent cx="257175" cy="180975"/>
                      <wp:effectExtent l="0" t="0" r="28575" b="28575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56438FE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05177C" id="Text Box 15" o:spid="_x0000_s1038" type="#_x0000_t202" style="position:absolute;left:0;text-align:left;margin-left:169.75pt;margin-top:4.55pt;width:20.25pt;height:14.25pt;z-index:25155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" fillcolor="white [3201]" strokeweight=".5pt">
                      <v:textbox>
                        <w:txbxContent>
                          <w:p w14:paraId="756438FE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armacist/Dispensary technicians   </w:t>
            </w:r>
          </w:p>
          <w:p w14:paraId="3943F1A2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C9F7D8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</w:t>
            </w:r>
            <w:r w:rsidR="00452CDB">
              <w:rPr>
                <w:rFonts w:ascii="Times New Roman" w:hAnsi="Times New Roman" w:cs="Times New Roman"/>
                <w:sz w:val="24"/>
                <w:szCs w:val="24"/>
              </w:rPr>
              <w:t xml:space="preserve"> _______________</w:t>
            </w:r>
          </w:p>
          <w:p w14:paraId="7E99970F" w14:textId="77361878" w:rsidR="00452CDB" w:rsidRDefault="00452CDB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39D6" w14:paraId="3AE4D31F" w14:textId="77777777" w:rsidTr="000B1980">
        <w:tc>
          <w:tcPr>
            <w:tcW w:w="1003" w:type="dxa"/>
          </w:tcPr>
          <w:p w14:paraId="26B7AEDE" w14:textId="43AB2CE2" w:rsidR="00C239D6" w:rsidRDefault="00847020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  <w:r w:rsidR="00C239D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384" w:type="dxa"/>
          </w:tcPr>
          <w:p w14:paraId="6FBC4AD2" w14:textId="29946AC2" w:rsidR="00C239D6" w:rsidRDefault="001B6C67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C239D6">
              <w:rPr>
                <w:rFonts w:ascii="Times New Roman" w:hAnsi="Times New Roman" w:cs="Times New Roman"/>
                <w:sz w:val="24"/>
                <w:szCs w:val="24"/>
              </w:rPr>
              <w:t>yp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facility</w:t>
            </w:r>
          </w:p>
        </w:tc>
        <w:tc>
          <w:tcPr>
            <w:tcW w:w="3964" w:type="dxa"/>
          </w:tcPr>
          <w:p w14:paraId="258F41C4" w14:textId="60D08BA7" w:rsidR="006D3E25" w:rsidRDefault="001B34EE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47648" behindDoc="0" locked="0" layoutInCell="1" allowOverlap="1" wp14:anchorId="62B54E09" wp14:editId="26537911">
                      <wp:simplePos x="0" y="0"/>
                      <wp:positionH relativeFrom="column">
                        <wp:posOffset>1117600</wp:posOffset>
                      </wp:positionH>
                      <wp:positionV relativeFrom="paragraph">
                        <wp:posOffset>177800</wp:posOffset>
                      </wp:positionV>
                      <wp:extent cx="304800" cy="161925"/>
                      <wp:effectExtent l="0" t="0" r="19050" b="28575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1619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03C7748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2B54E09" id="Text Box 16" o:spid="_x0000_s1039" type="#_x0000_t202" style="position:absolute;left:0;text-align:left;margin-left:88pt;margin-top:14pt;width:24pt;height:12.75pt;z-index:25154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" fillcolor="white [3201]" strokeweight=".5pt">
                      <v:textbox>
                        <w:txbxContent>
                          <w:p w14:paraId="003C7748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</w:p>
          <w:p w14:paraId="03DAD034" w14:textId="71A84E4B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trict Hospital      </w:t>
            </w:r>
          </w:p>
          <w:p w14:paraId="7C71FFC1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6D770A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48672" behindDoc="0" locked="0" layoutInCell="1" allowOverlap="1" wp14:anchorId="1A4B2B5C" wp14:editId="50CB2EEE">
                      <wp:simplePos x="0" y="0"/>
                      <wp:positionH relativeFrom="column">
                        <wp:posOffset>1612900</wp:posOffset>
                      </wp:positionH>
                      <wp:positionV relativeFrom="paragraph">
                        <wp:posOffset>33020</wp:posOffset>
                      </wp:positionV>
                      <wp:extent cx="276225" cy="171450"/>
                      <wp:effectExtent l="0" t="0" r="28575" b="19050"/>
                      <wp:wrapNone/>
                      <wp:docPr id="78" name="Text Box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622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569EA0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A4B2B5C" id="Text Box 78" o:spid="_x0000_s1040" type="#_x0000_t202" style="position:absolute;left:0;text-align:left;margin-left:127pt;margin-top:2.6pt;width:21.75pt;height:13.5pt;z-index:25154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" fillcolor="white [3201]" strokeweight=".5pt">
                      <v:textbox>
                        <w:txbxContent>
                          <w:p w14:paraId="0A569EA0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b-district health center   </w:t>
            </w:r>
          </w:p>
          <w:p w14:paraId="4E7C9213" w14:textId="710C477D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FCBBC5" w14:textId="7F1F82A3" w:rsidR="00C239D6" w:rsidRDefault="001B34EE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49696" behindDoc="0" locked="0" layoutInCell="1" allowOverlap="1" wp14:anchorId="1DD43761" wp14:editId="23FFE17C">
                      <wp:simplePos x="0" y="0"/>
                      <wp:positionH relativeFrom="column">
                        <wp:posOffset>460375</wp:posOffset>
                      </wp:positionH>
                      <wp:positionV relativeFrom="paragraph">
                        <wp:posOffset>43815</wp:posOffset>
                      </wp:positionV>
                      <wp:extent cx="276225" cy="200025"/>
                      <wp:effectExtent l="0" t="0" r="28575" b="28575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6225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C3727D5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DD43761" id="Text Box 17" o:spid="_x0000_s1041" type="#_x0000_t202" style="position:absolute;left:0;text-align:left;margin-left:36.25pt;margin-top:3.45pt;width:21.75pt;height:15.75pt;z-index:25154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" fillcolor="white [3201]" strokeweight=".5pt">
                      <v:textbox>
                        <w:txbxContent>
                          <w:p w14:paraId="5C3727D5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 w:rsidR="00C239D6">
              <w:rPr>
                <w:rFonts w:ascii="Times New Roman" w:hAnsi="Times New Roman" w:cs="Times New Roman"/>
                <w:sz w:val="24"/>
                <w:szCs w:val="24"/>
              </w:rPr>
              <w:t xml:space="preserve">Clinic              </w:t>
            </w:r>
          </w:p>
          <w:p w14:paraId="49BC3860" w14:textId="0B9A8F97" w:rsidR="00C239D6" w:rsidRDefault="001B34EE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50720" behindDoc="0" locked="0" layoutInCell="1" allowOverlap="1" wp14:anchorId="243A0A99" wp14:editId="5006FD6C">
                      <wp:simplePos x="0" y="0"/>
                      <wp:positionH relativeFrom="column">
                        <wp:posOffset>412750</wp:posOffset>
                      </wp:positionH>
                      <wp:positionV relativeFrom="paragraph">
                        <wp:posOffset>183515</wp:posOffset>
                      </wp:positionV>
                      <wp:extent cx="333375" cy="209550"/>
                      <wp:effectExtent l="0" t="0" r="28575" b="1905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7C3851C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43A0A99" id="Text Box 18" o:spid="_x0000_s1042" type="#_x0000_t202" style="position:absolute;left:0;text-align:left;margin-left:32.5pt;margin-top:14.45pt;width:26.25pt;height:16.5pt;z-index:25155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" fillcolor="white [3201]" strokeweight=".5pt">
                      <v:textbox>
                        <w:txbxContent>
                          <w:p w14:paraId="57C3851C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</w:p>
          <w:p w14:paraId="54CBA379" w14:textId="6B2F2B3C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PS                </w:t>
            </w:r>
          </w:p>
          <w:p w14:paraId="234B48AD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2FE805" w14:textId="77777777" w:rsidR="00C239D6" w:rsidRDefault="00C239D6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6C67" w14:paraId="3D6043E4" w14:textId="77777777" w:rsidTr="000B1980">
        <w:tc>
          <w:tcPr>
            <w:tcW w:w="1003" w:type="dxa"/>
          </w:tcPr>
          <w:p w14:paraId="778414CA" w14:textId="3F3AB5F7" w:rsidR="001B6C67" w:rsidRDefault="00847020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B6C6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384" w:type="dxa"/>
          </w:tcPr>
          <w:p w14:paraId="211E82FE" w14:textId="4717012A" w:rsidR="001B6C67" w:rsidRDefault="001B6C67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number of healthcare professionals</w:t>
            </w:r>
          </w:p>
        </w:tc>
        <w:tc>
          <w:tcPr>
            <w:tcW w:w="3964" w:type="dxa"/>
          </w:tcPr>
          <w:p w14:paraId="2A941C9F" w14:textId="77777777" w:rsidR="00321FB2" w:rsidRDefault="00321FB2" w:rsidP="00321FB2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225B1C0A" w14:textId="5467D848" w:rsidR="00452CDB" w:rsidRDefault="00452CDB" w:rsidP="00452CD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_______________________</w:t>
            </w:r>
          </w:p>
          <w:p w14:paraId="11EFF395" w14:textId="05DDA04B" w:rsidR="00452CDB" w:rsidRDefault="00452CDB" w:rsidP="00452CD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613B0A" w14:paraId="3912F88D" w14:textId="77777777" w:rsidTr="000B1980">
        <w:tc>
          <w:tcPr>
            <w:tcW w:w="1003" w:type="dxa"/>
          </w:tcPr>
          <w:p w14:paraId="4DD9BCFD" w14:textId="6979A7B6" w:rsidR="00613B0A" w:rsidRDefault="00847020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613B0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53408B5" w14:textId="77777777" w:rsidR="00613B0A" w:rsidRDefault="00613B0A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4" w:type="dxa"/>
          </w:tcPr>
          <w:p w14:paraId="283ED695" w14:textId="2BCF5472" w:rsidR="00613B0A" w:rsidRDefault="00613B0A" w:rsidP="000B19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many patients do you see per week</w:t>
            </w:r>
            <w:r w:rsidR="006A4A80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964" w:type="dxa"/>
          </w:tcPr>
          <w:p w14:paraId="0DBAC8E8" w14:textId="77777777" w:rsidR="00321FB2" w:rsidRDefault="00321FB2" w:rsidP="000B1980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421212F5" w14:textId="5FCAE5C5" w:rsidR="00321FB2" w:rsidRDefault="00452CDB" w:rsidP="00452CD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_______________________</w:t>
            </w:r>
          </w:p>
          <w:p w14:paraId="6B1C55C3" w14:textId="3B04CBFA" w:rsidR="00452CDB" w:rsidRDefault="00452CDB" w:rsidP="00452CD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bookmarkEnd w:id="1"/>
    </w:tbl>
    <w:p w14:paraId="45FDAB44" w14:textId="77777777" w:rsidR="00F70C49" w:rsidRDefault="00F70C49" w:rsidP="00C239D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654FE48" w14:textId="46D9B844" w:rsidR="002053A6" w:rsidRDefault="00C239D6" w:rsidP="00C239D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II:  AVAILABILITY OF MOBILE H</w:t>
      </w:r>
      <w:r w:rsidRPr="000D5D3F">
        <w:rPr>
          <w:rFonts w:ascii="Times New Roman" w:hAnsi="Times New Roman" w:cs="Times New Roman"/>
          <w:b/>
          <w:sz w:val="24"/>
          <w:szCs w:val="24"/>
        </w:rPr>
        <w:t xml:space="preserve">EALTH </w:t>
      </w:r>
      <w:r>
        <w:rPr>
          <w:rFonts w:ascii="Times New Roman" w:hAnsi="Times New Roman" w:cs="Times New Roman"/>
          <w:b/>
          <w:sz w:val="24"/>
          <w:szCs w:val="24"/>
        </w:rPr>
        <w:t>FOR DIAGNOSTIC</w:t>
      </w:r>
      <w:r w:rsidR="006E6E0D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 AND TREATMENT SUPPORT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470"/>
        <w:gridCol w:w="4901"/>
        <w:gridCol w:w="3263"/>
      </w:tblGrid>
      <w:tr w:rsidR="00C239D6" w14:paraId="60D78B89" w14:textId="77777777" w:rsidTr="00F37126">
        <w:tc>
          <w:tcPr>
            <w:tcW w:w="9634" w:type="dxa"/>
            <w:gridSpan w:val="3"/>
          </w:tcPr>
          <w:p w14:paraId="25ABC4AF" w14:textId="77777777" w:rsidR="000E787B" w:rsidRDefault="006E6E0D" w:rsidP="00C239D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                       </w:t>
            </w:r>
            <w:r w:rsidR="00C239D6" w:rsidRPr="00C239D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ection A: Available Health Infrastructure</w:t>
            </w:r>
          </w:p>
          <w:p w14:paraId="49A52DB6" w14:textId="77777777" w:rsidR="00115948" w:rsidRPr="00C239D6" w:rsidRDefault="00115948" w:rsidP="00C239D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C239D6" w14:paraId="5ED9453A" w14:textId="77777777" w:rsidTr="00F37126">
        <w:tc>
          <w:tcPr>
            <w:tcW w:w="1470" w:type="dxa"/>
          </w:tcPr>
          <w:p w14:paraId="4811009A" w14:textId="77777777" w:rsidR="00C239D6" w:rsidRPr="00E96BA2" w:rsidRDefault="00E96BA2" w:rsidP="005101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6BA2">
              <w:rPr>
                <w:rFonts w:ascii="Times New Roman" w:hAnsi="Times New Roman" w:cs="Times New Roman"/>
                <w:b/>
                <w:sz w:val="24"/>
                <w:szCs w:val="24"/>
              </w:rPr>
              <w:t>Number</w:t>
            </w:r>
          </w:p>
        </w:tc>
        <w:tc>
          <w:tcPr>
            <w:tcW w:w="4901" w:type="dxa"/>
          </w:tcPr>
          <w:p w14:paraId="4F50FB1F" w14:textId="77777777" w:rsidR="00C239D6" w:rsidRPr="00E96BA2" w:rsidRDefault="00E96BA2" w:rsidP="00C239D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</w:t>
            </w:r>
            <w:r w:rsidRPr="00E96BA2">
              <w:rPr>
                <w:rFonts w:ascii="Times New Roman" w:hAnsi="Times New Roman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3263" w:type="dxa"/>
          </w:tcPr>
          <w:p w14:paraId="70BEB2AB" w14:textId="77777777" w:rsidR="005101A1" w:rsidRPr="00E96BA2" w:rsidRDefault="00E96BA2" w:rsidP="00C239D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</w:t>
            </w:r>
            <w:r w:rsidRPr="00E96BA2">
              <w:rPr>
                <w:rFonts w:ascii="Times New Roman" w:hAnsi="Times New Roman" w:cs="Times New Roman"/>
                <w:b/>
                <w:sz w:val="24"/>
                <w:szCs w:val="24"/>
              </w:rPr>
              <w:t>Response</w:t>
            </w:r>
          </w:p>
        </w:tc>
      </w:tr>
      <w:tr w:rsidR="00244F8B" w14:paraId="72284103" w14:textId="77777777" w:rsidTr="00F37126">
        <w:tc>
          <w:tcPr>
            <w:tcW w:w="1470" w:type="dxa"/>
          </w:tcPr>
          <w:p w14:paraId="582FF5C2" w14:textId="29C30CEF" w:rsidR="00244F8B" w:rsidRPr="00F06616" w:rsidRDefault="00847020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244F8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01" w:type="dxa"/>
          </w:tcPr>
          <w:p w14:paraId="42F4043E" w14:textId="47F36F37" w:rsidR="00244F8B" w:rsidRDefault="00244F8B" w:rsidP="00244F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 </w:t>
            </w:r>
            <w:r w:rsidRPr="00F27AAF">
              <w:rPr>
                <w:rFonts w:ascii="Times New Roman" w:hAnsi="Times New Roman" w:cs="Times New Roman"/>
                <w:sz w:val="24"/>
                <w:szCs w:val="24"/>
              </w:rPr>
              <w:t>or your facility ha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0F9D">
              <w:rPr>
                <w:rFonts w:ascii="Times New Roman" w:hAnsi="Times New Roman" w:cs="Times New Roman"/>
                <w:sz w:val="24"/>
                <w:szCs w:val="24"/>
              </w:rPr>
              <w:t xml:space="preserve">mob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reless devices to support the provision of healthcare?</w:t>
            </w:r>
          </w:p>
        </w:tc>
        <w:tc>
          <w:tcPr>
            <w:tcW w:w="3263" w:type="dxa"/>
          </w:tcPr>
          <w:p w14:paraId="5E8F8237" w14:textId="77777777" w:rsidR="00244F8B" w:rsidRDefault="00244F8B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246016" behindDoc="0" locked="0" layoutInCell="1" allowOverlap="1" wp14:anchorId="174A5991" wp14:editId="1A5AD716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84533CD" w14:textId="77777777" w:rsidR="00C313B5" w:rsidRDefault="00C313B5" w:rsidP="00244F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4A5991" id="Text Box 23" o:spid="_x0000_s1043" type="#_x0000_t202" style="position:absolute;margin-left:44.45pt;margin-top:1.9pt;width:26.25pt;height:17.25pt;z-index:252246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" fillcolor="window" strokeweight=".5pt">
                      <v:textbox>
                        <w:txbxContent>
                          <w:p w14:paraId="384533CD" w14:textId="77777777" w:rsidR="00C313B5" w:rsidRDefault="00C313B5" w:rsidP="00244F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42836D51" w14:textId="77777777" w:rsidR="00244F8B" w:rsidRDefault="00244F8B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05A780" w14:textId="77777777" w:rsidR="00244F8B" w:rsidRDefault="00244F8B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247040" behindDoc="1" locked="0" layoutInCell="1" allowOverlap="1" wp14:anchorId="29FA1E71" wp14:editId="7B6E9868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230" name="Text Box 2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15E9D36" w14:textId="77777777" w:rsidR="00C313B5" w:rsidRDefault="00C313B5" w:rsidP="00244F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FA1E71" id="Text Box 230" o:spid="_x0000_s1044" type="#_x0000_t202" style="position:absolute;margin-left:45.2pt;margin-top:13.6pt;width:26.25pt;height:16.5pt;z-index:-25106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" fillcolor="window" strokeweight=".5pt">
                      <v:textbox>
                        <w:txbxContent>
                          <w:p w14:paraId="415E9D36" w14:textId="77777777" w:rsidR="00C313B5" w:rsidRDefault="00C313B5" w:rsidP="00244F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3EF7A2A1" w14:textId="77777777" w:rsidR="00244F8B" w:rsidRDefault="00244F8B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3D26DF1E" w14:textId="77777777" w:rsidR="00244F8B" w:rsidRDefault="00244F8B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53A687" w14:textId="77777777" w:rsidR="00244F8B" w:rsidRDefault="00244F8B" w:rsidP="00244F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44F8B" w14:paraId="789F636F" w14:textId="77777777" w:rsidTr="00F37126">
        <w:trPr>
          <w:trHeight w:val="1517"/>
        </w:trPr>
        <w:tc>
          <w:tcPr>
            <w:tcW w:w="1470" w:type="dxa"/>
          </w:tcPr>
          <w:p w14:paraId="5041ACB1" w14:textId="6EEEA905" w:rsidR="00244F8B" w:rsidRPr="005101A1" w:rsidRDefault="00847020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244F8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01" w:type="dxa"/>
          </w:tcPr>
          <w:p w14:paraId="31BDCCFF" w14:textId="27D625EC" w:rsidR="00244F8B" w:rsidRDefault="00244F8B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 there m</w:t>
            </w:r>
            <w:r w:rsidR="00C7356E">
              <w:rPr>
                <w:rFonts w:ascii="Times New Roman" w:hAnsi="Times New Roman" w:cs="Times New Roman"/>
                <w:sz w:val="24"/>
                <w:szCs w:val="24"/>
              </w:rPr>
              <w:t>obile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 w:rsidR="00C7356E">
              <w:rPr>
                <w:rFonts w:ascii="Times New Roman" w:hAnsi="Times New Roman" w:cs="Times New Roman"/>
                <w:sz w:val="24"/>
                <w:szCs w:val="24"/>
              </w:rPr>
              <w:t xml:space="preserve">(mHealth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terventions available in this facility to support healthcare delivery?</w:t>
            </w:r>
          </w:p>
          <w:p w14:paraId="72A47661" w14:textId="77777777" w:rsidR="00D00F9D" w:rsidRDefault="00D00F9D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8AEE5A" w14:textId="0AD4B4A3" w:rsidR="00D00F9D" w:rsidRPr="00F06616" w:rsidRDefault="00D00F9D" w:rsidP="00244F8B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3263" w:type="dxa"/>
          </w:tcPr>
          <w:p w14:paraId="26E6A353" w14:textId="77777777" w:rsidR="00244F8B" w:rsidRDefault="00244F8B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224512" behindDoc="0" locked="0" layoutInCell="1" allowOverlap="1" wp14:anchorId="03B1D2EA" wp14:editId="57F51CB8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616DE1C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B1D2EA" id="Text Box 19" o:spid="_x0000_s1045" type="#_x0000_t202" style="position:absolute;margin-left:44.45pt;margin-top:1.9pt;width:26.25pt;height:17.25pt;z-index:252224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" fillcolor="window" strokeweight=".5pt">
                      <v:textbox>
                        <w:txbxContent>
                          <w:p w14:paraId="7616DE1C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79147C92" w14:textId="77777777" w:rsidR="00244F8B" w:rsidRDefault="00244F8B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FBE095" w14:textId="77777777" w:rsidR="00244F8B" w:rsidRDefault="00244F8B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225536" behindDoc="1" locked="0" layoutInCell="1" allowOverlap="1" wp14:anchorId="715BA425" wp14:editId="63B50F75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9926446" w14:textId="77777777" w:rsidR="00C313B5" w:rsidRDefault="00C313B5" w:rsidP="005101A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15BA425" id="Text Box 20" o:spid="_x0000_s1046" type="#_x0000_t202" style="position:absolute;margin-left:45.2pt;margin-top:13.6pt;width:26.25pt;height:16.5pt;z-index:-25109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" fillcolor="window" strokeweight=".5pt">
                      <v:textbox>
                        <w:txbxContent>
                          <w:p w14:paraId="39926446" w14:textId="77777777" w:rsidR="00C313B5" w:rsidRDefault="00C313B5" w:rsidP="005101A1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56E36B33" w14:textId="77777777" w:rsidR="00244F8B" w:rsidRDefault="00244F8B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6D9470C5" w14:textId="77777777" w:rsidR="00244F8B" w:rsidRDefault="00244F8B" w:rsidP="00244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1AB2D6" w14:textId="77777777" w:rsidR="00244F8B" w:rsidRDefault="00244F8B" w:rsidP="00244F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0F9D" w:rsidRPr="00F0661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If No (Go to Section D)</w:t>
            </w:r>
            <w:r w:rsidRPr="00F066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</w:p>
          <w:p w14:paraId="72B72F52" w14:textId="32A12524" w:rsidR="00D00F9D" w:rsidRPr="00F06616" w:rsidRDefault="00D00F9D" w:rsidP="00244F8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A077D" w14:paraId="64C9B3DD" w14:textId="77777777" w:rsidTr="00F37126">
        <w:tc>
          <w:tcPr>
            <w:tcW w:w="1470" w:type="dxa"/>
          </w:tcPr>
          <w:p w14:paraId="30DAEFBE" w14:textId="09296D92" w:rsidR="008A077D" w:rsidRDefault="00847020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A077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01" w:type="dxa"/>
          </w:tcPr>
          <w:p w14:paraId="1AAE1B33" w14:textId="25A35746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5007">
              <w:rPr>
                <w:rFonts w:ascii="Times New Roman" w:hAnsi="Times New Roman" w:cs="Times New Roman"/>
                <w:sz w:val="24"/>
                <w:szCs w:val="24"/>
              </w:rPr>
              <w:t xml:space="preserve">Wh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e the </w:t>
            </w:r>
            <w:r w:rsidR="00C9369F">
              <w:rPr>
                <w:rFonts w:ascii="Times New Roman" w:hAnsi="Times New Roman" w:cs="Times New Roman"/>
                <w:sz w:val="24"/>
                <w:szCs w:val="24"/>
              </w:rPr>
              <w:t xml:space="preserve">various </w:t>
            </w:r>
            <w:r w:rsidRPr="00F15007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15007">
              <w:rPr>
                <w:rFonts w:ascii="Times New Roman" w:hAnsi="Times New Roman" w:cs="Times New Roman"/>
                <w:sz w:val="24"/>
                <w:szCs w:val="24"/>
              </w:rPr>
              <w:t xml:space="preserve"> of m</w:t>
            </w:r>
            <w:r w:rsidR="00C7356E">
              <w:rPr>
                <w:rFonts w:ascii="Times New Roman" w:hAnsi="Times New Roman" w:cs="Times New Roman"/>
                <w:sz w:val="24"/>
                <w:szCs w:val="24"/>
              </w:rPr>
              <w:t>obile h</w:t>
            </w:r>
            <w:r w:rsidRPr="00F15007">
              <w:rPr>
                <w:rFonts w:ascii="Times New Roman" w:hAnsi="Times New Roman" w:cs="Times New Roman"/>
                <w:sz w:val="24"/>
                <w:szCs w:val="24"/>
              </w:rPr>
              <w:t xml:space="preserve">ealth interventions </w:t>
            </w:r>
            <w:r w:rsidR="00C9369F">
              <w:rPr>
                <w:rFonts w:ascii="Times New Roman" w:hAnsi="Times New Roman" w:cs="Times New Roman"/>
                <w:sz w:val="24"/>
                <w:szCs w:val="24"/>
              </w:rPr>
              <w:t xml:space="preserve">available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ealth professionals </w:t>
            </w:r>
            <w:r w:rsidRPr="00F15007">
              <w:rPr>
                <w:rFonts w:ascii="Times New Roman" w:hAnsi="Times New Roman" w:cs="Times New Roman"/>
                <w:sz w:val="24"/>
                <w:szCs w:val="24"/>
              </w:rPr>
              <w:t>in this facility?</w:t>
            </w:r>
          </w:p>
          <w:p w14:paraId="24562714" w14:textId="07EF3F7E" w:rsidR="008A077D" w:rsidRPr="00891021" w:rsidRDefault="00891021" w:rsidP="008A077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891021">
              <w:rPr>
                <w:rFonts w:ascii="Times New Roman" w:hAnsi="Times New Roman" w:cs="Times New Roman"/>
                <w:bCs/>
                <w:i/>
                <w:iCs/>
              </w:rPr>
              <w:t>Tick all that apply</w:t>
            </w:r>
          </w:p>
          <w:p w14:paraId="5A2C2BB5" w14:textId="112E4B95" w:rsidR="008A077D" w:rsidRPr="00F15007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3" w:type="dxa"/>
          </w:tcPr>
          <w:p w14:paraId="2A8FC66F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59360" behindDoc="0" locked="0" layoutInCell="1" allowOverlap="1" wp14:anchorId="7D6A8203" wp14:editId="7A0AB1C9">
                      <wp:simplePos x="0" y="0"/>
                      <wp:positionH relativeFrom="column">
                        <wp:posOffset>858520</wp:posOffset>
                      </wp:positionH>
                      <wp:positionV relativeFrom="paragraph">
                        <wp:posOffset>48895</wp:posOffset>
                      </wp:positionV>
                      <wp:extent cx="333375" cy="209550"/>
                      <wp:effectExtent l="0" t="0" r="28575" b="1905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BF89AA" w14:textId="77777777" w:rsidR="00C313B5" w:rsidRDefault="00C313B5" w:rsidP="00F1500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D6A8203" id="Text Box 30" o:spid="_x0000_s1047" type="#_x0000_t202" style="position:absolute;margin-left:67.6pt;margin-top:3.85pt;width:26.25pt;height:16.5pt;z-index:25255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" fillcolor="window" strokeweight=".5pt">
                      <v:textbox>
                        <w:txbxContent>
                          <w:p w14:paraId="0BBF89AA" w14:textId="77777777" w:rsidR="00C313B5" w:rsidRDefault="00C313B5" w:rsidP="00F1500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xt message </w:t>
            </w:r>
          </w:p>
          <w:p w14:paraId="68BC4F30" w14:textId="530AC0FF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36CD7D" w14:textId="4338926E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60384" behindDoc="0" locked="0" layoutInCell="1" allowOverlap="1" wp14:anchorId="0753603D" wp14:editId="4B328FCA">
                      <wp:simplePos x="0" y="0"/>
                      <wp:positionH relativeFrom="column">
                        <wp:posOffset>1182370</wp:posOffset>
                      </wp:positionH>
                      <wp:positionV relativeFrom="paragraph">
                        <wp:posOffset>56515</wp:posOffset>
                      </wp:positionV>
                      <wp:extent cx="333375" cy="209550"/>
                      <wp:effectExtent l="0" t="0" r="28575" b="19050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D0CA3BD" w14:textId="77777777" w:rsidR="00C313B5" w:rsidRDefault="00C313B5" w:rsidP="00F1500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53603D" id="Text Box 31" o:spid="_x0000_s1048" type="#_x0000_t202" style="position:absolute;margin-left:93.1pt;margin-top:4.45pt;width:26.25pt;height:16.5pt;z-index:252560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" fillcolor="window" strokeweight=".5pt">
                      <v:textbox>
                        <w:txbxContent>
                          <w:p w14:paraId="7D0CA3BD" w14:textId="77777777" w:rsidR="00C313B5" w:rsidRDefault="00C313B5" w:rsidP="00F1500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oice/phone calls</w:t>
            </w:r>
          </w:p>
          <w:p w14:paraId="20760137" w14:textId="6C5670CE" w:rsidR="008A077D" w:rsidRDefault="008B3C47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61408" behindDoc="0" locked="0" layoutInCell="1" allowOverlap="1" wp14:anchorId="1CC24BFF" wp14:editId="5D7E06F1">
                      <wp:simplePos x="0" y="0"/>
                      <wp:positionH relativeFrom="column">
                        <wp:posOffset>829945</wp:posOffset>
                      </wp:positionH>
                      <wp:positionV relativeFrom="paragraph">
                        <wp:posOffset>109855</wp:posOffset>
                      </wp:positionV>
                      <wp:extent cx="333375" cy="209550"/>
                      <wp:effectExtent l="0" t="0" r="28575" b="19050"/>
                      <wp:wrapNone/>
                      <wp:docPr id="225" name="Text Box 2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B4978EA" w14:textId="77777777" w:rsidR="00C313B5" w:rsidRDefault="00C313B5" w:rsidP="00BF22A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C24BFF" id="Text Box 225" o:spid="_x0000_s1049" type="#_x0000_t202" style="position:absolute;margin-left:65.35pt;margin-top:8.65pt;width:26.25pt;height:16.5pt;z-index:252561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" fillcolor="window" strokeweight=".5pt">
                      <v:textbox>
                        <w:txbxContent>
                          <w:p w14:paraId="3B4978EA" w14:textId="77777777" w:rsidR="00C313B5" w:rsidRDefault="00C313B5" w:rsidP="00BF22AE"/>
                        </w:txbxContent>
                      </v:textbox>
                    </v:shape>
                  </w:pict>
                </mc:Fallback>
              </mc:AlternateContent>
            </w:r>
          </w:p>
          <w:p w14:paraId="6A19556C" w14:textId="61FE8940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 apps</w:t>
            </w:r>
          </w:p>
          <w:p w14:paraId="68EF0425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7EFF92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2562432" behindDoc="0" locked="0" layoutInCell="1" allowOverlap="1" wp14:anchorId="06604D66" wp14:editId="3786081D">
                      <wp:simplePos x="0" y="0"/>
                      <wp:positionH relativeFrom="column">
                        <wp:posOffset>1458595</wp:posOffset>
                      </wp:positionH>
                      <wp:positionV relativeFrom="paragraph">
                        <wp:posOffset>20320</wp:posOffset>
                      </wp:positionV>
                      <wp:extent cx="333375" cy="209550"/>
                      <wp:effectExtent l="0" t="0" r="28575" b="19050"/>
                      <wp:wrapNone/>
                      <wp:docPr id="226" name="Text Box 2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71A98B9" w14:textId="77777777" w:rsidR="00C313B5" w:rsidRDefault="00C313B5" w:rsidP="00BF22A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6604D66" id="Text Box 226" o:spid="_x0000_s1050" type="#_x0000_t202" style="position:absolute;margin-left:114.85pt;margin-top:1.6pt;width:26.25pt;height:16.5pt;z-index:25256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" fillcolor="window" strokeweight=".5pt">
                      <v:textbox>
                        <w:txbxContent>
                          <w:p w14:paraId="671A98B9" w14:textId="77777777" w:rsidR="00C313B5" w:rsidRDefault="00C313B5" w:rsidP="00BF22AE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ltimedia messaging    </w:t>
            </w:r>
          </w:p>
          <w:p w14:paraId="071F4EBF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63456" behindDoc="0" locked="0" layoutInCell="1" allowOverlap="1" wp14:anchorId="2BF21402" wp14:editId="00F6518B">
                      <wp:simplePos x="0" y="0"/>
                      <wp:positionH relativeFrom="column">
                        <wp:posOffset>1249045</wp:posOffset>
                      </wp:positionH>
                      <wp:positionV relativeFrom="paragraph">
                        <wp:posOffset>186055</wp:posOffset>
                      </wp:positionV>
                      <wp:extent cx="333375" cy="209550"/>
                      <wp:effectExtent l="0" t="0" r="28575" b="19050"/>
                      <wp:wrapNone/>
                      <wp:docPr id="227" name="Text Box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EFEE2C6" w14:textId="77777777" w:rsidR="00C313B5" w:rsidRDefault="00C313B5" w:rsidP="00BF22A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BF21402" id="Text Box 227" o:spid="_x0000_s1051" type="#_x0000_t202" style="position:absolute;margin-left:98.35pt;margin-top:14.65pt;width:26.25pt;height:16.5pt;z-index:25256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" fillcolor="window" strokeweight=".5pt">
                      <v:textbox>
                        <w:txbxContent>
                          <w:p w14:paraId="7EFEE2C6" w14:textId="77777777" w:rsidR="00C313B5" w:rsidRDefault="00C313B5" w:rsidP="00BF22AE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571CAC88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eo conferencing</w:t>
            </w:r>
          </w:p>
          <w:p w14:paraId="0213D1A0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64480" behindDoc="0" locked="0" layoutInCell="1" allowOverlap="1" wp14:anchorId="04A2F98C" wp14:editId="7B4C1E3D">
                      <wp:simplePos x="0" y="0"/>
                      <wp:positionH relativeFrom="column">
                        <wp:posOffset>1582420</wp:posOffset>
                      </wp:positionH>
                      <wp:positionV relativeFrom="paragraph">
                        <wp:posOffset>176530</wp:posOffset>
                      </wp:positionV>
                      <wp:extent cx="333375" cy="209550"/>
                      <wp:effectExtent l="0" t="0" r="28575" b="19050"/>
                      <wp:wrapNone/>
                      <wp:docPr id="228" name="Text Box 2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11F4313" w14:textId="77777777" w:rsidR="00C313B5" w:rsidRDefault="00C313B5" w:rsidP="00BF22A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A2F98C" id="Text Box 228" o:spid="_x0000_s1052" type="#_x0000_t202" style="position:absolute;margin-left:124.6pt;margin-top:13.9pt;width:26.25pt;height:16.5pt;z-index:25256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" fillcolor="window" strokeweight=".5pt">
                      <v:textbox>
                        <w:txbxContent>
                          <w:p w14:paraId="511F4313" w14:textId="77777777" w:rsidR="00C313B5" w:rsidRDefault="00C313B5" w:rsidP="00BF22AE"/>
                        </w:txbxContent>
                      </v:textbox>
                    </v:shape>
                  </w:pict>
                </mc:Fallback>
              </mc:AlternateContent>
            </w:r>
          </w:p>
          <w:p w14:paraId="4D5D9009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ergency toll-free lines </w:t>
            </w:r>
          </w:p>
          <w:p w14:paraId="196B89DB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C91AB9" w14:textId="77777777" w:rsidR="00452CDB" w:rsidRDefault="008A077D" w:rsidP="008A077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thers (Specify) </w:t>
            </w:r>
            <w:r w:rsidR="00452CDB">
              <w:rPr>
                <w:rFonts w:ascii="Times New Roman" w:hAnsi="Times New Roman" w:cs="Times New Roman"/>
                <w:sz w:val="24"/>
                <w:szCs w:val="24"/>
              </w:rPr>
              <w:t>___________</w:t>
            </w:r>
            <w:r w:rsidR="002505A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</w:t>
            </w:r>
          </w:p>
          <w:p w14:paraId="3892C513" w14:textId="77777777" w:rsidR="00452CDB" w:rsidRDefault="00452CDB" w:rsidP="008A077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611E0F93" w14:textId="7DCD0950" w:rsidR="002505A5" w:rsidRDefault="00452CDB" w:rsidP="008A077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                    ____________</w:t>
            </w:r>
          </w:p>
          <w:p w14:paraId="6B9596DE" w14:textId="21C36C4A" w:rsidR="00452CDB" w:rsidRDefault="00452CDB" w:rsidP="008A077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A077D" w14:paraId="5E186238" w14:textId="77777777" w:rsidTr="00F37126">
        <w:tc>
          <w:tcPr>
            <w:tcW w:w="1470" w:type="dxa"/>
          </w:tcPr>
          <w:p w14:paraId="15B682E7" w14:textId="33BBE636" w:rsidR="008A077D" w:rsidRPr="005101A1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01" w:type="dxa"/>
          </w:tcPr>
          <w:p w14:paraId="433EE005" w14:textId="66EE82FE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at </w:t>
            </w:r>
            <w:r w:rsidR="00C9369F">
              <w:rPr>
                <w:rFonts w:ascii="Times New Roman" w:hAnsi="Times New Roman" w:cs="Times New Roman"/>
                <w:sz w:val="24"/>
                <w:szCs w:val="24"/>
              </w:rPr>
              <w:t xml:space="preserve">are the var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  <w:r w:rsidR="00C9369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wireless devices  </w:t>
            </w:r>
            <w:r w:rsidR="00C9369F">
              <w:rPr>
                <w:rFonts w:ascii="Times New Roman" w:hAnsi="Times New Roman" w:cs="Times New Roman"/>
                <w:sz w:val="24"/>
                <w:szCs w:val="24"/>
              </w:rPr>
              <w:t xml:space="preserve">available to health professionals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C7356E">
              <w:rPr>
                <w:rFonts w:ascii="Times New Roman" w:hAnsi="Times New Roman" w:cs="Times New Roman"/>
                <w:sz w:val="24"/>
                <w:szCs w:val="24"/>
              </w:rPr>
              <w:t>obile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lth interventions in this facility?</w:t>
            </w:r>
          </w:p>
          <w:p w14:paraId="4EA85546" w14:textId="77777777" w:rsidR="009C4484" w:rsidRPr="00891021" w:rsidRDefault="009C4484" w:rsidP="009C4484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891021">
              <w:rPr>
                <w:rFonts w:ascii="Times New Roman" w:hAnsi="Times New Roman" w:cs="Times New Roman"/>
                <w:bCs/>
                <w:i/>
                <w:iCs/>
              </w:rPr>
              <w:t>Tick all that apply</w:t>
            </w:r>
          </w:p>
          <w:p w14:paraId="4EE7249C" w14:textId="77777777" w:rsidR="008A077D" w:rsidRDefault="008A077D" w:rsidP="008A07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3" w:type="dxa"/>
          </w:tcPr>
          <w:p w14:paraId="14744AB1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37856" behindDoc="0" locked="0" layoutInCell="1" allowOverlap="1" wp14:anchorId="341EEAA0" wp14:editId="211BBDEA">
                      <wp:simplePos x="0" y="0"/>
                      <wp:positionH relativeFrom="column">
                        <wp:posOffset>1126490</wp:posOffset>
                      </wp:positionH>
                      <wp:positionV relativeFrom="paragraph">
                        <wp:posOffset>14605</wp:posOffset>
                      </wp:positionV>
                      <wp:extent cx="333375" cy="219075"/>
                      <wp:effectExtent l="0" t="0" r="28575" b="28575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354AC9" w14:textId="77777777" w:rsidR="00C313B5" w:rsidRDefault="00C313B5" w:rsidP="00C239D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1EEAA0" id="Text Box 25" o:spid="_x0000_s1053" type="#_x0000_t202" style="position:absolute;margin-left:88.7pt;margin-top:1.15pt;width:26.25pt;height:17.25pt;z-index:252537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" fillcolor="window" strokeweight=".5pt">
                      <v:textbox>
                        <w:txbxContent>
                          <w:p w14:paraId="4A354AC9" w14:textId="77777777" w:rsidR="00C313B5" w:rsidRDefault="00C313B5" w:rsidP="00C239D6"/>
                        </w:txbxContent>
                      </v:textbox>
                    </v:shape>
                  </w:pict>
                </mc:Fallback>
              </mc:AlternateContent>
            </w:r>
            <w:r w:rsidRPr="00C239D6"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ones     </w:t>
            </w:r>
          </w:p>
          <w:p w14:paraId="4C622FDB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D2D04E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38880" behindDoc="1" locked="0" layoutInCell="1" allowOverlap="1" wp14:anchorId="40517FEB" wp14:editId="11A51FE8">
                      <wp:simplePos x="0" y="0"/>
                      <wp:positionH relativeFrom="column">
                        <wp:posOffset>1097915</wp:posOffset>
                      </wp:positionH>
                      <wp:positionV relativeFrom="paragraph">
                        <wp:posOffset>16510</wp:posOffset>
                      </wp:positionV>
                      <wp:extent cx="333375" cy="209550"/>
                      <wp:effectExtent l="0" t="0" r="28575" b="19050"/>
                      <wp:wrapTight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ight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CA59500" w14:textId="77777777" w:rsidR="00C313B5" w:rsidRDefault="00C313B5" w:rsidP="005101A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0517FEB" id="Text Box 26" o:spid="_x0000_s1054" type="#_x0000_t202" style="position:absolute;margin-left:86.45pt;margin-top:1.3pt;width:26.25pt;height:16.5pt;z-index:-25077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" fillcolor="window" strokeweight=".5pt">
                      <v:textbox>
                        <w:txbxContent>
                          <w:p w14:paraId="2CA59500" w14:textId="77777777" w:rsidR="00C313B5" w:rsidRDefault="00C313B5" w:rsidP="005101A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martphones  </w:t>
            </w:r>
          </w:p>
          <w:p w14:paraId="4B8E21D1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39904" behindDoc="0" locked="0" layoutInCell="1" allowOverlap="1" wp14:anchorId="06C5D057" wp14:editId="6DD650E6">
                      <wp:simplePos x="0" y="0"/>
                      <wp:positionH relativeFrom="column">
                        <wp:posOffset>601345</wp:posOffset>
                      </wp:positionH>
                      <wp:positionV relativeFrom="paragraph">
                        <wp:posOffset>163195</wp:posOffset>
                      </wp:positionV>
                      <wp:extent cx="333375" cy="209550"/>
                      <wp:effectExtent l="0" t="0" r="28575" b="1905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423C1C" w14:textId="77777777" w:rsidR="00C313B5" w:rsidRDefault="00C313B5" w:rsidP="005101A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6C5D057" id="Text Box 27" o:spid="_x0000_s1055" type="#_x0000_t202" style="position:absolute;margin-left:47.35pt;margin-top:12.85pt;width:26.25pt;height:16.5pt;z-index:25253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" fillcolor="window" strokeweight=".5pt">
                      <v:textbox>
                        <w:txbxContent>
                          <w:p w14:paraId="4C423C1C" w14:textId="77777777" w:rsidR="00C313B5" w:rsidRDefault="00C313B5" w:rsidP="005101A1"/>
                        </w:txbxContent>
                      </v:textbox>
                    </v:shape>
                  </w:pict>
                </mc:Fallback>
              </mc:AlternateContent>
            </w:r>
          </w:p>
          <w:p w14:paraId="26B434E8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ts                    </w:t>
            </w:r>
          </w:p>
          <w:p w14:paraId="6A5E63EC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2C450D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40928" behindDoc="0" locked="0" layoutInCell="1" allowOverlap="1" wp14:anchorId="51EA89B4" wp14:editId="2DB1ABDD">
                      <wp:simplePos x="0" y="0"/>
                      <wp:positionH relativeFrom="column">
                        <wp:posOffset>1591945</wp:posOffset>
                      </wp:positionH>
                      <wp:positionV relativeFrom="paragraph">
                        <wp:posOffset>25400</wp:posOffset>
                      </wp:positionV>
                      <wp:extent cx="333375" cy="209550"/>
                      <wp:effectExtent l="0" t="0" r="28575" b="1905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6DC71D" w14:textId="77777777" w:rsidR="00C313B5" w:rsidRDefault="00C313B5" w:rsidP="005101A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1EA89B4" id="Text Box 28" o:spid="_x0000_s1056" type="#_x0000_t202" style="position:absolute;margin-left:125.35pt;margin-top:2pt;width:26.25pt;height:16.5pt;z-index:25254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" fillcolor="window" strokeweight=".5pt">
                      <v:textbox>
                        <w:txbxContent>
                          <w:p w14:paraId="016DC71D" w14:textId="77777777" w:rsidR="00C313B5" w:rsidRDefault="00C313B5" w:rsidP="005101A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rsonal digital assistants</w:t>
            </w:r>
          </w:p>
          <w:p w14:paraId="3761E847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18BC7E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41952" behindDoc="0" locked="0" layoutInCell="1" allowOverlap="1" wp14:anchorId="141AFF3A" wp14:editId="6ABE018D">
                      <wp:simplePos x="0" y="0"/>
                      <wp:positionH relativeFrom="column">
                        <wp:posOffset>1144270</wp:posOffset>
                      </wp:positionH>
                      <wp:positionV relativeFrom="paragraph">
                        <wp:posOffset>16510</wp:posOffset>
                      </wp:positionV>
                      <wp:extent cx="333375" cy="209550"/>
                      <wp:effectExtent l="0" t="0" r="28575" b="1905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BBBB71" w14:textId="77777777" w:rsidR="00C313B5" w:rsidRDefault="00C313B5" w:rsidP="005101A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41AFF3A" id="Text Box 29" o:spid="_x0000_s1057" type="#_x0000_t202" style="position:absolute;margin-left:90.1pt;margin-top:1.3pt;width:26.25pt;height:16.5pt;z-index:25254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" fillcolor="window" strokeweight=".5pt">
                      <v:textbox>
                        <w:txbxContent>
                          <w:p w14:paraId="19BBBB71" w14:textId="77777777" w:rsidR="00C313B5" w:rsidRDefault="00C313B5" w:rsidP="005101A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ndheld devices</w:t>
            </w:r>
          </w:p>
          <w:p w14:paraId="4A03F94D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7FDC69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42976" behindDoc="0" locked="0" layoutInCell="1" allowOverlap="1" wp14:anchorId="164E61E1" wp14:editId="580DBE8B">
                      <wp:simplePos x="0" y="0"/>
                      <wp:positionH relativeFrom="column">
                        <wp:posOffset>1669415</wp:posOffset>
                      </wp:positionH>
                      <wp:positionV relativeFrom="paragraph">
                        <wp:posOffset>42545</wp:posOffset>
                      </wp:positionV>
                      <wp:extent cx="257175" cy="190500"/>
                      <wp:effectExtent l="0" t="0" r="28575" b="19050"/>
                      <wp:wrapNone/>
                      <wp:docPr id="71" name="Text Box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FDE75A" w14:textId="77777777" w:rsidR="00C313B5" w:rsidRDefault="00C313B5" w:rsidP="00AB63D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4E61E1" id="Text Box 71" o:spid="_x0000_s1058" type="#_x0000_t202" style="position:absolute;margin-left:131.45pt;margin-top:3.35pt;width:20.25pt;height:15pt;z-index:252542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" fillcolor="window" strokeweight=".5pt">
                      <v:textbox>
                        <w:txbxContent>
                          <w:p w14:paraId="2EFDE75A" w14:textId="77777777" w:rsidR="00C313B5" w:rsidRDefault="00C313B5" w:rsidP="00AB63D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tient monitoring devices</w:t>
            </w:r>
          </w:p>
          <w:p w14:paraId="65376F06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AB32F1" w14:textId="77777777" w:rsidR="008A077D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58336" behindDoc="0" locked="0" layoutInCell="1" allowOverlap="1" wp14:anchorId="2253B11E" wp14:editId="7FBE7E79">
                      <wp:simplePos x="0" y="0"/>
                      <wp:positionH relativeFrom="column">
                        <wp:posOffset>658495</wp:posOffset>
                      </wp:positionH>
                      <wp:positionV relativeFrom="paragraph">
                        <wp:posOffset>12700</wp:posOffset>
                      </wp:positionV>
                      <wp:extent cx="333375" cy="209550"/>
                      <wp:effectExtent l="0" t="0" r="28575" b="19050"/>
                      <wp:wrapNone/>
                      <wp:docPr id="339" name="Text Box 3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D50808" w14:textId="77777777" w:rsidR="00C313B5" w:rsidRDefault="00C313B5" w:rsidP="00641C8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253B11E" id="Text Box 339" o:spid="_x0000_s1059" type="#_x0000_t202" style="position:absolute;margin-left:51.85pt;margin-top:1pt;width:26.25pt;height:16.5pt;z-index:25255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" fillcolor="window" strokeweight=".5pt">
                      <v:textbox>
                        <w:txbxContent>
                          <w:p w14:paraId="0CD50808" w14:textId="77777777" w:rsidR="00C313B5" w:rsidRDefault="00C313B5" w:rsidP="00641C80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tches      </w:t>
            </w:r>
          </w:p>
          <w:p w14:paraId="34CE0165" w14:textId="77777777" w:rsidR="008A077D" w:rsidRPr="00C239D6" w:rsidRDefault="008A077D" w:rsidP="008A07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</w:tc>
      </w:tr>
      <w:tr w:rsidR="00F37126" w14:paraId="48010890" w14:textId="77777777" w:rsidTr="00F37126">
        <w:tc>
          <w:tcPr>
            <w:tcW w:w="1470" w:type="dxa"/>
          </w:tcPr>
          <w:p w14:paraId="02619C47" w14:textId="7CF852A4" w:rsidR="00F37126" w:rsidRPr="00BF22AE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01" w:type="dxa"/>
          </w:tcPr>
          <w:p w14:paraId="75B503B7" w14:textId="44D4B468" w:rsidR="00F37126" w:rsidRPr="00F0661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have continuous supply of power supply to support m</w:t>
            </w:r>
            <w:r w:rsidR="00C7356E">
              <w:rPr>
                <w:rFonts w:ascii="Times New Roman" w:hAnsi="Times New Roman" w:cs="Times New Roman"/>
                <w:sz w:val="24"/>
                <w:szCs w:val="24"/>
              </w:rPr>
              <w:t>obile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lth interventions in this facility?</w:t>
            </w:r>
          </w:p>
        </w:tc>
        <w:tc>
          <w:tcPr>
            <w:tcW w:w="3263" w:type="dxa"/>
          </w:tcPr>
          <w:p w14:paraId="3C5C7EF7" w14:textId="52974133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67552" behindDoc="0" locked="0" layoutInCell="1" allowOverlap="1" wp14:anchorId="675D494E" wp14:editId="00D2340B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73" name="Text Box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83680BF" w14:textId="77777777" w:rsidR="00C313B5" w:rsidRDefault="00C313B5" w:rsidP="001B64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5D494E" id="Text Box 73" o:spid="_x0000_s1060" type="#_x0000_t202" style="position:absolute;margin-left:44.45pt;margin-top:1.9pt;width:26.25pt;height:17.25pt;z-index:252567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" fillcolor="window" strokeweight=".5pt">
                      <v:textbox>
                        <w:txbxContent>
                          <w:p w14:paraId="683680BF" w14:textId="77777777" w:rsidR="00C313B5" w:rsidRDefault="00C313B5" w:rsidP="001B6428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0FAD20D7" w14:textId="77777777" w:rsidR="002505A5" w:rsidRDefault="002505A5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7FA179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68576" behindDoc="1" locked="0" layoutInCell="1" allowOverlap="1" wp14:anchorId="1B234365" wp14:editId="32DD326A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74" name="Text Box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124AF35" w14:textId="77777777" w:rsidR="00C313B5" w:rsidRDefault="00C313B5" w:rsidP="001B64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B234365" id="Text Box 74" o:spid="_x0000_s1061" type="#_x0000_t202" style="position:absolute;margin-left:45.2pt;margin-top:13.6pt;width:26.25pt;height:16.5pt;z-index:-25074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" fillcolor="window" strokeweight=".5pt">
                      <v:textbox>
                        <w:txbxContent>
                          <w:p w14:paraId="3124AF35" w14:textId="77777777" w:rsidR="00C313B5" w:rsidRDefault="00C313B5" w:rsidP="001B642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12626D56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65092F91" w14:textId="5C2FB6E0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72B7C7" w14:textId="58FA30CF" w:rsidR="00F37126" w:rsidRDefault="00F37126" w:rsidP="00F371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</w:t>
            </w:r>
          </w:p>
        </w:tc>
      </w:tr>
      <w:tr w:rsidR="00F37126" w14:paraId="002B5ECB" w14:textId="77777777" w:rsidTr="00F37126">
        <w:trPr>
          <w:trHeight w:val="1128"/>
        </w:trPr>
        <w:tc>
          <w:tcPr>
            <w:tcW w:w="1470" w:type="dxa"/>
          </w:tcPr>
          <w:p w14:paraId="6AB249C9" w14:textId="2C1D1F4D" w:rsidR="00F37126" w:rsidRPr="003D3162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01" w:type="dxa"/>
          </w:tcPr>
          <w:p w14:paraId="69C0329D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616">
              <w:rPr>
                <w:rFonts w:ascii="Times New Roman" w:hAnsi="Times New Roman" w:cs="Times New Roman"/>
                <w:sz w:val="24"/>
                <w:szCs w:val="24"/>
              </w:rPr>
              <w:t>Are the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06616">
              <w:rPr>
                <w:rFonts w:ascii="Times New Roman" w:hAnsi="Times New Roman" w:cs="Times New Roman"/>
                <w:sz w:val="24"/>
                <w:szCs w:val="24"/>
              </w:rPr>
              <w:t xml:space="preserve">suppor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stems available for </w:t>
            </w:r>
            <w:r w:rsidRPr="00F06616">
              <w:rPr>
                <w:rFonts w:ascii="Times New Roman" w:hAnsi="Times New Roman" w:cs="Times New Roman"/>
                <w:sz w:val="24"/>
                <w:szCs w:val="24"/>
              </w:rPr>
              <w:t>the existence of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F06616">
              <w:rPr>
                <w:rFonts w:ascii="Times New Roman" w:hAnsi="Times New Roman" w:cs="Times New Roman"/>
                <w:sz w:val="24"/>
                <w:szCs w:val="24"/>
              </w:rPr>
              <w:t xml:space="preserve">ealth for diagnostics and treatment support? </w:t>
            </w:r>
          </w:p>
          <w:p w14:paraId="0D62A002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C59D2D" w14:textId="25CA4C54" w:rsidR="00F37126" w:rsidRPr="003D3162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3" w:type="dxa"/>
          </w:tcPr>
          <w:p w14:paraId="3C2BBC89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78816" behindDoc="0" locked="0" layoutInCell="1" allowOverlap="1" wp14:anchorId="6AE3DEBD" wp14:editId="42E4F321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76" name="Text Box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32B171E" w14:textId="77777777" w:rsidR="00C313B5" w:rsidRDefault="00C313B5" w:rsidP="001B64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E3DEBD" id="Text Box 76" o:spid="_x0000_s1062" type="#_x0000_t202" style="position:absolute;margin-left:44.45pt;margin-top:1.9pt;width:26.25pt;height:17.25pt;z-index:252578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" fillcolor="window" strokeweight=".5pt">
                      <v:textbox>
                        <w:txbxContent>
                          <w:p w14:paraId="432B171E" w14:textId="77777777" w:rsidR="00C313B5" w:rsidRDefault="00C313B5" w:rsidP="001B6428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374B85A7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79840" behindDoc="1" locked="0" layoutInCell="1" allowOverlap="1" wp14:anchorId="645021F6" wp14:editId="7133C690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77" name="Text Box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6E38787" w14:textId="77777777" w:rsidR="00C313B5" w:rsidRDefault="00C313B5" w:rsidP="001B64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45021F6" id="Text Box 77" o:spid="_x0000_s1063" type="#_x0000_t202" style="position:absolute;margin-left:45.2pt;margin-top:13.6pt;width:26.25pt;height:16.5pt;z-index:-25073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" fillcolor="window" strokeweight=".5pt">
                      <v:textbox>
                        <w:txbxContent>
                          <w:p w14:paraId="36E38787" w14:textId="77777777" w:rsidR="00C313B5" w:rsidRDefault="00C313B5" w:rsidP="001B642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67533BB2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7F26084E" w14:textId="4CD50DA1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78B9FF" w14:textId="6F7E4030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712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If Yes list th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505A5">
              <w:rPr>
                <w:rFonts w:ascii="Times New Roman" w:hAnsi="Times New Roman" w:cs="Times New Roman"/>
                <w:sz w:val="24"/>
                <w:szCs w:val="24"/>
              </w:rPr>
              <w:t>___________</w:t>
            </w:r>
          </w:p>
          <w:p w14:paraId="5971523E" w14:textId="6B6D086F" w:rsidR="002505A5" w:rsidRDefault="002505A5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E98A73" w14:textId="3C3987D9" w:rsidR="002505A5" w:rsidRDefault="002505A5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___________________</w:t>
            </w:r>
          </w:p>
          <w:p w14:paraId="061D767D" w14:textId="3357470B" w:rsidR="002505A5" w:rsidRDefault="002505A5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4D3C3A" w14:textId="2FF07C0F" w:rsidR="002505A5" w:rsidRDefault="002505A5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___________________</w:t>
            </w:r>
          </w:p>
          <w:p w14:paraId="37D42284" w14:textId="603CFE57" w:rsidR="002505A5" w:rsidRDefault="002505A5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F62806" w14:textId="53B3357B" w:rsidR="002505A5" w:rsidRDefault="002505A5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____________________</w:t>
            </w:r>
          </w:p>
          <w:p w14:paraId="1D179836" w14:textId="2D371201" w:rsidR="002505A5" w:rsidRDefault="002505A5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C252D" w14:textId="71A775A8" w:rsidR="001B34EE" w:rsidRDefault="002505A5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____________________</w:t>
            </w:r>
          </w:p>
          <w:p w14:paraId="2770EC72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19A712" w14:textId="77777777" w:rsidR="00F37126" w:rsidRDefault="00F37126" w:rsidP="00F371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37126" w14:paraId="1E568C49" w14:textId="77777777" w:rsidTr="00F37126">
        <w:tc>
          <w:tcPr>
            <w:tcW w:w="9634" w:type="dxa"/>
            <w:gridSpan w:val="3"/>
          </w:tcPr>
          <w:p w14:paraId="7D75F553" w14:textId="47477E34" w:rsidR="00F37126" w:rsidRDefault="00F37126" w:rsidP="00F3712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                        </w:t>
            </w:r>
            <w:r w:rsidRPr="002053A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ection B: Healthcare Workforce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Competency </w:t>
            </w:r>
          </w:p>
          <w:p w14:paraId="31517DDE" w14:textId="77777777" w:rsidR="00F37126" w:rsidRPr="002053A6" w:rsidRDefault="00F37126" w:rsidP="00F3712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F37126" w14:paraId="15F7934B" w14:textId="77777777" w:rsidTr="00F37126">
        <w:tc>
          <w:tcPr>
            <w:tcW w:w="1470" w:type="dxa"/>
          </w:tcPr>
          <w:p w14:paraId="79508FCD" w14:textId="55C7E7BE" w:rsidR="00F37126" w:rsidRPr="002053A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01" w:type="dxa"/>
          </w:tcPr>
          <w:p w14:paraId="22A9B006" w14:textId="46CC32FA" w:rsidR="00D83F04" w:rsidRPr="002053A6" w:rsidRDefault="00D83F04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have the requisite skills to use mHealth interventions for diagnostic purposes?</w:t>
            </w:r>
          </w:p>
        </w:tc>
        <w:tc>
          <w:tcPr>
            <w:tcW w:w="3263" w:type="dxa"/>
          </w:tcPr>
          <w:p w14:paraId="62D29617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80864" behindDoc="0" locked="0" layoutInCell="1" allowOverlap="1" wp14:anchorId="76CE27F3" wp14:editId="5DDF97E0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24" name="Text Box 3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2564582" w14:textId="77777777" w:rsidR="00C313B5" w:rsidRDefault="00C313B5" w:rsidP="001B64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CE27F3" id="Text Box 324" o:spid="_x0000_s1064" type="#_x0000_t202" style="position:absolute;margin-left:44.45pt;margin-top:1.9pt;width:26.25pt;height:17.25pt;z-index:252580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" fillcolor="window" strokeweight=".5pt">
                      <v:textbox>
                        <w:txbxContent>
                          <w:p w14:paraId="02564582" w14:textId="77777777" w:rsidR="00C313B5" w:rsidRDefault="00C313B5" w:rsidP="001B6428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43D4EE3C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C453A1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2581888" behindDoc="1" locked="0" layoutInCell="1" allowOverlap="1" wp14:anchorId="65D25D4A" wp14:editId="5251D5D2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25" name="Text Box 3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658491" w14:textId="77777777" w:rsidR="00C313B5" w:rsidRDefault="00C313B5" w:rsidP="001B64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5D25D4A" id="Text Box 325" o:spid="_x0000_s1065" type="#_x0000_t202" style="position:absolute;margin-left:45.2pt;margin-top:13.6pt;width:26.25pt;height:16.5pt;z-index:-25073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" fillcolor="window" strokeweight=".5pt">
                      <v:textbox>
                        <w:txbxContent>
                          <w:p w14:paraId="3C658491" w14:textId="77777777" w:rsidR="00C313B5" w:rsidRDefault="00C313B5" w:rsidP="001B642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38C92D8B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18E4F01C" w14:textId="46432D2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2800D2" w14:textId="7056C448" w:rsidR="00D83F04" w:rsidRDefault="00151C3F" w:rsidP="00F3712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05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Yes list the skills</w:t>
            </w:r>
            <w:r w:rsidR="009706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________</w:t>
            </w:r>
          </w:p>
          <w:p w14:paraId="4BB4E99A" w14:textId="7672A510" w:rsidR="00970696" w:rsidRDefault="00970696" w:rsidP="00F3712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7335B23" w14:textId="4C3B8CC3" w:rsidR="00970696" w:rsidRDefault="00970696" w:rsidP="00F3712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______________________</w:t>
            </w:r>
          </w:p>
          <w:p w14:paraId="23940157" w14:textId="00041AAF" w:rsidR="00970696" w:rsidRDefault="00970696" w:rsidP="00F3712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8806844" w14:textId="024F3C28" w:rsidR="00970696" w:rsidRDefault="00970696" w:rsidP="00F3712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_______________________</w:t>
            </w:r>
          </w:p>
          <w:p w14:paraId="34C3886C" w14:textId="4C55726D" w:rsidR="00970696" w:rsidRDefault="00970696" w:rsidP="00F3712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5138C41" w14:textId="40599E6D" w:rsidR="00970696" w:rsidRDefault="00970696" w:rsidP="00F3712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_______________________</w:t>
            </w:r>
          </w:p>
          <w:p w14:paraId="491F80C2" w14:textId="589B5F0D" w:rsidR="001B34EE" w:rsidRDefault="001B34EE" w:rsidP="00F3712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B9A67FD" w14:textId="06975F3C" w:rsidR="001B34EE" w:rsidRPr="008C05DC" w:rsidRDefault="001B34EE" w:rsidP="00F3712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________________________</w:t>
            </w:r>
          </w:p>
          <w:p w14:paraId="21DC2802" w14:textId="77777777" w:rsidR="00F37126" w:rsidRDefault="00F37126" w:rsidP="00F371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37126" w14:paraId="2CA546B9" w14:textId="77777777" w:rsidTr="00F37126">
        <w:tc>
          <w:tcPr>
            <w:tcW w:w="1470" w:type="dxa"/>
          </w:tcPr>
          <w:p w14:paraId="1744A7D0" w14:textId="64605302" w:rsidR="00F37126" w:rsidRPr="007420D9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01" w:type="dxa"/>
          </w:tcPr>
          <w:p w14:paraId="3FE6A7A3" w14:textId="22CC8214" w:rsidR="00F37126" w:rsidRPr="007420D9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have the competence to use mHealth interventions to treat</w:t>
            </w:r>
            <w:r w:rsidR="00C9369F">
              <w:rPr>
                <w:rFonts w:ascii="Times New Roman" w:hAnsi="Times New Roman" w:cs="Times New Roman"/>
                <w:sz w:val="24"/>
                <w:szCs w:val="24"/>
              </w:rPr>
              <w:t>, monit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manage  diseases?</w:t>
            </w:r>
          </w:p>
        </w:tc>
        <w:tc>
          <w:tcPr>
            <w:tcW w:w="3263" w:type="dxa"/>
          </w:tcPr>
          <w:p w14:paraId="0EB9E039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82912" behindDoc="0" locked="0" layoutInCell="1" allowOverlap="1" wp14:anchorId="59F2C330" wp14:editId="5136F53C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30" name="Text Box 3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D7486C6" w14:textId="77777777" w:rsidR="00C313B5" w:rsidRDefault="00C313B5" w:rsidP="001B64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F2C330" id="Text Box 330" o:spid="_x0000_s1066" type="#_x0000_t202" style="position:absolute;margin-left:44.45pt;margin-top:1.9pt;width:26.25pt;height:17.25pt;z-index:252582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" fillcolor="window" strokeweight=".5pt">
                      <v:textbox>
                        <w:txbxContent>
                          <w:p w14:paraId="3D7486C6" w14:textId="77777777" w:rsidR="00C313B5" w:rsidRDefault="00C313B5" w:rsidP="001B6428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0BDBB38A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837DE4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83936" behindDoc="1" locked="0" layoutInCell="1" allowOverlap="1" wp14:anchorId="446ACEBF" wp14:editId="508A47F5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31" name="Text Box 3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276E56" w14:textId="77777777" w:rsidR="00C313B5" w:rsidRDefault="00C313B5" w:rsidP="001B64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46ACEBF" id="Text Box 331" o:spid="_x0000_s1067" type="#_x0000_t202" style="position:absolute;margin-left:45.2pt;margin-top:13.6pt;width:26.25pt;height:16.5pt;z-index:-25073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" fillcolor="window" strokeweight=".5pt">
                      <v:textbox>
                        <w:txbxContent>
                          <w:p w14:paraId="0C276E56" w14:textId="77777777" w:rsidR="00C313B5" w:rsidRDefault="00C313B5" w:rsidP="001B642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7D81559D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65BE544E" w14:textId="77777777" w:rsidR="00F37126" w:rsidRDefault="00F37126" w:rsidP="00F371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B5204F" w14:textId="77777777" w:rsidR="00F37126" w:rsidRDefault="00F37126" w:rsidP="00F371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90D9088" w14:textId="77777777" w:rsidR="00BB3E52" w:rsidRDefault="00BB3E52" w:rsidP="00C239D6">
      <w:pPr>
        <w:rPr>
          <w:rFonts w:ascii="Times New Roman" w:hAnsi="Times New Roman" w:cs="Times New Roman"/>
          <w:b/>
          <w:sz w:val="24"/>
          <w:szCs w:val="24"/>
        </w:rPr>
      </w:pPr>
    </w:p>
    <w:p w14:paraId="015E7BF0" w14:textId="7636D508" w:rsidR="00970696" w:rsidRDefault="000E787B" w:rsidP="000E787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III: USE OF M</w:t>
      </w:r>
      <w:r w:rsidR="00E96F0D">
        <w:rPr>
          <w:rFonts w:ascii="Times New Roman" w:hAnsi="Times New Roman" w:cs="Times New Roman"/>
          <w:b/>
          <w:sz w:val="24"/>
          <w:szCs w:val="24"/>
        </w:rPr>
        <w:t xml:space="preserve">OBILE </w:t>
      </w:r>
      <w:r>
        <w:rPr>
          <w:rFonts w:ascii="Times New Roman" w:hAnsi="Times New Roman" w:cs="Times New Roman"/>
          <w:b/>
          <w:sz w:val="24"/>
          <w:szCs w:val="24"/>
        </w:rPr>
        <w:t>HEALTH FOR DIAGNOSTIC</w:t>
      </w:r>
      <w:r w:rsidR="006E6E0D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 AND TREATMENT SUPPORT  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007"/>
        <w:gridCol w:w="5066"/>
        <w:gridCol w:w="3420"/>
      </w:tblGrid>
      <w:tr w:rsidR="00E96F0D" w14:paraId="0AC30902" w14:textId="77777777" w:rsidTr="00BB3E52">
        <w:tc>
          <w:tcPr>
            <w:tcW w:w="9493" w:type="dxa"/>
            <w:gridSpan w:val="3"/>
          </w:tcPr>
          <w:p w14:paraId="521D97D2" w14:textId="10EFA7BD" w:rsidR="00E96F0D" w:rsidRDefault="00E96F0D" w:rsidP="000E787B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                              </w:t>
            </w:r>
            <w:r w:rsidRPr="00E96F0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Section C: You and </w:t>
            </w:r>
            <w:r w:rsidR="009A20B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Your M</w:t>
            </w:r>
            <w:r w:rsidR="009F40D7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obile</w:t>
            </w:r>
            <w:r w:rsidRPr="00E96F0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Wireless </w:t>
            </w:r>
            <w:r w:rsidR="009A20B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D</w:t>
            </w:r>
            <w:r w:rsidRPr="00E96F0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vice</w:t>
            </w:r>
          </w:p>
          <w:p w14:paraId="54563884" w14:textId="77777777" w:rsidR="009F40D7" w:rsidRPr="00E96F0D" w:rsidRDefault="009F40D7" w:rsidP="000E787B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8518C9" w14:paraId="7EB7F4B7" w14:textId="77777777" w:rsidTr="00BB3E52">
        <w:tc>
          <w:tcPr>
            <w:tcW w:w="1007" w:type="dxa"/>
          </w:tcPr>
          <w:p w14:paraId="2F9940A0" w14:textId="3CBA823F" w:rsidR="008518C9" w:rsidRPr="00E96F0D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2E810A0E" w14:textId="62C5088B" w:rsidR="008518C9" w:rsidRPr="00393934" w:rsidRDefault="008518C9" w:rsidP="008518C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e you</w:t>
            </w:r>
            <w:r w:rsidR="00F60B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ver used or currently using mHealth interventions </w:t>
            </w:r>
            <w:r w:rsidR="00F60B7E">
              <w:rPr>
                <w:rFonts w:ascii="Times New Roman" w:hAnsi="Times New Roman" w:cs="Times New Roman"/>
                <w:sz w:val="24"/>
                <w:szCs w:val="24"/>
              </w:rPr>
              <w:t>to support healthcare delive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5697E26B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34432" behindDoc="0" locked="0" layoutInCell="1" allowOverlap="1" wp14:anchorId="4C614208" wp14:editId="4A2EFDAE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240" name="Text Box 2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E1B666C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614208" id="Text Box 240" o:spid="_x0000_s1068" type="#_x0000_t202" style="position:absolute;margin-left:44.45pt;margin-top:1.9pt;width:26.25pt;height:17.25pt;z-index:252434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" fillcolor="window" strokeweight=".5pt">
                      <v:textbox>
                        <w:txbxContent>
                          <w:p w14:paraId="0E1B666C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1BD5F957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35456" behindDoc="1" locked="0" layoutInCell="1" allowOverlap="1" wp14:anchorId="07C6CEB6" wp14:editId="70F4CF11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241" name="Text Box 2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7145B81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7C6CEB6" id="Text Box 241" o:spid="_x0000_s1069" type="#_x0000_t202" style="position:absolute;margin-left:45.2pt;margin-top:13.6pt;width:26.25pt;height:16.5pt;z-index:-25088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" fillcolor="window" strokeweight=".5pt">
                      <v:textbox>
                        <w:txbxContent>
                          <w:p w14:paraId="27145B81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7ACB499B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63D3B8B1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57C89C" w14:textId="4B016E8C" w:rsidR="008518C9" w:rsidRPr="00AD09B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18C9" w14:paraId="7D0C828B" w14:textId="77777777" w:rsidTr="00BB3E52">
        <w:tc>
          <w:tcPr>
            <w:tcW w:w="1007" w:type="dxa"/>
          </w:tcPr>
          <w:p w14:paraId="3212F1EC" w14:textId="1C438C4D" w:rsidR="008518C9" w:rsidRDefault="00452CDB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F70C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495E4D9E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type of disease(s) has mHealth been used or is currently being used for in this facility?</w:t>
            </w:r>
          </w:p>
          <w:p w14:paraId="1BD7CA92" w14:textId="2AD834ED" w:rsidR="008518C9" w:rsidRPr="00F06616" w:rsidDel="00893526" w:rsidRDefault="008518C9" w:rsidP="008518C9">
            <w:pPr>
              <w:rPr>
                <w:rFonts w:ascii="Times New Roman" w:hAnsi="Times New Roman" w:cs="Times New Roman"/>
                <w:i/>
              </w:rPr>
            </w:pPr>
            <w:r w:rsidRPr="00F06616">
              <w:rPr>
                <w:rFonts w:ascii="Times New Roman" w:hAnsi="Times New Roman" w:cs="Times New Roman"/>
                <w:i/>
              </w:rPr>
              <w:t>Tick all that apply</w:t>
            </w:r>
            <w:r w:rsidR="00F60B7E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420" w:type="dxa"/>
          </w:tcPr>
          <w:p w14:paraId="2340AC76" w14:textId="63F6D1FB" w:rsidR="008518C9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04064" behindDoc="0" locked="0" layoutInCell="1" allowOverlap="1" wp14:anchorId="1691CACC" wp14:editId="47AE640E">
                      <wp:simplePos x="0" y="0"/>
                      <wp:positionH relativeFrom="column">
                        <wp:posOffset>385445</wp:posOffset>
                      </wp:positionH>
                      <wp:positionV relativeFrom="paragraph">
                        <wp:posOffset>64135</wp:posOffset>
                      </wp:positionV>
                      <wp:extent cx="333375" cy="209550"/>
                      <wp:effectExtent l="0" t="0" r="28575" b="19050"/>
                      <wp:wrapNone/>
                      <wp:docPr id="244" name="Text Box 2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75792E1" w14:textId="77777777" w:rsidR="00C313B5" w:rsidRDefault="00C313B5" w:rsidP="0018456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691CACC" id="Text Box 244" o:spid="_x0000_s1070" type="#_x0000_t202" style="position:absolute;margin-left:30.35pt;margin-top:5.05pt;width:26.25pt;height:16.5pt;z-index:25250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" fillcolor="window" strokeweight=".5pt">
                      <v:textbox>
                        <w:txbxContent>
                          <w:p w14:paraId="175792E1" w14:textId="77777777" w:rsidR="00C313B5" w:rsidRDefault="00C313B5" w:rsidP="0018456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HIV </w:t>
            </w:r>
          </w:p>
          <w:p w14:paraId="71454AD4" w14:textId="5DE43504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10CA39BC" w14:textId="16D2B81E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06112" behindDoc="0" locked="0" layoutInCell="1" allowOverlap="1" wp14:anchorId="4246FDEE" wp14:editId="43297815">
                      <wp:simplePos x="0" y="0"/>
                      <wp:positionH relativeFrom="column">
                        <wp:posOffset>385445</wp:posOffset>
                      </wp:positionH>
                      <wp:positionV relativeFrom="paragraph">
                        <wp:posOffset>26035</wp:posOffset>
                      </wp:positionV>
                      <wp:extent cx="333375" cy="209550"/>
                      <wp:effectExtent l="0" t="0" r="28575" b="19050"/>
                      <wp:wrapNone/>
                      <wp:docPr id="245" name="Text Box 2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6ED7C7" w14:textId="77777777" w:rsidR="00C313B5" w:rsidRDefault="00C313B5" w:rsidP="0018456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246FDEE" id="Text Box 245" o:spid="_x0000_s1071" type="#_x0000_t202" style="position:absolute;margin-left:30.35pt;margin-top:2.05pt;width:26.25pt;height:16.5pt;z-index:25250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" fillcolor="window" strokeweight=".5pt">
                      <v:textbox>
                        <w:txbxContent>
                          <w:p w14:paraId="6D6ED7C7" w14:textId="77777777" w:rsidR="00C313B5" w:rsidRDefault="00C313B5" w:rsidP="0018456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TB </w:t>
            </w:r>
          </w:p>
          <w:p w14:paraId="459014A4" w14:textId="5BE57866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75B356AE" w14:textId="39BB495F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08160" behindDoc="0" locked="0" layoutInCell="1" allowOverlap="1" wp14:anchorId="1C1902A1" wp14:editId="63D583FC">
                      <wp:simplePos x="0" y="0"/>
                      <wp:positionH relativeFrom="column">
                        <wp:posOffset>918845</wp:posOffset>
                      </wp:positionH>
                      <wp:positionV relativeFrom="paragraph">
                        <wp:posOffset>26035</wp:posOffset>
                      </wp:positionV>
                      <wp:extent cx="333375" cy="209550"/>
                      <wp:effectExtent l="0" t="0" r="28575" b="19050"/>
                      <wp:wrapNone/>
                      <wp:docPr id="246" name="Text Box 2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7B8AAE" w14:textId="77777777" w:rsidR="00C313B5" w:rsidRDefault="00C313B5" w:rsidP="0018456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C1902A1" id="Text Box 246" o:spid="_x0000_s1072" type="#_x0000_t202" style="position:absolute;margin-left:72.35pt;margin-top:2.05pt;width:26.25pt;height:16.5pt;z-index:25250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" fillcolor="window" strokeweight=".5pt">
                      <v:textbox>
                        <w:txbxContent>
                          <w:p w14:paraId="647B8AAE" w14:textId="77777777" w:rsidR="00C313B5" w:rsidRDefault="00C313B5" w:rsidP="0018456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Hypertension    </w:t>
            </w:r>
          </w:p>
          <w:p w14:paraId="2BABAB3B" w14:textId="77777777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5312B3E5" w14:textId="5FBF5B4C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10208" behindDoc="0" locked="0" layoutInCell="1" allowOverlap="1" wp14:anchorId="0378A0CF" wp14:editId="35E42C80">
                      <wp:simplePos x="0" y="0"/>
                      <wp:positionH relativeFrom="column">
                        <wp:posOffset>614045</wp:posOffset>
                      </wp:positionH>
                      <wp:positionV relativeFrom="paragraph">
                        <wp:posOffset>16510</wp:posOffset>
                      </wp:positionV>
                      <wp:extent cx="333375" cy="209550"/>
                      <wp:effectExtent l="0" t="0" r="28575" b="19050"/>
                      <wp:wrapNone/>
                      <wp:docPr id="247" name="Text Box 2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64EC79" w14:textId="77777777" w:rsidR="00C313B5" w:rsidRDefault="00C313B5" w:rsidP="0018456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78A0CF" id="Text Box 247" o:spid="_x0000_s1073" type="#_x0000_t202" style="position:absolute;margin-left:48.35pt;margin-top:1.3pt;width:26.25pt;height:16.5pt;z-index:252510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" fillcolor="window" strokeweight=".5pt">
                      <v:textbox>
                        <w:txbxContent>
                          <w:p w14:paraId="4A64EC79" w14:textId="77777777" w:rsidR="00C313B5" w:rsidRDefault="00C313B5" w:rsidP="0018456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Diabetes </w:t>
            </w:r>
          </w:p>
          <w:p w14:paraId="07E1CBFC" w14:textId="3FA0F232" w:rsidR="00184564" w:rsidRDefault="00970696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12256" behindDoc="0" locked="0" layoutInCell="1" allowOverlap="1" wp14:anchorId="4D81FEBD" wp14:editId="658C4148">
                      <wp:simplePos x="0" y="0"/>
                      <wp:positionH relativeFrom="column">
                        <wp:posOffset>452120</wp:posOffset>
                      </wp:positionH>
                      <wp:positionV relativeFrom="paragraph">
                        <wp:posOffset>182245</wp:posOffset>
                      </wp:positionV>
                      <wp:extent cx="333375" cy="209550"/>
                      <wp:effectExtent l="0" t="0" r="28575" b="19050"/>
                      <wp:wrapNone/>
                      <wp:docPr id="248" name="Text Box 2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D36D7C0" w14:textId="77777777" w:rsidR="00C313B5" w:rsidRDefault="00C313B5" w:rsidP="0018456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D81FEBD" id="Text Box 248" o:spid="_x0000_s1074" type="#_x0000_t202" style="position:absolute;margin-left:35.6pt;margin-top:14.35pt;width:26.25pt;height:16.5pt;z-index:25251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" fillcolor="window" strokeweight=".5pt">
                      <v:textbox>
                        <w:txbxContent>
                          <w:p w14:paraId="7D36D7C0" w14:textId="77777777" w:rsidR="00C313B5" w:rsidRDefault="00C313B5" w:rsidP="00184564"/>
                        </w:txbxContent>
                      </v:textbox>
                    </v:shape>
                  </w:pict>
                </mc:Fallback>
              </mc:AlternateContent>
            </w:r>
          </w:p>
          <w:p w14:paraId="74F3077F" w14:textId="4EDAEC1D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troke</w:t>
            </w:r>
          </w:p>
          <w:p w14:paraId="683ED438" w14:textId="3C58F44D" w:rsidR="00184564" w:rsidRDefault="00970696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14304" behindDoc="0" locked="0" layoutInCell="1" allowOverlap="1" wp14:anchorId="6C1AE7D9" wp14:editId="3AB2BE2F">
                      <wp:simplePos x="0" y="0"/>
                      <wp:positionH relativeFrom="column">
                        <wp:posOffset>480695</wp:posOffset>
                      </wp:positionH>
                      <wp:positionV relativeFrom="paragraph">
                        <wp:posOffset>115570</wp:posOffset>
                      </wp:positionV>
                      <wp:extent cx="333375" cy="209550"/>
                      <wp:effectExtent l="0" t="0" r="28575" b="19050"/>
                      <wp:wrapNone/>
                      <wp:docPr id="249" name="Text Box 2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7BA385" w14:textId="77777777" w:rsidR="00C313B5" w:rsidRDefault="00C313B5" w:rsidP="0018456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C1AE7D9" id="Text Box 249" o:spid="_x0000_s1075" type="#_x0000_t202" style="position:absolute;margin-left:37.85pt;margin-top:9.1pt;width:26.25pt;height:16.5pt;z-index:25251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" fillcolor="window" strokeweight=".5pt">
                      <v:textbox>
                        <w:txbxContent>
                          <w:p w14:paraId="0A7BA385" w14:textId="77777777" w:rsidR="00C313B5" w:rsidRDefault="00C313B5" w:rsidP="00184564"/>
                        </w:txbxContent>
                      </v:textbox>
                    </v:shape>
                  </w:pict>
                </mc:Fallback>
              </mc:AlternateContent>
            </w:r>
          </w:p>
          <w:p w14:paraId="7725ADFA" w14:textId="7DC9A8AD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ancer</w:t>
            </w:r>
          </w:p>
          <w:p w14:paraId="164E5774" w14:textId="08D3E1A7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4DE61983" w14:textId="43848468" w:rsidR="00184564" w:rsidRDefault="00280696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18400" behindDoc="0" locked="0" layoutInCell="1" allowOverlap="1" wp14:anchorId="41AB88EE" wp14:editId="3A9AB132">
                      <wp:simplePos x="0" y="0"/>
                      <wp:positionH relativeFrom="column">
                        <wp:posOffset>1739265</wp:posOffset>
                      </wp:positionH>
                      <wp:positionV relativeFrom="paragraph">
                        <wp:posOffset>27305</wp:posOffset>
                      </wp:positionV>
                      <wp:extent cx="304800" cy="171450"/>
                      <wp:effectExtent l="0" t="0" r="19050" b="19050"/>
                      <wp:wrapNone/>
                      <wp:docPr id="251" name="Text Box 2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1714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48C6288" w14:textId="77777777" w:rsidR="00C313B5" w:rsidRDefault="00C313B5" w:rsidP="0018456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B88EE" id="Text Box 251" o:spid="_x0000_s1076" type="#_x0000_t202" style="position:absolute;margin-left:136.95pt;margin-top:2.15pt;width:24pt;height:13.5pt;z-index:25251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" fillcolor="window" strokeweight=".5pt">
                      <v:textbox>
                        <w:txbxContent>
                          <w:p w14:paraId="148C6288" w14:textId="77777777" w:rsidR="00C313B5" w:rsidRDefault="00C313B5" w:rsidP="00184564"/>
                        </w:txbxContent>
                      </v:textbox>
                    </v:shape>
                  </w:pict>
                </mc:Fallback>
              </mc:AlternateContent>
            </w:r>
            <w:r w:rsidR="00184564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Chronic Respiratory disease  </w:t>
            </w:r>
          </w:p>
          <w:p w14:paraId="4148CF50" w14:textId="5B0D798C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08CE7217" w14:textId="2EFCC6DA" w:rsidR="00184564" w:rsidRDefault="002505A5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20448" behindDoc="0" locked="0" layoutInCell="1" allowOverlap="1" wp14:anchorId="010FBD95" wp14:editId="10695D11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1430</wp:posOffset>
                      </wp:positionV>
                      <wp:extent cx="333375" cy="209550"/>
                      <wp:effectExtent l="0" t="0" r="28575" b="19050"/>
                      <wp:wrapNone/>
                      <wp:docPr id="252" name="Text Box 2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62EB849" w14:textId="77777777" w:rsidR="00C313B5" w:rsidRDefault="00C313B5" w:rsidP="0018456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10FBD95" id="Text Box 252" o:spid="_x0000_s1077" type="#_x0000_t202" style="position:absolute;margin-left:46.1pt;margin-top:.9pt;width:26.25pt;height:16.5pt;z-index:25252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" fillcolor="window" strokeweight=".5pt">
                      <v:textbox>
                        <w:txbxContent>
                          <w:p w14:paraId="462EB849" w14:textId="77777777" w:rsidR="00C313B5" w:rsidRDefault="00C313B5" w:rsidP="00184564"/>
                        </w:txbxContent>
                      </v:textbox>
                    </v:shape>
                  </w:pict>
                </mc:Fallback>
              </mc:AlternateContent>
            </w:r>
            <w:r w:rsidR="00184564">
              <w:rPr>
                <w:rFonts w:ascii="Times New Roman" w:hAnsi="Times New Roman" w:cs="Times New Roman"/>
                <w:noProof/>
                <w:sz w:val="24"/>
                <w:szCs w:val="24"/>
              </w:rPr>
              <w:t>Malaria</w:t>
            </w:r>
          </w:p>
          <w:p w14:paraId="1791ED9C" w14:textId="0696D85B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22496" behindDoc="0" locked="0" layoutInCell="1" allowOverlap="1" wp14:anchorId="103DD2BD" wp14:editId="3B560D31">
                      <wp:simplePos x="0" y="0"/>
                      <wp:positionH relativeFrom="column">
                        <wp:posOffset>718820</wp:posOffset>
                      </wp:positionH>
                      <wp:positionV relativeFrom="paragraph">
                        <wp:posOffset>124460</wp:posOffset>
                      </wp:positionV>
                      <wp:extent cx="333375" cy="209550"/>
                      <wp:effectExtent l="0" t="0" r="28575" b="19050"/>
                      <wp:wrapNone/>
                      <wp:docPr id="253" name="Text Box 2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AF5A616" w14:textId="77777777" w:rsidR="00C313B5" w:rsidRDefault="00C313B5" w:rsidP="0018456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03DD2BD" id="Text Box 253" o:spid="_x0000_s1078" type="#_x0000_t202" style="position:absolute;margin-left:56.6pt;margin-top:9.8pt;width:26.25pt;height:16.5pt;z-index:25252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" fillcolor="window" strokeweight=".5pt">
                      <v:textbox>
                        <w:txbxContent>
                          <w:p w14:paraId="5AF5A616" w14:textId="77777777" w:rsidR="00C313B5" w:rsidRDefault="00C313B5" w:rsidP="00184564"/>
                        </w:txbxContent>
                      </v:textbox>
                    </v:shape>
                  </w:pict>
                </mc:Fallback>
              </mc:AlternateContent>
            </w:r>
          </w:p>
          <w:p w14:paraId="49671771" w14:textId="5B4DEE29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Diarrhoea   </w:t>
            </w:r>
          </w:p>
          <w:p w14:paraId="352E6B59" w14:textId="77777777" w:rsidR="00184564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78515992" w14:textId="3D0180B3" w:rsidR="002505A5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Others (Specify) </w:t>
            </w:r>
            <w:r w:rsidR="002505A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____________ </w:t>
            </w:r>
          </w:p>
          <w:p w14:paraId="5A6BD93F" w14:textId="77777777" w:rsidR="002505A5" w:rsidRDefault="002505A5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 xml:space="preserve">                      </w:t>
            </w:r>
          </w:p>
          <w:p w14:paraId="4D03F504" w14:textId="432DF8D6" w:rsidR="002505A5" w:rsidRDefault="002505A5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                      ____________</w:t>
            </w:r>
          </w:p>
          <w:p w14:paraId="408302BA" w14:textId="50D9134B" w:rsidR="00184564" w:rsidDel="00893526" w:rsidRDefault="0018456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518C9" w14:paraId="2E3DBA7A" w14:textId="77777777" w:rsidTr="00BB3E52">
        <w:tc>
          <w:tcPr>
            <w:tcW w:w="1007" w:type="dxa"/>
          </w:tcPr>
          <w:p w14:paraId="6E8FACC5" w14:textId="11D78600" w:rsidR="008518C9" w:rsidRDefault="00452CDB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F70C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64C09880" w14:textId="39DE06DA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ve you ever used smart </w:t>
            </w:r>
            <w:r w:rsidR="00BA024B">
              <w:rPr>
                <w:rFonts w:ascii="Times New Roman" w:hAnsi="Times New Roman" w:cs="Times New Roman"/>
                <w:sz w:val="24"/>
                <w:szCs w:val="24"/>
              </w:rPr>
              <w:t xml:space="preserve">mob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reless device to:</w:t>
            </w:r>
          </w:p>
          <w:p w14:paraId="18E3F615" w14:textId="4BA75CF6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934">
              <w:rPr>
                <w:rFonts w:ascii="Times New Roman" w:hAnsi="Times New Roman" w:cs="Times New Roman"/>
                <w:i/>
              </w:rPr>
              <w:t>Tick all that apply</w:t>
            </w:r>
            <w:r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420" w:type="dxa"/>
          </w:tcPr>
          <w:p w14:paraId="0A6F2AE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96896" behindDoc="1" locked="0" layoutInCell="1" allowOverlap="1" wp14:anchorId="55C2A4E2" wp14:editId="273C6172">
                      <wp:simplePos x="0" y="0"/>
                      <wp:positionH relativeFrom="column">
                        <wp:posOffset>1206500</wp:posOffset>
                      </wp:positionH>
                      <wp:positionV relativeFrom="paragraph">
                        <wp:posOffset>189230</wp:posOffset>
                      </wp:positionV>
                      <wp:extent cx="295275" cy="209550"/>
                      <wp:effectExtent l="0" t="0" r="28575" b="19050"/>
                      <wp:wrapTight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ight>
                      <wp:docPr id="236" name="Text Box 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EDEC9A" w14:textId="77777777" w:rsidR="00C313B5" w:rsidRDefault="00C313B5" w:rsidP="008518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5C2A4E2" id="Text Box 236" o:spid="_x0000_s1079" type="#_x0000_t202" style="position:absolute;margin-left:95pt;margin-top:14.9pt;width:23.25pt;height:16.5pt;z-index:-25081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" fillcolor="window" strokeweight=".5pt">
                      <v:textbox>
                        <w:txbxContent>
                          <w:p w14:paraId="6DEDEC9A" w14:textId="77777777" w:rsidR="00C313B5" w:rsidRDefault="00C313B5" w:rsidP="008518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d health or medical information </w:t>
            </w:r>
          </w:p>
          <w:p w14:paraId="65CCEE1A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D738A9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97920" behindDoc="1" locked="0" layoutInCell="1" allowOverlap="1" wp14:anchorId="5273291B" wp14:editId="6CFAE05D">
                      <wp:simplePos x="0" y="0"/>
                      <wp:positionH relativeFrom="column">
                        <wp:posOffset>1225550</wp:posOffset>
                      </wp:positionH>
                      <wp:positionV relativeFrom="paragraph">
                        <wp:posOffset>33020</wp:posOffset>
                      </wp:positionV>
                      <wp:extent cx="295275" cy="209550"/>
                      <wp:effectExtent l="0" t="0" r="28575" b="19050"/>
                      <wp:wrapTight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ight>
                      <wp:docPr id="237" name="Text Box 2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DC58CD3" w14:textId="77777777" w:rsidR="00C313B5" w:rsidRDefault="00C313B5" w:rsidP="008518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273291B" id="Text Box 237" o:spid="_x0000_s1080" type="#_x0000_t202" style="position:absolute;margin-left:96.5pt;margin-top:2.6pt;width:23.25pt;height:16.5pt;z-index:-25081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" fillcolor="window" strokeweight=".5pt">
                      <v:textbox>
                        <w:txbxContent>
                          <w:p w14:paraId="5DC58CD3" w14:textId="77777777" w:rsidR="00C313B5" w:rsidRDefault="00C313B5" w:rsidP="008518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ease diagnosis </w:t>
            </w:r>
          </w:p>
          <w:p w14:paraId="61703BBD" w14:textId="77777777" w:rsidR="00F60B7E" w:rsidRDefault="00F60B7E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FBE546" w14:textId="53427635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99968" behindDoc="1" locked="0" layoutInCell="1" allowOverlap="1" wp14:anchorId="4BDFE980" wp14:editId="680DB85A">
                      <wp:simplePos x="0" y="0"/>
                      <wp:positionH relativeFrom="column">
                        <wp:posOffset>977900</wp:posOffset>
                      </wp:positionH>
                      <wp:positionV relativeFrom="paragraph">
                        <wp:posOffset>208280</wp:posOffset>
                      </wp:positionV>
                      <wp:extent cx="2952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hrough>
                      <wp:docPr id="238" name="Text Box 2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3E9B0C8" w14:textId="77777777" w:rsidR="00C313B5" w:rsidRDefault="00C313B5" w:rsidP="008518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BDFE980" id="Text Box 238" o:spid="_x0000_s1081" type="#_x0000_t202" style="position:absolute;margin-left:77pt;margin-top:16.4pt;width:23.25pt;height:16.5pt;z-index:-25081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" fillcolor="window" strokeweight=".5pt">
                      <v:textbox>
                        <w:txbxContent>
                          <w:p w14:paraId="03E9B0C8" w14:textId="77777777" w:rsidR="00C313B5" w:rsidRDefault="00C313B5" w:rsidP="008518C9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F60B7E">
              <w:rPr>
                <w:rFonts w:ascii="Times New Roman" w:hAnsi="Times New Roman" w:cs="Times New Roman"/>
                <w:sz w:val="24"/>
                <w:szCs w:val="24"/>
              </w:rPr>
              <w:t xml:space="preserve">Trea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nage </w:t>
            </w:r>
            <w:r w:rsidR="00B4038C">
              <w:rPr>
                <w:rFonts w:ascii="Times New Roman" w:hAnsi="Times New Roman" w:cs="Times New Roman"/>
                <w:sz w:val="24"/>
                <w:szCs w:val="24"/>
              </w:rPr>
              <w:t>disea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itions     </w:t>
            </w:r>
          </w:p>
          <w:p w14:paraId="6C977E27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CF823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98944" behindDoc="1" locked="0" layoutInCell="1" allowOverlap="1" wp14:anchorId="71664144" wp14:editId="4EF94ED5">
                      <wp:simplePos x="0" y="0"/>
                      <wp:positionH relativeFrom="column">
                        <wp:posOffset>1196975</wp:posOffset>
                      </wp:positionH>
                      <wp:positionV relativeFrom="paragraph">
                        <wp:posOffset>236855</wp:posOffset>
                      </wp:positionV>
                      <wp:extent cx="295275" cy="209550"/>
                      <wp:effectExtent l="0" t="0" r="28575" b="19050"/>
                      <wp:wrapTight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ight>
                      <wp:docPr id="239" name="Text Box 2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7C7DE8F" w14:textId="77777777" w:rsidR="00C313B5" w:rsidRDefault="00C313B5" w:rsidP="008518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1664144" id="Text Box 239" o:spid="_x0000_s1082" type="#_x0000_t202" style="position:absolute;margin-left:94.25pt;margin-top:18.65pt;width:23.25pt;height:16.5pt;z-index:-25081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" fillcolor="window" strokeweight=".5pt">
                      <v:textbox>
                        <w:txbxContent>
                          <w:p w14:paraId="37C7DE8F" w14:textId="77777777" w:rsidR="00C313B5" w:rsidRDefault="00C313B5" w:rsidP="008518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eat and monitor patients’ health conditions</w:t>
            </w:r>
          </w:p>
          <w:p w14:paraId="7C64487C" w14:textId="77777777" w:rsidR="008518C9" w:rsidRDefault="008518C9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151C3F" w14:paraId="6B92CB3B" w14:textId="77777777" w:rsidTr="00BB3E52">
        <w:tc>
          <w:tcPr>
            <w:tcW w:w="1007" w:type="dxa"/>
          </w:tcPr>
          <w:p w14:paraId="7DAF567C" w14:textId="4F5177F6" w:rsidR="00151C3F" w:rsidRDefault="00847020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8B3C4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4A95BC78" w14:textId="356F465F" w:rsidR="00151C3F" w:rsidRDefault="00151C3F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often do you use mobile wireless device for diagnostic purposes?</w:t>
            </w:r>
          </w:p>
        </w:tc>
        <w:tc>
          <w:tcPr>
            <w:tcW w:w="3420" w:type="dxa"/>
          </w:tcPr>
          <w:p w14:paraId="0A0E3FFC" w14:textId="77777777" w:rsidR="00151C3F" w:rsidRPr="00151C3F" w:rsidRDefault="00151C3F" w:rsidP="00151C3F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51C3F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88032" behindDoc="1" locked="0" layoutInCell="1" allowOverlap="1" wp14:anchorId="493CC5FC" wp14:editId="2F69C524">
                      <wp:simplePos x="0" y="0"/>
                      <wp:positionH relativeFrom="column">
                        <wp:posOffset>1055370</wp:posOffset>
                      </wp:positionH>
                      <wp:positionV relativeFrom="paragraph">
                        <wp:posOffset>22860</wp:posOffset>
                      </wp:positionV>
                      <wp:extent cx="2952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hrough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EB624F1" w14:textId="77777777" w:rsidR="00C313B5" w:rsidRDefault="00C313B5" w:rsidP="00151C3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93CC5FC" id="Text Box 4" o:spid="_x0000_s1083" type="#_x0000_t202" style="position:absolute;margin-left:83.1pt;margin-top:1.8pt;width:23.25pt;height:16.5pt;z-index:-25072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" fillcolor="window" strokeweight=".5pt">
                      <v:textbox>
                        <w:txbxContent>
                          <w:p w14:paraId="1EB624F1" w14:textId="77777777" w:rsidR="00C313B5" w:rsidRDefault="00C313B5" w:rsidP="00151C3F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51C3F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Once a month </w:t>
            </w:r>
          </w:p>
          <w:p w14:paraId="5FB96350" w14:textId="2682667C" w:rsidR="00151C3F" w:rsidRPr="00151C3F" w:rsidRDefault="00151C3F" w:rsidP="00151C3F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0867F408" w14:textId="73A27D55" w:rsidR="00151C3F" w:rsidRPr="00151C3F" w:rsidRDefault="00970696" w:rsidP="00151C3F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51C3F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89056" behindDoc="1" locked="0" layoutInCell="1" allowOverlap="1" wp14:anchorId="58A6C121" wp14:editId="489FAD73">
                      <wp:simplePos x="0" y="0"/>
                      <wp:positionH relativeFrom="column">
                        <wp:posOffset>1435100</wp:posOffset>
                      </wp:positionH>
                      <wp:positionV relativeFrom="paragraph">
                        <wp:posOffset>7620</wp:posOffset>
                      </wp:positionV>
                      <wp:extent cx="2952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hrough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CFB887E" w14:textId="77777777" w:rsidR="00C313B5" w:rsidRDefault="00C313B5" w:rsidP="00151C3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8A6C121" id="Text Box 5" o:spid="_x0000_s1084" type="#_x0000_t202" style="position:absolute;margin-left:113pt;margin-top:.6pt;width:23.25pt;height:16.5pt;z-index:-25072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" fillcolor="window" strokeweight=".5pt">
                      <v:textbox>
                        <w:txbxContent>
                          <w:p w14:paraId="2CFB887E" w14:textId="77777777" w:rsidR="00C313B5" w:rsidRDefault="00C313B5" w:rsidP="00151C3F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51C3F" w:rsidRPr="00151C3F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2 or 3 times a month</w:t>
            </w:r>
          </w:p>
          <w:p w14:paraId="170986DD" w14:textId="77777777" w:rsidR="00151C3F" w:rsidRPr="00151C3F" w:rsidRDefault="00151C3F" w:rsidP="00151C3F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51C3F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90080" behindDoc="1" locked="0" layoutInCell="1" allowOverlap="1" wp14:anchorId="4A8C060F" wp14:editId="78D14B8E">
                      <wp:simplePos x="0" y="0"/>
                      <wp:positionH relativeFrom="column">
                        <wp:posOffset>1425575</wp:posOffset>
                      </wp:positionH>
                      <wp:positionV relativeFrom="paragraph">
                        <wp:posOffset>140970</wp:posOffset>
                      </wp:positionV>
                      <wp:extent cx="2952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hrough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4E37748" w14:textId="77777777" w:rsidR="00C313B5" w:rsidRDefault="00C313B5" w:rsidP="00151C3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A8C060F" id="Text Box 6" o:spid="_x0000_s1085" type="#_x0000_t202" style="position:absolute;margin-left:112.25pt;margin-top:11.1pt;width:23.25pt;height:16.5pt;z-index:-25072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" fillcolor="window" strokeweight=".5pt">
                      <v:textbox>
                        <w:txbxContent>
                          <w:p w14:paraId="24E37748" w14:textId="77777777" w:rsidR="00C313B5" w:rsidRDefault="00C313B5" w:rsidP="00151C3F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6387895A" w14:textId="77777777" w:rsidR="00151C3F" w:rsidRPr="00151C3F" w:rsidRDefault="00151C3F" w:rsidP="00151C3F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51C3F">
              <w:rPr>
                <w:rFonts w:ascii="Times New Roman" w:hAnsi="Times New Roman" w:cs="Times New Roman"/>
                <w:noProof/>
                <w:sz w:val="24"/>
                <w:szCs w:val="24"/>
              </w:rPr>
              <w:t>1 to 6 times a week</w:t>
            </w:r>
          </w:p>
          <w:p w14:paraId="61AD1CF5" w14:textId="77777777" w:rsidR="00151C3F" w:rsidRPr="00151C3F" w:rsidRDefault="00151C3F" w:rsidP="00151C3F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51C3F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91104" behindDoc="1" locked="0" layoutInCell="1" allowOverlap="1" wp14:anchorId="104C8C30" wp14:editId="63AABBD1">
                      <wp:simplePos x="0" y="0"/>
                      <wp:positionH relativeFrom="column">
                        <wp:posOffset>1416050</wp:posOffset>
                      </wp:positionH>
                      <wp:positionV relativeFrom="paragraph">
                        <wp:posOffset>121920</wp:posOffset>
                      </wp:positionV>
                      <wp:extent cx="2952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hrough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29FB79F" w14:textId="77777777" w:rsidR="00C313B5" w:rsidRDefault="00C313B5" w:rsidP="00151C3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04C8C30" id="Text Box 7" o:spid="_x0000_s1086" type="#_x0000_t202" style="position:absolute;margin-left:111.5pt;margin-top:9.6pt;width:23.25pt;height:16.5pt;z-index:-25072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" fillcolor="window" strokeweight=".5pt">
                      <v:textbox>
                        <w:txbxContent>
                          <w:p w14:paraId="229FB79F" w14:textId="77777777" w:rsidR="00C313B5" w:rsidRDefault="00C313B5" w:rsidP="00151C3F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5FBB5590" w14:textId="77777777" w:rsidR="00970696" w:rsidRDefault="00970696" w:rsidP="009706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ce a day or more </w:t>
            </w:r>
          </w:p>
          <w:p w14:paraId="6D6C374F" w14:textId="4913194C" w:rsidR="00970696" w:rsidRDefault="00970696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518C9" w14:paraId="39E8B4BC" w14:textId="77777777" w:rsidTr="00BB3E52">
        <w:tc>
          <w:tcPr>
            <w:tcW w:w="1007" w:type="dxa"/>
          </w:tcPr>
          <w:p w14:paraId="18244ACB" w14:textId="58907BED" w:rsidR="008518C9" w:rsidRDefault="00847020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F70C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4355FC5A" w14:textId="747A8B98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often do you use mobile wireless device for  treatment</w:t>
            </w:r>
            <w:r w:rsidR="00151C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="00151C3F">
              <w:rPr>
                <w:rFonts w:ascii="Times New Roman" w:hAnsi="Times New Roman" w:cs="Times New Roman"/>
                <w:sz w:val="24"/>
                <w:szCs w:val="24"/>
              </w:rPr>
              <w:t>monitoring</w:t>
            </w:r>
            <w:proofErr w:type="gramEnd"/>
            <w:r w:rsidR="00151C3F">
              <w:rPr>
                <w:rFonts w:ascii="Times New Roman" w:hAnsi="Times New Roman" w:cs="Times New Roman"/>
                <w:sz w:val="24"/>
                <w:szCs w:val="24"/>
              </w:rPr>
              <w:t xml:space="preserve"> and manag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diseases?</w:t>
            </w:r>
          </w:p>
        </w:tc>
        <w:tc>
          <w:tcPr>
            <w:tcW w:w="3420" w:type="dxa"/>
          </w:tcPr>
          <w:p w14:paraId="7C36EB64" w14:textId="6482DCC3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92800" behindDoc="1" locked="0" layoutInCell="1" allowOverlap="1" wp14:anchorId="101D009C" wp14:editId="316F627C">
                      <wp:simplePos x="0" y="0"/>
                      <wp:positionH relativeFrom="column">
                        <wp:posOffset>1007745</wp:posOffset>
                      </wp:positionH>
                      <wp:positionV relativeFrom="paragraph">
                        <wp:posOffset>41910</wp:posOffset>
                      </wp:positionV>
                      <wp:extent cx="2952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hrough>
                      <wp:docPr id="232" name="Text Box 2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F6F6FA1" w14:textId="77777777" w:rsidR="00C313B5" w:rsidRDefault="00C313B5" w:rsidP="00AD09B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01D009C" id="Text Box 232" o:spid="_x0000_s1087" type="#_x0000_t202" style="position:absolute;margin-left:79.35pt;margin-top:3.3pt;width:23.25pt;height:16.5pt;z-index:-25082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" fillcolor="window" strokeweight=".5pt">
                      <v:textbox>
                        <w:txbxContent>
                          <w:p w14:paraId="4F6F6FA1" w14:textId="77777777" w:rsidR="00C313B5" w:rsidRDefault="00C313B5" w:rsidP="00AD09B9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ce a month </w:t>
            </w:r>
          </w:p>
          <w:p w14:paraId="7FCAAAC2" w14:textId="0B5C0640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05D0DC" w14:textId="3D95E3AA" w:rsidR="008518C9" w:rsidRDefault="00970696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93824" behindDoc="1" locked="0" layoutInCell="1" allowOverlap="1" wp14:anchorId="62F61B73" wp14:editId="5ABFC686">
                      <wp:simplePos x="0" y="0"/>
                      <wp:positionH relativeFrom="column">
                        <wp:posOffset>1387475</wp:posOffset>
                      </wp:positionH>
                      <wp:positionV relativeFrom="paragraph">
                        <wp:posOffset>32385</wp:posOffset>
                      </wp:positionV>
                      <wp:extent cx="2952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hrough>
                      <wp:docPr id="233" name="Text Box 2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BC18268" w14:textId="77777777" w:rsidR="00C313B5" w:rsidRDefault="00C313B5" w:rsidP="00EC19E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2F61B73" id="Text Box 233" o:spid="_x0000_s1088" type="#_x0000_t202" style="position:absolute;margin-left:109.25pt;margin-top:2.55pt;width:23.25pt;height:16.5pt;z-index:-25082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" fillcolor="window" strokeweight=".5pt">
                      <v:textbox>
                        <w:txbxContent>
                          <w:p w14:paraId="6BC18268" w14:textId="77777777" w:rsidR="00C313B5" w:rsidRDefault="00C313B5" w:rsidP="00EC19E6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2 or 3 times a month</w:t>
            </w:r>
          </w:p>
          <w:p w14:paraId="032A4F7C" w14:textId="000ACEA0" w:rsidR="008518C9" w:rsidRDefault="00970696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94848" behindDoc="1" locked="0" layoutInCell="1" allowOverlap="1" wp14:anchorId="76577332" wp14:editId="45BF72D4">
                      <wp:simplePos x="0" y="0"/>
                      <wp:positionH relativeFrom="column">
                        <wp:posOffset>1311275</wp:posOffset>
                      </wp:positionH>
                      <wp:positionV relativeFrom="paragraph">
                        <wp:posOffset>179070</wp:posOffset>
                      </wp:positionV>
                      <wp:extent cx="2952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hrough>
                      <wp:docPr id="234" name="Text Box 2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48FA1D" w14:textId="77777777" w:rsidR="00C313B5" w:rsidRDefault="00C313B5" w:rsidP="00EC19E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577332" id="Text Box 234" o:spid="_x0000_s1089" type="#_x0000_t202" style="position:absolute;margin-left:103.25pt;margin-top:14.1pt;width:23.25pt;height:16.5pt;z-index:-25082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" fillcolor="window" strokeweight=".5pt">
                      <v:textbox>
                        <w:txbxContent>
                          <w:p w14:paraId="2548FA1D" w14:textId="77777777" w:rsidR="00C313B5" w:rsidRDefault="00C313B5" w:rsidP="00EC19E6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0937E712" w14:textId="28167171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to 6 times a week</w:t>
            </w:r>
          </w:p>
          <w:p w14:paraId="40A858A9" w14:textId="7966A9FC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95872" behindDoc="1" locked="0" layoutInCell="1" allowOverlap="1" wp14:anchorId="445DD27C" wp14:editId="39203782">
                      <wp:simplePos x="0" y="0"/>
                      <wp:positionH relativeFrom="column">
                        <wp:posOffset>1330325</wp:posOffset>
                      </wp:positionH>
                      <wp:positionV relativeFrom="paragraph">
                        <wp:posOffset>160020</wp:posOffset>
                      </wp:positionV>
                      <wp:extent cx="2952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97" y="21600"/>
                          <wp:lineTo x="22297" y="0"/>
                          <wp:lineTo x="0" y="0"/>
                        </wp:wrapPolygon>
                      </wp:wrapThrough>
                      <wp:docPr id="235" name="Text Box 2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4E6C6E" w14:textId="77777777" w:rsidR="00C313B5" w:rsidRDefault="00C313B5" w:rsidP="00EC19E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45DD27C" id="Text Box 235" o:spid="_x0000_s1090" type="#_x0000_t202" style="position:absolute;margin-left:104.75pt;margin-top:12.6pt;width:23.25pt;height:16.5pt;z-index:-25082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" fillcolor="window" strokeweight=".5pt">
                      <v:textbox>
                        <w:txbxContent>
                          <w:p w14:paraId="2A4E6C6E" w14:textId="77777777" w:rsidR="00C313B5" w:rsidRDefault="00C313B5" w:rsidP="00EC19E6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155E21EE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ce a day or more </w:t>
            </w:r>
          </w:p>
          <w:p w14:paraId="54BEE1C9" w14:textId="57486A25" w:rsidR="008518C9" w:rsidRDefault="008518C9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</w:p>
        </w:tc>
      </w:tr>
      <w:tr w:rsidR="008518C9" w14:paraId="291AF338" w14:textId="77777777" w:rsidTr="00BB3E52">
        <w:tc>
          <w:tcPr>
            <w:tcW w:w="9493" w:type="dxa"/>
            <w:gridSpan w:val="3"/>
          </w:tcPr>
          <w:p w14:paraId="580FBD2E" w14:textId="3B9FCE6F" w:rsidR="008518C9" w:rsidRDefault="008518C9" w:rsidP="008518C9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                       </w:t>
            </w:r>
            <w:r w:rsidRPr="00D44CF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Section D: </w:t>
            </w:r>
            <w:r w:rsidR="00C7356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Pr="00D44CF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Usefulness of mobile health interventions</w:t>
            </w:r>
          </w:p>
          <w:p w14:paraId="67500AB5" w14:textId="77777777" w:rsidR="00970696" w:rsidRDefault="00970696" w:rsidP="008518C9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14:paraId="6ED98046" w14:textId="77777777" w:rsidR="008518C9" w:rsidRPr="00D44CF4" w:rsidRDefault="008518C9" w:rsidP="008518C9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8518C9" w14:paraId="1EEBF127" w14:textId="77777777" w:rsidTr="00BB3E52">
        <w:tc>
          <w:tcPr>
            <w:tcW w:w="1007" w:type="dxa"/>
          </w:tcPr>
          <w:p w14:paraId="09F17381" w14:textId="220F8D87" w:rsidR="008518C9" w:rsidRPr="00D44CF4" w:rsidRDefault="00F70C4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5066" w:type="dxa"/>
          </w:tcPr>
          <w:p w14:paraId="0EE8CC45" w14:textId="58EF2FC9" w:rsidR="008518C9" w:rsidRPr="00D44CF4" w:rsidRDefault="005D1DB6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health professionals use </w:t>
            </w:r>
            <w:r w:rsidR="00B4038C">
              <w:rPr>
                <w:rFonts w:ascii="Times New Roman" w:hAnsi="Times New Roman" w:cs="Times New Roman"/>
                <w:sz w:val="24"/>
                <w:szCs w:val="24"/>
              </w:rPr>
              <w:t>m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ealth to </w:t>
            </w:r>
            <w:r w:rsidR="00B4038C">
              <w:rPr>
                <w:rFonts w:ascii="Times New Roman" w:hAnsi="Times New Roman" w:cs="Times New Roman"/>
                <w:sz w:val="24"/>
                <w:szCs w:val="24"/>
              </w:rPr>
              <w:t>mo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nitor patients’</w:t>
            </w:r>
            <w:r w:rsidR="000B7DB5">
              <w:rPr>
                <w:rFonts w:ascii="Times New Roman" w:hAnsi="Times New Roman" w:cs="Times New Roman"/>
                <w:sz w:val="24"/>
                <w:szCs w:val="24"/>
              </w:rPr>
              <w:t xml:space="preserve"> disease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 conditions?</w:t>
            </w:r>
          </w:p>
        </w:tc>
        <w:tc>
          <w:tcPr>
            <w:tcW w:w="3420" w:type="dxa"/>
          </w:tcPr>
          <w:p w14:paraId="13F13395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41600" behindDoc="0" locked="0" layoutInCell="1" allowOverlap="1" wp14:anchorId="58D3256E" wp14:editId="374FC813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40" name="Text Box 3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AA5060A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D3256E" id="Text Box 340" o:spid="_x0000_s1091" type="#_x0000_t202" style="position:absolute;margin-left:44.45pt;margin-top:1.9pt;width:26.25pt;height:17.25pt;z-index:252441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" fillcolor="window" strokeweight=".5pt">
                      <v:textbox>
                        <w:txbxContent>
                          <w:p w14:paraId="6AA5060A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27549DAB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42624" behindDoc="1" locked="0" layoutInCell="1" allowOverlap="1" wp14:anchorId="0ABB616A" wp14:editId="5194D12F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41" name="Text Box 3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CDE2F5F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ABB616A" id="Text Box 341" o:spid="_x0000_s1092" type="#_x0000_t202" style="position:absolute;margin-left:45.2pt;margin-top:13.6pt;width:26.25pt;height:16.5pt;z-index:-25087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" fillcolor="window" strokeweight=".5pt">
                      <v:textbox>
                        <w:txbxContent>
                          <w:p w14:paraId="1CDE2F5F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743167FC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266F1799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E91589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18C9" w14:paraId="5BF562FB" w14:textId="77777777" w:rsidTr="00BB3E52">
        <w:tc>
          <w:tcPr>
            <w:tcW w:w="1007" w:type="dxa"/>
          </w:tcPr>
          <w:p w14:paraId="5C8F2A7A" w14:textId="46CAFEB4" w:rsidR="008518C9" w:rsidRPr="00DF34F4" w:rsidRDefault="00F70C4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7B5D64D5" w14:textId="678383B5" w:rsidR="008518C9" w:rsidRPr="00DF34F4" w:rsidRDefault="00F61DA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health professionals use </w:t>
            </w:r>
            <w:r w:rsidR="00B4038C">
              <w:rPr>
                <w:rFonts w:ascii="Times New Roman" w:hAnsi="Times New Roman" w:cs="Times New Roman"/>
                <w:sz w:val="24"/>
                <w:szCs w:val="24"/>
              </w:rPr>
              <w:t>m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ealt</w:t>
            </w:r>
            <w:r w:rsidR="00FD7F33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 to manage  non-communicable diseases like diabetes, hypertension 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?</w:t>
            </w:r>
          </w:p>
        </w:tc>
        <w:tc>
          <w:tcPr>
            <w:tcW w:w="3420" w:type="dxa"/>
          </w:tcPr>
          <w:p w14:paraId="48F22967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43648" behindDoc="0" locked="0" layoutInCell="1" allowOverlap="1" wp14:anchorId="5529E252" wp14:editId="42DC535C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43" name="Text Box 3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96760E4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29E252" id="Text Box 343" o:spid="_x0000_s1093" type="#_x0000_t202" style="position:absolute;margin-left:44.45pt;margin-top:1.9pt;width:26.25pt;height:17.25pt;z-index:252443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6bI9cFcCAAC9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396760E4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0D2B2F29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BCEA19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44672" behindDoc="1" locked="0" layoutInCell="1" allowOverlap="1" wp14:anchorId="1976B5A9" wp14:editId="7A23C193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44" name="Text Box 3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8B812FB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976B5A9" id="Text Box 344" o:spid="_x0000_s1094" type="#_x0000_t202" style="position:absolute;margin-left:45.2pt;margin-top:13.6pt;width:26.25pt;height:16.5pt;z-index:-25087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" fillcolor="window" strokeweight=".5pt">
                      <v:textbox>
                        <w:txbxContent>
                          <w:p w14:paraId="78B812FB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066D8F6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3422755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FBB903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18C9" w14:paraId="4EAB7873" w14:textId="77777777" w:rsidTr="00BB3E52">
        <w:tc>
          <w:tcPr>
            <w:tcW w:w="1007" w:type="dxa"/>
          </w:tcPr>
          <w:p w14:paraId="6FE32E8B" w14:textId="5587AC76" w:rsidR="008518C9" w:rsidRPr="00DF34F4" w:rsidRDefault="00F70C4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797D71E5" w14:textId="2F0AD8C3" w:rsidR="008518C9" w:rsidRPr="00DF34F4" w:rsidRDefault="00B4038C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health professionals use</w:t>
            </w:r>
            <w:r w:rsidR="00F61D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He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="00F61DA9">
              <w:rPr>
                <w:rFonts w:ascii="Times New Roman" w:hAnsi="Times New Roman" w:cs="Times New Roman"/>
                <w:sz w:val="24"/>
                <w:szCs w:val="24"/>
              </w:rPr>
              <w:t xml:space="preserve">th 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to manage communicable diseases such as HIV, TB et</w:t>
            </w:r>
            <w:r w:rsidR="00F61DA9">
              <w:rPr>
                <w:rFonts w:ascii="Times New Roman" w:hAnsi="Times New Roman" w:cs="Times New Roman"/>
                <w:sz w:val="24"/>
                <w:szCs w:val="24"/>
              </w:rPr>
              <w:t>c?</w:t>
            </w:r>
          </w:p>
        </w:tc>
        <w:tc>
          <w:tcPr>
            <w:tcW w:w="3420" w:type="dxa"/>
          </w:tcPr>
          <w:p w14:paraId="5C875181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45696" behindDoc="0" locked="0" layoutInCell="1" allowOverlap="1" wp14:anchorId="48C6128C" wp14:editId="71C25F4C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46" name="Text Box 3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B4C5656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C6128C" id="Text Box 346" o:spid="_x0000_s1095" type="#_x0000_t202" style="position:absolute;margin-left:44.45pt;margin-top:1.9pt;width:26.25pt;height:17.25pt;z-index:252445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OmoP7VcCAAC9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1B4C5656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4E4EB0AF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DCF5DA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46720" behindDoc="1" locked="0" layoutInCell="1" allowOverlap="1" wp14:anchorId="48CEC9AA" wp14:editId="401B5DB1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1557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47" name="Text Box 3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52AFCBF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8CEC9AA" id="Text Box 347" o:spid="_x0000_s1096" type="#_x0000_t202" style="position:absolute;margin-left:45.2pt;margin-top:9.1pt;width:26.25pt;height:16.5pt;z-index:-250869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" fillcolor="window" strokeweight=".5pt">
                      <v:textbox>
                        <w:txbxContent>
                          <w:p w14:paraId="352AFCBF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26D08297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282E9EE4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9267F9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18C9" w14:paraId="5A40D7C0" w14:textId="77777777" w:rsidTr="00BB3E52">
        <w:tc>
          <w:tcPr>
            <w:tcW w:w="1007" w:type="dxa"/>
          </w:tcPr>
          <w:p w14:paraId="2338A813" w14:textId="2272EB1E" w:rsidR="008518C9" w:rsidRDefault="00F70C4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4F94A1A4" w14:textId="61654ED1" w:rsidR="008518C9" w:rsidRDefault="00F61DA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eal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 professionals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 u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ealth as reminders to improve their treatment adherence procedur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1409E806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74368" behindDoc="0" locked="0" layoutInCell="1" allowOverlap="1" wp14:anchorId="74E62E75" wp14:editId="3D913291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406" name="Text Box 4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121A5A6" w14:textId="77777777" w:rsidR="00C313B5" w:rsidRDefault="00C313B5" w:rsidP="00805AE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E62E75" id="Text Box 406" o:spid="_x0000_s1097" type="#_x0000_t202" style="position:absolute;margin-left:44.45pt;margin-top:1.9pt;width:26.25pt;height:17.25pt;z-index:252474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" fillcolor="window" strokeweight=".5pt">
                      <v:textbox>
                        <w:txbxContent>
                          <w:p w14:paraId="2121A5A6" w14:textId="77777777" w:rsidR="00C313B5" w:rsidRDefault="00C313B5" w:rsidP="00805AE5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5B16E0AE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B65D6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75392" behindDoc="1" locked="0" layoutInCell="1" allowOverlap="1" wp14:anchorId="064DCC75" wp14:editId="71A94791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407" name="Text Box 4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279CBD7" w14:textId="77777777" w:rsidR="00C313B5" w:rsidRDefault="00C313B5" w:rsidP="00805AE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64DCC75" id="Text Box 407" o:spid="_x0000_s1098" type="#_x0000_t202" style="position:absolute;margin-left:45.2pt;margin-top:13.6pt;width:26.25pt;height:16.5pt;z-index:-250841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" fillcolor="window" strokeweight=".5pt">
                      <v:textbox>
                        <w:txbxContent>
                          <w:p w14:paraId="0279CBD7" w14:textId="77777777" w:rsidR="00C313B5" w:rsidRDefault="00C313B5" w:rsidP="00805AE5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4A29613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3082D13F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A2310F" w14:textId="77777777" w:rsidR="008518C9" w:rsidRDefault="008518C9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518C9" w14:paraId="32A7C295" w14:textId="77777777" w:rsidTr="00BB3E52">
        <w:tc>
          <w:tcPr>
            <w:tcW w:w="1007" w:type="dxa"/>
          </w:tcPr>
          <w:p w14:paraId="04A1CFA6" w14:textId="3A9BF237" w:rsidR="008518C9" w:rsidRPr="00DF34F4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4EA7C030" w14:textId="7008386B" w:rsidR="008518C9" w:rsidRPr="00DF34F4" w:rsidRDefault="00F61DA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fessionals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 use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 w:rsidR="00FD7F33">
              <w:rPr>
                <w:rFonts w:ascii="Times New Roman" w:hAnsi="Times New Roman" w:cs="Times New Roman"/>
                <w:sz w:val="24"/>
                <w:szCs w:val="24"/>
              </w:rPr>
              <w:t>as reminders to promote patients’ medi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cation adherence</w:t>
            </w:r>
            <w:r w:rsidR="00FD7F3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1484C3B6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47744" behindDoc="0" locked="0" layoutInCell="1" allowOverlap="1" wp14:anchorId="062B862F" wp14:editId="4EC759F8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49" name="Text Box 3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4B0E080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2B862F" id="Text Box 349" o:spid="_x0000_s1099" type="#_x0000_t202" style="position:absolute;margin-left:44.45pt;margin-top:1.9pt;width:26.25pt;height:17.25pt;z-index:252447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1rMfdFcCAAC9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74B0E080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4454E187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5CCBAB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48768" behindDoc="1" locked="0" layoutInCell="1" allowOverlap="1" wp14:anchorId="50D34EF7" wp14:editId="55894BB2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50" name="Text Box 3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1879A28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0D34EF7" id="Text Box 350" o:spid="_x0000_s1100" type="#_x0000_t202" style="position:absolute;margin-left:45.2pt;margin-top:13.6pt;width:26.25pt;height:16.5pt;z-index:-250867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" fillcolor="window" strokeweight=".5pt">
                      <v:textbox>
                        <w:txbxContent>
                          <w:p w14:paraId="11879A28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0DFE078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6572DC64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7DE430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18C9" w14:paraId="3F31618C" w14:textId="77777777" w:rsidTr="00BB3E52">
        <w:tc>
          <w:tcPr>
            <w:tcW w:w="1007" w:type="dxa"/>
          </w:tcPr>
          <w:p w14:paraId="68E089FF" w14:textId="4577BCB0" w:rsidR="008518C9" w:rsidRPr="00455298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091AF181" w14:textId="6ACD19E4" w:rsidR="008518C9" w:rsidRPr="00455298" w:rsidRDefault="00FD7F33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fessionals use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 w:rsidR="00C26293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mi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262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ti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t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C26293">
              <w:rPr>
                <w:rFonts w:ascii="Times New Roman" w:hAnsi="Times New Roman" w:cs="Times New Roman"/>
                <w:sz w:val="24"/>
                <w:szCs w:val="24"/>
              </w:rPr>
              <w:t xml:space="preserve">to honour their 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clinic</w:t>
            </w:r>
            <w:r w:rsidR="00C262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appointments</w:t>
            </w:r>
            <w:r w:rsidR="00C2629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69AF8A9F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49792" behindDoc="0" locked="0" layoutInCell="1" allowOverlap="1" wp14:anchorId="0F29D012" wp14:editId="5220054D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52" name="Text Box 3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F8CF9F4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29D012" id="Text Box 352" o:spid="_x0000_s1101" type="#_x0000_t202" style="position:absolute;margin-left:44.45pt;margin-top:1.9pt;width:26.25pt;height:17.25pt;z-index:252449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" fillcolor="window" strokeweight=".5pt">
                      <v:textbox>
                        <w:txbxContent>
                          <w:p w14:paraId="7F8CF9F4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0E65EEC6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85E2D1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50816" behindDoc="1" locked="0" layoutInCell="1" allowOverlap="1" wp14:anchorId="31782EBE" wp14:editId="6AA60BB5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53" name="Text Box 3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644361C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1782EBE" id="Text Box 353" o:spid="_x0000_s1102" type="#_x0000_t202" style="position:absolute;margin-left:45.2pt;margin-top:13.6pt;width:26.25pt;height:16.5pt;z-index:-25086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" fillcolor="window" strokeweight=".5pt">
                      <v:textbox>
                        <w:txbxContent>
                          <w:p w14:paraId="5644361C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665B514D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584AEE08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9A9ACC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18C9" w14:paraId="7B41F88A" w14:textId="77777777" w:rsidTr="00BB3E52">
        <w:tc>
          <w:tcPr>
            <w:tcW w:w="1007" w:type="dxa"/>
          </w:tcPr>
          <w:p w14:paraId="6477FEBD" w14:textId="14DBF437" w:rsidR="008518C9" w:rsidRPr="00455298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6A74926B" w14:textId="1681157B" w:rsidR="008518C9" w:rsidRPr="00455298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health professionals use </w:t>
            </w:r>
            <w:r w:rsidR="00C26293">
              <w:rPr>
                <w:rFonts w:ascii="Times New Roman" w:hAnsi="Times New Roman" w:cs="Times New Roman"/>
                <w:sz w:val="24"/>
                <w:szCs w:val="24"/>
              </w:rPr>
              <w:t>m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lth to remind patients to collect their ART and other drugs on time?</w:t>
            </w:r>
          </w:p>
        </w:tc>
        <w:tc>
          <w:tcPr>
            <w:tcW w:w="3420" w:type="dxa"/>
          </w:tcPr>
          <w:p w14:paraId="1521F315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51840" behindDoc="0" locked="0" layoutInCell="1" allowOverlap="1" wp14:anchorId="7F1C130A" wp14:editId="7313633C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55" name="Text Box 3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D2A7BF4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1C130A" id="Text Box 355" o:spid="_x0000_s1103" type="#_x0000_t202" style="position:absolute;margin-left:44.45pt;margin-top:1.9pt;width:26.25pt;height:17.25pt;z-index:252451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" fillcolor="window" strokeweight=".5pt">
                      <v:textbox>
                        <w:txbxContent>
                          <w:p w14:paraId="5D2A7BF4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527728CC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52864" behindDoc="1" locked="0" layoutInCell="1" allowOverlap="1" wp14:anchorId="49D2F7B2" wp14:editId="3D754E17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56" name="Text Box 3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C7398C7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9D2F7B2" id="Text Box 356" o:spid="_x0000_s1104" type="#_x0000_t202" style="position:absolute;margin-left:45.2pt;margin-top:13.6pt;width:26.25pt;height:16.5pt;z-index:-25086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" fillcolor="window" strokeweight=".5pt">
                      <v:textbox>
                        <w:txbxContent>
                          <w:p w14:paraId="1C7398C7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4064EE7B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7B1DAC6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6B4BA6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18C9" w14:paraId="4CEDD97D" w14:textId="77777777" w:rsidTr="00BB3E52">
        <w:tc>
          <w:tcPr>
            <w:tcW w:w="1007" w:type="dxa"/>
          </w:tcPr>
          <w:p w14:paraId="2CE8D326" w14:textId="5E451071" w:rsidR="008518C9" w:rsidRPr="00411F66" w:rsidRDefault="00452CDB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7AF92CF2" w14:textId="1FDA6B48" w:rsidR="008518C9" w:rsidRPr="00411F66" w:rsidRDefault="00C26293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ealth professionals use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 f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ollow-ups to promote treatment complia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443E3F71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53888" behindDoc="0" locked="0" layoutInCell="1" allowOverlap="1" wp14:anchorId="5841ADCF" wp14:editId="6AB5B5CA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58" name="Text Box 3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0C20FD0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41ADCF" id="Text Box 358" o:spid="_x0000_s1105" type="#_x0000_t202" style="position:absolute;margin-left:44.45pt;margin-top:1.9pt;width:26.25pt;height:17.25pt;z-index:252453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SnTMvlcCAAC9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60C20FD0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2314B1E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F91127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54912" behindDoc="1" locked="0" layoutInCell="1" allowOverlap="1" wp14:anchorId="580BED2F" wp14:editId="5C970601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59" name="Text Box 3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345A232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80BED2F" id="Text Box 359" o:spid="_x0000_s1106" type="#_x0000_t202" style="position:absolute;margin-left:45.2pt;margin-top:13.6pt;width:26.25pt;height:16.5pt;z-index:-25086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" fillcolor="window" strokeweight=".5pt">
                      <v:textbox>
                        <w:txbxContent>
                          <w:p w14:paraId="7345A232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4D13EE24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10A3C75A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238D3A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18C9" w14:paraId="717C17F1" w14:textId="77777777" w:rsidTr="00BB3E52">
        <w:tc>
          <w:tcPr>
            <w:tcW w:w="1007" w:type="dxa"/>
          </w:tcPr>
          <w:p w14:paraId="5BBD6E25" w14:textId="5EF49B9F" w:rsidR="008518C9" w:rsidRDefault="00847020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0D376433" w14:textId="6EE26AF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health professionals use m</w:t>
            </w:r>
            <w:r w:rsidR="00AD3A2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lth to support patients test result notifications?</w:t>
            </w:r>
          </w:p>
        </w:tc>
        <w:tc>
          <w:tcPr>
            <w:tcW w:w="3420" w:type="dxa"/>
          </w:tcPr>
          <w:p w14:paraId="210BBB71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76416" behindDoc="0" locked="0" layoutInCell="1" allowOverlap="1" wp14:anchorId="28CE3DB7" wp14:editId="0B2257CC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46181A7" w14:textId="77777777" w:rsidR="00C313B5" w:rsidRDefault="00C313B5" w:rsidP="00F70A0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CE3DB7" id="Text Box 21" o:spid="_x0000_s1107" type="#_x0000_t202" style="position:absolute;margin-left:44.45pt;margin-top:1.9pt;width:26.25pt;height:17.25pt;z-index:252476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" fillcolor="window" strokeweight=".5pt">
                      <v:textbox>
                        <w:txbxContent>
                          <w:p w14:paraId="446181A7" w14:textId="77777777" w:rsidR="00C313B5" w:rsidRDefault="00C313B5" w:rsidP="00F70A0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5A229965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638C22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77440" behindDoc="1" locked="0" layoutInCell="1" allowOverlap="1" wp14:anchorId="3F8ED712" wp14:editId="65DD9C96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7B2696" w14:textId="77777777" w:rsidR="00C313B5" w:rsidRDefault="00C313B5" w:rsidP="00F70A0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F8ED712" id="Text Box 22" o:spid="_x0000_s1108" type="#_x0000_t202" style="position:absolute;margin-left:45.2pt;margin-top:13.6pt;width:26.25pt;height:16.5pt;z-index:-250839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" fillcolor="window" strokeweight=".5pt">
                      <v:textbox>
                        <w:txbxContent>
                          <w:p w14:paraId="017B2696" w14:textId="77777777" w:rsidR="00C313B5" w:rsidRDefault="00C313B5" w:rsidP="00F70A0A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1203E965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3B1D70AE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788465" w14:textId="77777777" w:rsidR="008518C9" w:rsidRDefault="008518C9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518C9" w14:paraId="43563BF2" w14:textId="77777777" w:rsidTr="00BB3E52">
        <w:tc>
          <w:tcPr>
            <w:tcW w:w="1007" w:type="dxa"/>
          </w:tcPr>
          <w:p w14:paraId="40AF5F21" w14:textId="7B1A32DD" w:rsidR="008518C9" w:rsidRPr="005B66DE" w:rsidRDefault="00847020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22E14217" w14:textId="2F6F6F29" w:rsidR="008518C9" w:rsidRPr="009A20B8" w:rsidRDefault="00DB2872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20B8">
              <w:rPr>
                <w:rFonts w:ascii="Times New Roman" w:hAnsi="Times New Roman" w:cs="Times New Roman"/>
                <w:sz w:val="24"/>
                <w:szCs w:val="24"/>
              </w:rPr>
              <w:t>Does the use of mH</w:t>
            </w:r>
            <w:r w:rsidR="008518C9" w:rsidRPr="009A20B8"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 w:rsidRPr="009A20B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8518C9" w:rsidRPr="009A20B8">
              <w:rPr>
                <w:rFonts w:ascii="Times New Roman" w:hAnsi="Times New Roman" w:cs="Times New Roman"/>
                <w:sz w:val="24"/>
                <w:szCs w:val="24"/>
              </w:rPr>
              <w:t xml:space="preserve">mprove the </w:t>
            </w:r>
            <w:r w:rsidRPr="009A20B8">
              <w:rPr>
                <w:rFonts w:ascii="Times New Roman" w:hAnsi="Times New Roman" w:cs="Times New Roman"/>
                <w:sz w:val="24"/>
                <w:szCs w:val="24"/>
              </w:rPr>
              <w:t xml:space="preserve">treatment and </w:t>
            </w:r>
            <w:r w:rsidR="008518C9" w:rsidRPr="009A20B8">
              <w:rPr>
                <w:rFonts w:ascii="Times New Roman" w:hAnsi="Times New Roman" w:cs="Times New Roman"/>
                <w:sz w:val="24"/>
                <w:szCs w:val="24"/>
              </w:rPr>
              <w:t xml:space="preserve">management of  </w:t>
            </w:r>
            <w:r w:rsidRPr="009A20B8">
              <w:rPr>
                <w:rFonts w:ascii="Times New Roman" w:hAnsi="Times New Roman" w:cs="Times New Roman"/>
                <w:sz w:val="24"/>
                <w:szCs w:val="24"/>
              </w:rPr>
              <w:t xml:space="preserve">disease </w:t>
            </w:r>
            <w:r w:rsidR="008518C9" w:rsidRPr="009A20B8">
              <w:rPr>
                <w:rFonts w:ascii="Times New Roman" w:hAnsi="Times New Roman" w:cs="Times New Roman"/>
                <w:sz w:val="24"/>
                <w:szCs w:val="24"/>
              </w:rPr>
              <w:t>conditions</w:t>
            </w:r>
            <w:r w:rsidRPr="009A20B8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36B142AC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55936" behindDoc="0" locked="0" layoutInCell="1" allowOverlap="1" wp14:anchorId="01CD188A" wp14:editId="343304C8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61" name="Text Box 3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85F4DB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CD188A" id="Text Box 361" o:spid="_x0000_s1109" type="#_x0000_t202" style="position:absolute;margin-left:44.45pt;margin-top:1.9pt;width:26.25pt;height:17.25pt;z-index:252455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1uVHXlcCAAC9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1D85F4DB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4957A3EA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382345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56960" behindDoc="1" locked="0" layoutInCell="1" allowOverlap="1" wp14:anchorId="244B2B4D" wp14:editId="72C8EDC1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62" name="Text Box 3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F7D23B6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44B2B4D" id="Text Box 362" o:spid="_x0000_s1110" type="#_x0000_t202" style="position:absolute;margin-left:45.2pt;margin-top:13.6pt;width:26.25pt;height:16.5pt;z-index:-25085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" fillcolor="window" strokeweight=".5pt">
                      <v:textbox>
                        <w:txbxContent>
                          <w:p w14:paraId="5F7D23B6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7EADF10B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7205312C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3C60B1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18C9" w14:paraId="3C0EB586" w14:textId="77777777" w:rsidTr="00BB3E52">
        <w:tc>
          <w:tcPr>
            <w:tcW w:w="1007" w:type="dxa"/>
          </w:tcPr>
          <w:p w14:paraId="5E467DFE" w14:textId="1D6E5094" w:rsidR="008518C9" w:rsidRPr="008D7922" w:rsidRDefault="00F70C4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518C9" w:rsidRPr="008D792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515C5343" w14:textId="6EE34CEB" w:rsidR="008518C9" w:rsidRPr="008D7922" w:rsidRDefault="00DB2872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fessionals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 use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lth for making accurate diagnostic decis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5DF310F2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57984" behindDoc="0" locked="0" layoutInCell="1" allowOverlap="1" wp14:anchorId="2155FB94" wp14:editId="7AA116FB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64" name="Text Box 3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7E6361F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55FB94" id="Text Box 364" o:spid="_x0000_s1111" type="#_x0000_t202" style="position:absolute;margin-left:44.45pt;margin-top:1.9pt;width:26.25pt;height:17.25pt;z-index:252457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" fillcolor="window" strokeweight=".5pt">
                      <v:textbox>
                        <w:txbxContent>
                          <w:p w14:paraId="67E6361F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50DE0B6D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692392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59008" behindDoc="1" locked="0" layoutInCell="1" allowOverlap="1" wp14:anchorId="10FBA08F" wp14:editId="204B4DB7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65" name="Text Box 3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E42F056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0FBA08F" id="Text Box 365" o:spid="_x0000_s1112" type="#_x0000_t202" style="position:absolute;margin-left:45.2pt;margin-top:13.6pt;width:26.25pt;height:16.5pt;z-index:-25085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" fillcolor="window" strokeweight=".5pt">
                      <v:textbox>
                        <w:txbxContent>
                          <w:p w14:paraId="5E42F056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6986831C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6860B8BD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9C1641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18C9" w14:paraId="747009CA" w14:textId="77777777" w:rsidTr="00BB3E52">
        <w:tc>
          <w:tcPr>
            <w:tcW w:w="1007" w:type="dxa"/>
          </w:tcPr>
          <w:p w14:paraId="1B569D77" w14:textId="60814CF2" w:rsidR="008518C9" w:rsidRPr="008D7922" w:rsidRDefault="00F70C4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64E39227" w14:textId="5EEFF180" w:rsidR="008518C9" w:rsidRPr="008D7922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es the use of m</w:t>
            </w:r>
            <w:r w:rsidR="00AD3A2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lth intervention increase the effectiveness of treatment and management of diseases?</w:t>
            </w:r>
          </w:p>
        </w:tc>
        <w:tc>
          <w:tcPr>
            <w:tcW w:w="3420" w:type="dxa"/>
          </w:tcPr>
          <w:p w14:paraId="096ADDA7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60032" behindDoc="0" locked="0" layoutInCell="1" allowOverlap="1" wp14:anchorId="03F12F10" wp14:editId="56A73A86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67" name="Text Box 3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84955D8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F12F10" id="Text Box 367" o:spid="_x0000_s1113" type="#_x0000_t202" style="position:absolute;margin-left:44.45pt;margin-top:1.9pt;width:26.25pt;height:17.25pt;z-index:252460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" fillcolor="window" strokeweight=".5pt">
                      <v:textbox>
                        <w:txbxContent>
                          <w:p w14:paraId="484955D8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63C61054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6D5D5A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2461056" behindDoc="1" locked="0" layoutInCell="1" allowOverlap="1" wp14:anchorId="687D0BFB" wp14:editId="20418C34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68" name="Text Box 3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3A8E0AA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87D0BFB" id="Text Box 368" o:spid="_x0000_s1114" type="#_x0000_t202" style="position:absolute;margin-left:45.2pt;margin-top:13.6pt;width:26.25pt;height:16.5pt;z-index:-25085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" fillcolor="window" strokeweight=".5pt">
                      <v:textbox>
                        <w:txbxContent>
                          <w:p w14:paraId="03A8E0AA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3EA322AF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1376570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F4D3D9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18C9" w14:paraId="12F7D2FC" w14:textId="77777777" w:rsidTr="00BB3E52">
        <w:tc>
          <w:tcPr>
            <w:tcW w:w="9493" w:type="dxa"/>
            <w:gridSpan w:val="3"/>
          </w:tcPr>
          <w:p w14:paraId="0934820C" w14:textId="1A3F2979" w:rsidR="008518C9" w:rsidRDefault="008518C9" w:rsidP="008518C9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 xml:space="preserve">                         </w:t>
            </w:r>
            <w:r w:rsidRPr="000B198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ection E: Ease of Use</w:t>
            </w:r>
          </w:p>
          <w:p w14:paraId="3E6DBCFC" w14:textId="77777777" w:rsidR="008518C9" w:rsidRPr="000B1980" w:rsidRDefault="008518C9" w:rsidP="008518C9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8518C9" w14:paraId="5E873FDE" w14:textId="77777777" w:rsidTr="00BB3E52">
        <w:tc>
          <w:tcPr>
            <w:tcW w:w="1007" w:type="dxa"/>
          </w:tcPr>
          <w:p w14:paraId="4865D34E" w14:textId="35884BEF" w:rsidR="008518C9" w:rsidRPr="000B1980" w:rsidRDefault="00F70C4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0568354D" w14:textId="5D8F9107" w:rsidR="008518C9" w:rsidRPr="000B1980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C313B5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3018B4">
              <w:rPr>
                <w:rFonts w:ascii="Times New Roman" w:hAnsi="Times New Roman" w:cs="Times New Roman"/>
                <w:sz w:val="24"/>
                <w:szCs w:val="24"/>
              </w:rPr>
              <w:t xml:space="preserve">it easy to u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966AF4">
              <w:rPr>
                <w:rFonts w:ascii="Times New Roman" w:hAnsi="Times New Roman" w:cs="Times New Roman"/>
                <w:sz w:val="24"/>
                <w:szCs w:val="24"/>
              </w:rPr>
              <w:t>obile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lth interventions </w:t>
            </w:r>
            <w:r w:rsidR="00AD3A25">
              <w:rPr>
                <w:rFonts w:ascii="Times New Roman" w:hAnsi="Times New Roman" w:cs="Times New Roman"/>
                <w:sz w:val="24"/>
                <w:szCs w:val="24"/>
              </w:rPr>
              <w:t>to supp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ease diagnosis</w:t>
            </w:r>
            <w:r w:rsidR="00C313B5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09D175E9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62080" behindDoc="0" locked="0" layoutInCell="1" allowOverlap="1" wp14:anchorId="0DAC6F93" wp14:editId="2B411539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70" name="Text Box 3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068FF28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AC6F93" id="Text Box 370" o:spid="_x0000_s1115" type="#_x0000_t202" style="position:absolute;margin-left:44.45pt;margin-top:1.9pt;width:26.25pt;height:17.25pt;z-index:252462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SiKUlFcCAAC9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5068FF28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43A52231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1D94A2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63104" behindDoc="1" locked="0" layoutInCell="1" allowOverlap="1" wp14:anchorId="7AD7F5BC" wp14:editId="49FB18D2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71" name="Text Box 3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62C77D6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AD7F5BC" id="Text Box 371" o:spid="_x0000_s1116" type="#_x0000_t202" style="position:absolute;margin-left:45.2pt;margin-top:13.6pt;width:26.25pt;height:16.5pt;z-index:-25085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" fillcolor="window" strokeweight=".5pt">
                      <v:textbox>
                        <w:txbxContent>
                          <w:p w14:paraId="262C77D6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56DBD4BB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4A7CE785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CAAE23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18C9" w14:paraId="34B327E0" w14:textId="77777777" w:rsidTr="00BB3E52">
        <w:tc>
          <w:tcPr>
            <w:tcW w:w="1007" w:type="dxa"/>
          </w:tcPr>
          <w:p w14:paraId="05AA089C" w14:textId="4D643F1E" w:rsidR="008518C9" w:rsidRDefault="00F70C4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6718FDCB" w14:textId="0CD3E2A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C313B5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easy to use m</w:t>
            </w:r>
            <w:r w:rsidR="00966AF4">
              <w:rPr>
                <w:rFonts w:ascii="Times New Roman" w:hAnsi="Times New Roman" w:cs="Times New Roman"/>
                <w:sz w:val="24"/>
                <w:szCs w:val="24"/>
              </w:rPr>
              <w:t>obile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lth interventions to support the treatment of patients’ </w:t>
            </w:r>
            <w:r w:rsidR="003018B4">
              <w:rPr>
                <w:rFonts w:ascii="Times New Roman" w:hAnsi="Times New Roman" w:cs="Times New Roman"/>
                <w:sz w:val="24"/>
                <w:szCs w:val="24"/>
              </w:rPr>
              <w:t>disea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itions</w:t>
            </w:r>
            <w:r w:rsidR="00C313B5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44CD4CA2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14:paraId="1301AE4F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78464" behindDoc="0" locked="0" layoutInCell="1" allowOverlap="1" wp14:anchorId="40F3FCF1" wp14:editId="6B3B7C6B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A09E016" w14:textId="77777777" w:rsidR="00C313B5" w:rsidRDefault="00C313B5" w:rsidP="008E6CC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F3FCF1" id="Text Box 13" o:spid="_x0000_s1117" type="#_x0000_t202" style="position:absolute;margin-left:44.45pt;margin-top:1.9pt;width:26.25pt;height:17.25pt;z-index:252478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" fillcolor="window" strokeweight=".5pt">
                      <v:textbox>
                        <w:txbxContent>
                          <w:p w14:paraId="3A09E016" w14:textId="77777777" w:rsidR="00C313B5" w:rsidRDefault="00C313B5" w:rsidP="008E6CC5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4288BCCE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BFF5D8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79488" behindDoc="1" locked="0" layoutInCell="1" allowOverlap="1" wp14:anchorId="64211107" wp14:editId="639712A2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2C5A13F" w14:textId="77777777" w:rsidR="00C313B5" w:rsidRDefault="00C313B5" w:rsidP="008E6CC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4211107" id="Text Box 24" o:spid="_x0000_s1118" type="#_x0000_t202" style="position:absolute;margin-left:45.2pt;margin-top:13.6pt;width:26.25pt;height:16.5pt;z-index:-25083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" fillcolor="window" strokeweight=".5pt">
                      <v:textbox>
                        <w:txbxContent>
                          <w:p w14:paraId="52C5A13F" w14:textId="77777777" w:rsidR="00C313B5" w:rsidRDefault="00C313B5" w:rsidP="008E6CC5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69470C20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65A90B5A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2572D5" w14:textId="77777777" w:rsidR="008518C9" w:rsidRDefault="008518C9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518C9" w14:paraId="7CEF1C2B" w14:textId="77777777" w:rsidTr="00BB3E52">
        <w:tc>
          <w:tcPr>
            <w:tcW w:w="1007" w:type="dxa"/>
          </w:tcPr>
          <w:p w14:paraId="580D95B0" w14:textId="496882B9" w:rsidR="008518C9" w:rsidRPr="00453FD0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1C346E8F" w14:textId="6B83766D" w:rsidR="008518C9" w:rsidRPr="00084867" w:rsidRDefault="00E87E21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C313B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018B4">
              <w:rPr>
                <w:rFonts w:ascii="Times New Roman" w:hAnsi="Times New Roman" w:cs="Times New Roman"/>
                <w:sz w:val="24"/>
                <w:szCs w:val="24"/>
              </w:rPr>
              <w:t xml:space="preserve"> it flexible to interact wit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018B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966AF4">
              <w:rPr>
                <w:rFonts w:ascii="Times New Roman" w:hAnsi="Times New Roman" w:cs="Times New Roman"/>
                <w:sz w:val="24"/>
                <w:szCs w:val="24"/>
              </w:rPr>
              <w:t>obile 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 w:rsidR="00DF7F3F">
              <w:rPr>
                <w:rFonts w:ascii="Times New Roman" w:hAnsi="Times New Roman" w:cs="Times New Roman"/>
                <w:sz w:val="24"/>
                <w:szCs w:val="24"/>
              </w:rPr>
              <w:t xml:space="preserve">devices 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for disease</w:t>
            </w:r>
            <w:r w:rsidR="003018B4">
              <w:rPr>
                <w:rFonts w:ascii="Times New Roman" w:hAnsi="Times New Roman" w:cs="Times New Roman"/>
                <w:sz w:val="24"/>
                <w:szCs w:val="24"/>
              </w:rPr>
              <w:t xml:space="preserve"> diagnosis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 and treatment support</w:t>
            </w:r>
            <w:r w:rsidR="003018B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228233D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64128" behindDoc="0" locked="0" layoutInCell="1" allowOverlap="1" wp14:anchorId="35B2A991" wp14:editId="221FFBEA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73" name="Text Box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4E44D6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B2A991" id="Text Box 373" o:spid="_x0000_s1119" type="#_x0000_t202" style="position:absolute;margin-left:44.45pt;margin-top:1.9pt;width:26.25pt;height:17.25pt;z-index:252464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Mr5lN1cCAAC9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474E44D6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780AF140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D62F04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65152" behindDoc="1" locked="0" layoutInCell="1" allowOverlap="1" wp14:anchorId="40100A7D" wp14:editId="426F2604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74" name="Text Box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3603DF0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0100A7D" id="Text Box 374" o:spid="_x0000_s1120" type="#_x0000_t202" style="position:absolute;margin-left:45.2pt;margin-top:13.6pt;width:26.25pt;height:16.5pt;z-index:-250851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" fillcolor="window" strokeweight=".5pt">
                      <v:textbox>
                        <w:txbxContent>
                          <w:p w14:paraId="23603DF0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71D6959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50352289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7ABE9C" w14:textId="77777777" w:rsidR="008518C9" w:rsidRDefault="008518C9" w:rsidP="008518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018B4" w14:paraId="6678F30A" w14:textId="77777777" w:rsidTr="00BB3E52">
        <w:tc>
          <w:tcPr>
            <w:tcW w:w="1007" w:type="dxa"/>
          </w:tcPr>
          <w:p w14:paraId="2C103BC1" w14:textId="0C7CF51D" w:rsidR="003018B4" w:rsidRDefault="00F70C4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05D12838" w14:textId="5D1C56E2" w:rsidR="003018B4" w:rsidRPr="00084867" w:rsidRDefault="003018B4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C313B5">
              <w:rPr>
                <w:rFonts w:ascii="Times New Roman" w:hAnsi="Times New Roman" w:cs="Times New Roman"/>
                <w:sz w:val="24"/>
                <w:szCs w:val="24"/>
              </w:rPr>
              <w:t xml:space="preserve"> 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ustrating </w:t>
            </w:r>
            <w:r w:rsidR="00E87E21">
              <w:rPr>
                <w:rFonts w:ascii="Times New Roman" w:hAnsi="Times New Roman" w:cs="Times New Roman"/>
                <w:sz w:val="24"/>
                <w:szCs w:val="24"/>
              </w:rPr>
              <w:t>to interact with m</w:t>
            </w:r>
            <w:r w:rsidR="00966AF4">
              <w:rPr>
                <w:rFonts w:ascii="Times New Roman" w:hAnsi="Times New Roman" w:cs="Times New Roman"/>
                <w:sz w:val="24"/>
                <w:szCs w:val="24"/>
              </w:rPr>
              <w:t>obile h</w:t>
            </w:r>
            <w:r w:rsidR="00E87E21"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 w:rsidR="00DF7F3F">
              <w:rPr>
                <w:rFonts w:ascii="Times New Roman" w:hAnsi="Times New Roman" w:cs="Times New Roman"/>
                <w:sz w:val="24"/>
                <w:szCs w:val="24"/>
              </w:rPr>
              <w:t xml:space="preserve">devices </w:t>
            </w:r>
            <w:r w:rsidR="00E87E21">
              <w:rPr>
                <w:rFonts w:ascii="Times New Roman" w:hAnsi="Times New Roman" w:cs="Times New Roman"/>
                <w:sz w:val="24"/>
                <w:szCs w:val="24"/>
              </w:rPr>
              <w:t>for disease diagnosis and treatment support</w:t>
            </w:r>
            <w:r w:rsidR="00C313B5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7DB5C8E7" w14:textId="77777777" w:rsidR="00E87E21" w:rsidRDefault="00E87E21" w:rsidP="00E8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24544" behindDoc="0" locked="0" layoutInCell="1" allowOverlap="1" wp14:anchorId="38E2F291" wp14:editId="7580899A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254" name="Text Box 2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D5450E" w14:textId="77777777" w:rsidR="00C313B5" w:rsidRDefault="00C313B5" w:rsidP="00E87E2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E2F291" id="Text Box 254" o:spid="_x0000_s1121" type="#_x0000_t202" style="position:absolute;margin-left:44.45pt;margin-top:1.9pt;width:26.25pt;height:17.25pt;z-index:252524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" fillcolor="window" strokeweight=".5pt">
                      <v:textbox>
                        <w:txbxContent>
                          <w:p w14:paraId="1DD5450E" w14:textId="77777777" w:rsidR="00C313B5" w:rsidRDefault="00C313B5" w:rsidP="00E87E2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41E943CC" w14:textId="77777777" w:rsidR="00E87E21" w:rsidRDefault="00E87E21" w:rsidP="00E87E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DAC8F2" w14:textId="77777777" w:rsidR="00E87E21" w:rsidRDefault="00E87E21" w:rsidP="00E8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25568" behindDoc="1" locked="0" layoutInCell="1" allowOverlap="1" wp14:anchorId="5F2BCC7C" wp14:editId="2E508E7C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255" name="Text Box 2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C6E116" w14:textId="77777777" w:rsidR="00C313B5" w:rsidRDefault="00C313B5" w:rsidP="00E87E2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F2BCC7C" id="Text Box 255" o:spid="_x0000_s1122" type="#_x0000_t202" style="position:absolute;margin-left:45.2pt;margin-top:13.6pt;width:26.25pt;height:16.5pt;z-index:-25079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" fillcolor="window" strokeweight=".5pt">
                      <v:textbox>
                        <w:txbxContent>
                          <w:p w14:paraId="19C6E116" w14:textId="77777777" w:rsidR="00C313B5" w:rsidRDefault="00C313B5" w:rsidP="00E87E21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605BAB9A" w14:textId="77777777" w:rsidR="00E87E21" w:rsidRDefault="00E87E21" w:rsidP="00E8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37D31BEC" w14:textId="77777777" w:rsidR="00E87E21" w:rsidRDefault="00E87E21" w:rsidP="00E87E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009C4C" w14:textId="77777777" w:rsidR="003018B4" w:rsidRDefault="003018B4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518C9" w14:paraId="66D9A724" w14:textId="77777777" w:rsidTr="00BB3E52">
        <w:tc>
          <w:tcPr>
            <w:tcW w:w="1007" w:type="dxa"/>
          </w:tcPr>
          <w:p w14:paraId="7C1891FB" w14:textId="47E4AB63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5066" w:type="dxa"/>
          </w:tcPr>
          <w:p w14:paraId="55A54DD5" w14:textId="2B7E6592" w:rsidR="008518C9" w:rsidRPr="00084867" w:rsidRDefault="00C313B5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it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 easy for me to become skilful in using m</w:t>
            </w:r>
            <w:r w:rsidR="00D808C3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ealth for disease diagnosis and treatment supp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41A7C3C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66176" behindDoc="0" locked="0" layoutInCell="1" allowOverlap="1" wp14:anchorId="3D1241AB" wp14:editId="006E0B47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76" name="Text Box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026BEB4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1241AB" id="Text Box 376" o:spid="_x0000_s1123" type="#_x0000_t202" style="position:absolute;margin-left:44.45pt;margin-top:1.9pt;width:26.25pt;height:17.25pt;z-index:252466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" fillcolor="window" strokeweight=".5pt">
                      <v:textbox>
                        <w:txbxContent>
                          <w:p w14:paraId="1026BEB4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5C0DF272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1ADAC1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67200" behindDoc="1" locked="0" layoutInCell="1" allowOverlap="1" wp14:anchorId="18B34137" wp14:editId="2FD9AB15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77" name="Text Box 3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6ED7F06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8B34137" id="Text Box 377" o:spid="_x0000_s1124" type="#_x0000_t202" style="position:absolute;margin-left:45.2pt;margin-top:13.6pt;width:26.25pt;height:16.5pt;z-index:-25084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" fillcolor="window" strokeweight=".5pt">
                      <v:textbox>
                        <w:txbxContent>
                          <w:p w14:paraId="66ED7F06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0746E1B4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454D63B9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F785ED" w14:textId="77777777" w:rsidR="008518C9" w:rsidRDefault="008518C9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518C9" w14:paraId="31D05CAC" w14:textId="77777777" w:rsidTr="00BB3E52">
        <w:tc>
          <w:tcPr>
            <w:tcW w:w="1007" w:type="dxa"/>
          </w:tcPr>
          <w:p w14:paraId="46EE0C4F" w14:textId="6A901FE9" w:rsidR="008518C9" w:rsidRDefault="00452CDB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355B12AF" w14:textId="0F2332E2" w:rsidR="008518C9" w:rsidRPr="00084867" w:rsidRDefault="00C313B5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 it easy for me 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arn how to 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use mobile healt</w:t>
            </w:r>
            <w:r w:rsidR="00DF7F3F">
              <w:rPr>
                <w:rFonts w:ascii="Times New Roman" w:hAnsi="Times New Roman" w:cs="Times New Roman"/>
                <w:sz w:val="24"/>
                <w:szCs w:val="24"/>
              </w:rPr>
              <w:t>h devices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 xml:space="preserve"> for diagnosis and treatment support would be easy for me</w:t>
            </w:r>
            <w:r w:rsidR="00493D19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01E89134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68224" behindDoc="0" locked="0" layoutInCell="1" allowOverlap="1" wp14:anchorId="4C850A46" wp14:editId="26E8061F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79" name="Text Box 3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7094BF6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850A46" id="Text Box 379" o:spid="_x0000_s1125" type="#_x0000_t202" style="position:absolute;margin-left:44.45pt;margin-top:1.9pt;width:26.25pt;height:17.25pt;z-index:252468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" fillcolor="window" strokeweight=".5pt">
                      <v:textbox>
                        <w:txbxContent>
                          <w:p w14:paraId="67094BF6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52173242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EFFAEC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69248" behindDoc="1" locked="0" layoutInCell="1" allowOverlap="1" wp14:anchorId="2E3F9799" wp14:editId="58A7953C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80" name="Text Box 3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153198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E3F9799" id="Text Box 380" o:spid="_x0000_s1126" type="#_x0000_t202" style="position:absolute;margin-left:45.2pt;margin-top:13.6pt;width:26.25pt;height:16.5pt;z-index:-25084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" fillcolor="window" strokeweight=".5pt">
                      <v:textbox>
                        <w:txbxContent>
                          <w:p w14:paraId="19153198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377A24A0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63DBCF63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AFEAD3" w14:textId="77777777" w:rsidR="008518C9" w:rsidRDefault="008518C9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518C9" w14:paraId="6F99D7A8" w14:textId="77777777" w:rsidTr="00BB3E52">
        <w:tc>
          <w:tcPr>
            <w:tcW w:w="9493" w:type="dxa"/>
            <w:gridSpan w:val="3"/>
          </w:tcPr>
          <w:p w14:paraId="217FF8EC" w14:textId="77777777" w:rsidR="008518C9" w:rsidRDefault="008518C9" w:rsidP="008518C9">
            <w:pP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t xml:space="preserve">                           </w:t>
            </w:r>
            <w:r w:rsidRPr="0070613D"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t>Section F: User Satisfaction</w:t>
            </w:r>
          </w:p>
          <w:p w14:paraId="457D3653" w14:textId="77777777" w:rsidR="008518C9" w:rsidRPr="0070613D" w:rsidRDefault="008518C9" w:rsidP="008518C9">
            <w:pP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</w:pPr>
          </w:p>
        </w:tc>
      </w:tr>
      <w:tr w:rsidR="008518C9" w14:paraId="04560C38" w14:textId="77777777" w:rsidTr="00BB3E52">
        <w:tc>
          <w:tcPr>
            <w:tcW w:w="1007" w:type="dxa"/>
          </w:tcPr>
          <w:p w14:paraId="7BF32923" w14:textId="2AC105F2" w:rsidR="008518C9" w:rsidRDefault="00847020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3A7E0D24" w14:textId="3971B2FA" w:rsidR="008518C9" w:rsidRPr="00084867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 feel comfortable in using </w:t>
            </w:r>
            <w:r w:rsidR="00DF7F3F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D839BF">
              <w:rPr>
                <w:rFonts w:ascii="Times New Roman" w:hAnsi="Times New Roman" w:cs="Times New Roman"/>
                <w:sz w:val="24"/>
                <w:szCs w:val="24"/>
              </w:rPr>
              <w:t>obile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lth for </w:t>
            </w:r>
            <w:r w:rsidR="00DF7F3F">
              <w:rPr>
                <w:rFonts w:ascii="Times New Roman" w:hAnsi="Times New Roman" w:cs="Times New Roman"/>
                <w:sz w:val="24"/>
                <w:szCs w:val="24"/>
              </w:rPr>
              <w:t xml:space="preserve">disea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agnosis and treatment procedures?</w:t>
            </w:r>
          </w:p>
        </w:tc>
        <w:tc>
          <w:tcPr>
            <w:tcW w:w="3420" w:type="dxa"/>
          </w:tcPr>
          <w:p w14:paraId="10CAE770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70272" behindDoc="0" locked="0" layoutInCell="1" allowOverlap="1" wp14:anchorId="3014F1AB" wp14:editId="2E8802EA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82" name="Text Box 3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4D41CDA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4F1AB" id="Text Box 382" o:spid="_x0000_s1127" type="#_x0000_t202" style="position:absolute;margin-left:44.45pt;margin-top:1.9pt;width:26.25pt;height:17.25pt;z-index:252470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dxFOelcCAAC+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24D41CDA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531D607E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0BB371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71296" behindDoc="1" locked="0" layoutInCell="1" allowOverlap="1" wp14:anchorId="32E4A406" wp14:editId="08754BEE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83" name="Text Box 3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FF77D5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2E4A406" id="Text Box 383" o:spid="_x0000_s1128" type="#_x0000_t202" style="position:absolute;margin-left:45.2pt;margin-top:13.6pt;width:26.25pt;height:16.5pt;z-index:-25084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" fillcolor="window" strokeweight=".5pt">
                      <v:textbox>
                        <w:txbxContent>
                          <w:p w14:paraId="1DFF77D5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40EFBE95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486F2D60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2C8E25" w14:textId="77777777" w:rsidR="008518C9" w:rsidRDefault="008518C9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518C9" w14:paraId="361F9A8D" w14:textId="77777777" w:rsidTr="00BB3E52">
        <w:tc>
          <w:tcPr>
            <w:tcW w:w="1007" w:type="dxa"/>
          </w:tcPr>
          <w:p w14:paraId="741F6DAC" w14:textId="59445B82" w:rsidR="008518C9" w:rsidRDefault="00847020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9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74BF5B90" w14:textId="65935308" w:rsidR="008518C9" w:rsidRPr="00084867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 you confident in using</w:t>
            </w:r>
            <w:r w:rsidR="00DF7F3F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="00D839BF">
              <w:rPr>
                <w:rFonts w:ascii="Times New Roman" w:hAnsi="Times New Roman" w:cs="Times New Roman"/>
                <w:sz w:val="24"/>
                <w:szCs w:val="24"/>
              </w:rPr>
              <w:t>obile h</w:t>
            </w:r>
            <w:r w:rsidR="00DF7F3F">
              <w:rPr>
                <w:rFonts w:ascii="Times New Roman" w:hAnsi="Times New Roman" w:cs="Times New Roman"/>
                <w:sz w:val="24"/>
                <w:szCs w:val="24"/>
              </w:rPr>
              <w:t xml:space="preserve">eal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 disease diagnosis and treatment procedures?</w:t>
            </w:r>
          </w:p>
        </w:tc>
        <w:tc>
          <w:tcPr>
            <w:tcW w:w="3420" w:type="dxa"/>
          </w:tcPr>
          <w:p w14:paraId="6C289BB8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72320" behindDoc="0" locked="0" layoutInCell="1" allowOverlap="1" wp14:anchorId="16EEA375" wp14:editId="5C01899B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85" name="Text Box 3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96F49D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EEA375" id="Text Box 385" o:spid="_x0000_s1129" type="#_x0000_t202" style="position:absolute;margin-left:44.45pt;margin-top:1.9pt;width:26.25pt;height:17.25pt;z-index:252472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ec5u0lcCAAC+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0B96F49D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6CEADE26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593ED6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73344" behindDoc="1" locked="0" layoutInCell="1" allowOverlap="1" wp14:anchorId="4208F1CD" wp14:editId="6C310DED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86" name="Text Box 3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781A4B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208F1CD" id="Text Box 386" o:spid="_x0000_s1130" type="#_x0000_t202" style="position:absolute;margin-left:45.2pt;margin-top:13.6pt;width:26.25pt;height:16.5pt;z-index:-25084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" fillcolor="window" strokeweight=".5pt">
                      <v:textbox>
                        <w:txbxContent>
                          <w:p w14:paraId="6F781A4B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3FCC41ED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1A0A050E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70A967" w14:textId="77777777" w:rsidR="008518C9" w:rsidRDefault="008518C9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518C9" w14:paraId="548C8CB2" w14:textId="77777777" w:rsidTr="00BB3E52">
        <w:tc>
          <w:tcPr>
            <w:tcW w:w="1007" w:type="dxa"/>
          </w:tcPr>
          <w:p w14:paraId="7578EDA8" w14:textId="3510144E" w:rsidR="008518C9" w:rsidRDefault="00F70C4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3B424F73" w14:textId="22526E81" w:rsidR="008518C9" w:rsidRPr="00084867" w:rsidRDefault="00B34038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e you completely satisfied in using  </w:t>
            </w:r>
            <w:r w:rsidR="00DF7F3F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D839BF">
              <w:rPr>
                <w:rFonts w:ascii="Times New Roman" w:hAnsi="Times New Roman" w:cs="Times New Roman"/>
                <w:sz w:val="24"/>
                <w:szCs w:val="24"/>
              </w:rPr>
              <w:t>obile 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lth for disease diagnosis and treatment procedures?</w:t>
            </w:r>
          </w:p>
        </w:tc>
        <w:tc>
          <w:tcPr>
            <w:tcW w:w="3420" w:type="dxa"/>
          </w:tcPr>
          <w:p w14:paraId="79EECDB5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80512" behindDoc="0" locked="0" layoutInCell="1" allowOverlap="1" wp14:anchorId="30F02FBD" wp14:editId="09643C35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88" name="Text Box 3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1986A9D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F02FBD" id="Text Box 388" o:spid="_x0000_s1131" type="#_x0000_t202" style="position:absolute;margin-left:44.45pt;margin-top:1.9pt;width:26.25pt;height:17.25pt;z-index:252480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" fillcolor="window" strokeweight=".5pt">
                      <v:textbox>
                        <w:txbxContent>
                          <w:p w14:paraId="21986A9D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59569E46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02D7A4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81536" behindDoc="1" locked="0" layoutInCell="1" allowOverlap="1" wp14:anchorId="656668DC" wp14:editId="24D1B530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89" name="Text Box 3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7FD5ACA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56668DC" id="Text Box 389" o:spid="_x0000_s1132" type="#_x0000_t202" style="position:absolute;margin-left:45.2pt;margin-top:13.6pt;width:26.25pt;height:16.5pt;z-index:-25083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" fillcolor="window" strokeweight=".5pt">
                      <v:textbox>
                        <w:txbxContent>
                          <w:p w14:paraId="57FD5ACA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6717A437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1103B2B7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EBDD10" w14:textId="77777777" w:rsidR="008518C9" w:rsidRDefault="008518C9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518C9" w14:paraId="1B17CC12" w14:textId="77777777" w:rsidTr="00BB3E52">
        <w:tc>
          <w:tcPr>
            <w:tcW w:w="1007" w:type="dxa"/>
          </w:tcPr>
          <w:p w14:paraId="2EFE795C" w14:textId="0C088415" w:rsidR="008518C9" w:rsidRDefault="00F70C4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518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73827917" w14:textId="4F6CEF38" w:rsidR="008518C9" w:rsidRPr="00084867" w:rsidRDefault="00B34038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you </w:t>
            </w:r>
            <w:r w:rsidRPr="00F06616">
              <w:rPr>
                <w:rFonts w:ascii="Times New Roman" w:hAnsi="Times New Roman" w:cs="Times New Roman"/>
                <w:sz w:val="24"/>
                <w:szCs w:val="24"/>
              </w:rPr>
              <w:t>believe that using mHealth for disease diagnosis and treatment support will increase the quality of healthcare delive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6F6C49CF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82560" behindDoc="0" locked="0" layoutInCell="1" allowOverlap="1" wp14:anchorId="1C20B02E" wp14:editId="2D13A1F7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91" name="Text Box 3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B69B57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20B02E" id="Text Box 391" o:spid="_x0000_s1133" type="#_x0000_t202" style="position:absolute;margin-left:44.45pt;margin-top:1.9pt;width:26.25pt;height:17.25pt;z-index:252482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5zbYYFcCAAC+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2BB69B57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28587E1D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EAF85F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483584" behindDoc="1" locked="0" layoutInCell="1" allowOverlap="1" wp14:anchorId="65393E9F" wp14:editId="602434F3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92" name="Text Box 3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19061E7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5393E9F" id="Text Box 392" o:spid="_x0000_s1134" type="#_x0000_t202" style="position:absolute;margin-left:45.2pt;margin-top:13.6pt;width:26.25pt;height:16.5pt;z-index:-25083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" fillcolor="window" strokeweight=".5pt">
                      <v:textbox>
                        <w:txbxContent>
                          <w:p w14:paraId="119061E7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02474C8D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04507041" w14:textId="77777777" w:rsidR="008518C9" w:rsidRDefault="008518C9" w:rsidP="008518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EF157B" w14:textId="77777777" w:rsidR="008518C9" w:rsidRDefault="008518C9" w:rsidP="008518C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B34038" w14:paraId="67512EA3" w14:textId="77777777" w:rsidTr="00BB3E52">
        <w:tc>
          <w:tcPr>
            <w:tcW w:w="9493" w:type="dxa"/>
            <w:gridSpan w:val="3"/>
          </w:tcPr>
          <w:p w14:paraId="2ED519C0" w14:textId="77777777" w:rsidR="00B34038" w:rsidRDefault="00B34038" w:rsidP="00B34038">
            <w:pP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</w:pPr>
          </w:p>
          <w:p w14:paraId="6092628D" w14:textId="77777777" w:rsidR="00B34038" w:rsidRDefault="00B34038" w:rsidP="00B34038">
            <w:pP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t xml:space="preserve">                      </w:t>
            </w:r>
            <w:r w:rsidRPr="003E0724"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t>G</w:t>
            </w:r>
            <w:r w:rsidRPr="003E0724"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t>: Behavioural Intention to Use</w:t>
            </w:r>
          </w:p>
          <w:p w14:paraId="4049B929" w14:textId="7F32F29D" w:rsidR="00452CDB" w:rsidRPr="003E0724" w:rsidRDefault="00452CDB" w:rsidP="00B34038">
            <w:pP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</w:pPr>
          </w:p>
        </w:tc>
      </w:tr>
      <w:tr w:rsidR="00B34038" w14:paraId="030C3267" w14:textId="77777777" w:rsidTr="00BB3E52">
        <w:tc>
          <w:tcPr>
            <w:tcW w:w="1007" w:type="dxa"/>
          </w:tcPr>
          <w:p w14:paraId="30770DC4" w14:textId="04571D86" w:rsidR="00B34038" w:rsidRDefault="00F70C49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3403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6257D6EB" w14:textId="33D78FA5" w:rsidR="00B34038" w:rsidRPr="00084867" w:rsidRDefault="00C313B5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uld you use</w:t>
            </w:r>
            <w:r w:rsidR="0070624B">
              <w:rPr>
                <w:rFonts w:ascii="Times New Roman" w:hAnsi="Times New Roman" w:cs="Times New Roman"/>
                <w:sz w:val="24"/>
                <w:szCs w:val="24"/>
              </w:rPr>
              <w:t xml:space="preserve"> mHealth for </w:t>
            </w:r>
            <w:r w:rsidR="00F0661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70624B">
              <w:rPr>
                <w:rFonts w:ascii="Times New Roman" w:hAnsi="Times New Roman" w:cs="Times New Roman"/>
                <w:sz w:val="24"/>
                <w:szCs w:val="24"/>
              </w:rPr>
              <w:t>treatment and management of patients</w:t>
            </w:r>
            <w:r w:rsidR="00A56EED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="00706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B7DB5">
              <w:rPr>
                <w:rFonts w:ascii="Times New Roman" w:hAnsi="Times New Roman" w:cs="Times New Roman"/>
                <w:sz w:val="24"/>
                <w:szCs w:val="24"/>
              </w:rPr>
              <w:t>disease condi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5EDCD07B" w14:textId="77777777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29664" behindDoc="0" locked="0" layoutInCell="1" allowOverlap="1" wp14:anchorId="5FA22ECC" wp14:editId="6BEA2804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400" name="Text Box 4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673026E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22ECC" id="Text Box 400" o:spid="_x0000_s1135" type="#_x0000_t202" style="position:absolute;margin-left:44.45pt;margin-top:1.9pt;width:26.25pt;height:17.25pt;z-index:252529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iKL+GlcCAAC+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2673026E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5836FA17" w14:textId="77777777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25246A" w14:textId="7CBDDFF0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30688" behindDoc="1" locked="0" layoutInCell="1" allowOverlap="1" wp14:anchorId="110E0E7A" wp14:editId="634E1CE2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401" name="Text Box 4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8E9048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10E0E7A" id="Text Box 401" o:spid="_x0000_s1136" type="#_x0000_t202" style="position:absolute;margin-left:45.2pt;margin-top:13.6pt;width:26.25pt;height:16.5pt;z-index:-250785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" fillcolor="window" strokeweight=".5pt">
                      <v:textbox>
                        <w:txbxContent>
                          <w:p w14:paraId="648E9048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3BF2CB1A" w14:textId="77777777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6C66810E" w14:textId="77777777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71E368" w14:textId="77777777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2DE739" w14:textId="77777777" w:rsidR="00B34038" w:rsidRDefault="00B34038" w:rsidP="00B34038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B34038" w14:paraId="0CBC156A" w14:textId="77777777" w:rsidTr="00BB3E52">
        <w:tc>
          <w:tcPr>
            <w:tcW w:w="1007" w:type="dxa"/>
          </w:tcPr>
          <w:p w14:paraId="05F651D8" w14:textId="30F2CC43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55AE7654" w14:textId="3EDAC39A" w:rsidR="00B34038" w:rsidRPr="00084867" w:rsidRDefault="00C313B5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uld you as </w:t>
            </w:r>
            <w:r w:rsidR="0070624B">
              <w:rPr>
                <w:rFonts w:ascii="Times New Roman" w:hAnsi="Times New Roman" w:cs="Times New Roman"/>
                <w:sz w:val="24"/>
                <w:szCs w:val="24"/>
              </w:rPr>
              <w:t>a health professional, always use m</w:t>
            </w:r>
            <w:r w:rsidR="00F06616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70624B">
              <w:rPr>
                <w:rFonts w:ascii="Times New Roman" w:hAnsi="Times New Roman" w:cs="Times New Roman"/>
                <w:sz w:val="24"/>
                <w:szCs w:val="24"/>
              </w:rPr>
              <w:t>ealth for disease diagnosis and treatment supp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20FE6174" w14:textId="77777777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31712" behindDoc="0" locked="0" layoutInCell="1" allowOverlap="1" wp14:anchorId="46B6FDA4" wp14:editId="752D59DC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403" name="Text Box 4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E535499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B6FDA4" id="Text Box 403" o:spid="_x0000_s1137" type="#_x0000_t202" style="position:absolute;margin-left:44.45pt;margin-top:1.9pt;width:26.25pt;height:17.25pt;z-index:252531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rCCP+1cCAAC+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1E535499" w14:textId="77777777" w:rsidR="00C313B5" w:rsidRDefault="00C313B5" w:rsidP="000D458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59ED6DBD" w14:textId="77777777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97DA42" w14:textId="77777777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32736" behindDoc="1" locked="0" layoutInCell="1" allowOverlap="1" wp14:anchorId="67DD5298" wp14:editId="30B66CDB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404" name="Text Box 4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9973A3" w14:textId="77777777" w:rsidR="00C313B5" w:rsidRDefault="00C313B5" w:rsidP="000D45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7DD5298" id="Text Box 404" o:spid="_x0000_s1138" type="#_x0000_t202" style="position:absolute;margin-left:45.2pt;margin-top:13.6pt;width:26.25pt;height:16.5pt;z-index:-25078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" fillcolor="window" strokeweight=".5pt">
                      <v:textbox>
                        <w:txbxContent>
                          <w:p w14:paraId="429973A3" w14:textId="77777777" w:rsidR="00C313B5" w:rsidRDefault="00C313B5" w:rsidP="000D458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509CCD59" w14:textId="77777777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2A7EB217" w14:textId="77777777" w:rsidR="00B34038" w:rsidRDefault="00B34038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82DF44" w14:textId="77777777" w:rsidR="00B34038" w:rsidRDefault="00B34038" w:rsidP="00B34038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E1FFF" w14:paraId="6B2257A6" w14:textId="77777777" w:rsidTr="00BB3E52">
        <w:tc>
          <w:tcPr>
            <w:tcW w:w="1007" w:type="dxa"/>
          </w:tcPr>
          <w:p w14:paraId="655E151C" w14:textId="3AFF1BF2" w:rsidR="005E1FFF" w:rsidRDefault="00F70C49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470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66" w:type="dxa"/>
          </w:tcPr>
          <w:p w14:paraId="655CC822" w14:textId="0195C188" w:rsidR="005E1FFF" w:rsidRDefault="00C313B5" w:rsidP="00B34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you </w:t>
            </w:r>
            <w:r w:rsidR="0070624B">
              <w:rPr>
                <w:rFonts w:ascii="Times New Roman" w:hAnsi="Times New Roman" w:cs="Times New Roman"/>
                <w:sz w:val="24"/>
                <w:szCs w:val="24"/>
              </w:rPr>
              <w:t>have access to m</w:t>
            </w:r>
            <w:r w:rsidR="00F06616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70624B">
              <w:rPr>
                <w:rFonts w:ascii="Times New Roman" w:hAnsi="Times New Roman" w:cs="Times New Roman"/>
                <w:sz w:val="24"/>
                <w:szCs w:val="24"/>
              </w:rPr>
              <w:t xml:space="preserve">ealth, </w:t>
            </w:r>
            <w:r w:rsidR="00520D18">
              <w:rPr>
                <w:rFonts w:ascii="Times New Roman" w:hAnsi="Times New Roman" w:cs="Times New Roman"/>
                <w:sz w:val="24"/>
                <w:szCs w:val="24"/>
              </w:rPr>
              <w:t>do you</w:t>
            </w:r>
            <w:r w:rsidR="0070624B">
              <w:rPr>
                <w:rFonts w:ascii="Times New Roman" w:hAnsi="Times New Roman" w:cs="Times New Roman"/>
                <w:sz w:val="24"/>
                <w:szCs w:val="24"/>
              </w:rPr>
              <w:t xml:space="preserve"> intend to use it for disease diagnosis and treatment support</w:t>
            </w:r>
            <w:r w:rsidR="00520D18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420" w:type="dxa"/>
          </w:tcPr>
          <w:p w14:paraId="637E6722" w14:textId="77777777" w:rsidR="0070624B" w:rsidRDefault="0070624B" w:rsidP="007062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34784" behindDoc="0" locked="0" layoutInCell="1" allowOverlap="1" wp14:anchorId="22DD81B0" wp14:editId="26C4FDC1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24130</wp:posOffset>
                      </wp:positionV>
                      <wp:extent cx="333375" cy="219075"/>
                      <wp:effectExtent l="0" t="0" r="28575" b="28575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115A42B" w14:textId="77777777" w:rsidR="00C313B5" w:rsidRDefault="00C313B5" w:rsidP="0070624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DD81B0" id="Text Box 32" o:spid="_x0000_s1139" type="#_x0000_t202" style="position:absolute;margin-left:44.45pt;margin-top:1.9pt;width:26.25pt;height:17.25pt;z-index:2525347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" fillcolor="window" strokeweight=".5pt">
                      <v:textbox>
                        <w:txbxContent>
                          <w:p w14:paraId="4115A42B" w14:textId="77777777" w:rsidR="00C313B5" w:rsidRDefault="00C313B5" w:rsidP="0070624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</w:t>
            </w:r>
          </w:p>
          <w:p w14:paraId="034770D3" w14:textId="77777777" w:rsidR="0070624B" w:rsidRDefault="0070624B" w:rsidP="007062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C01096" w14:textId="77777777" w:rsidR="0070624B" w:rsidRDefault="0070624B" w:rsidP="007062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2535808" behindDoc="1" locked="0" layoutInCell="1" allowOverlap="1" wp14:anchorId="6E478D28" wp14:editId="49FF32A3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2720</wp:posOffset>
                      </wp:positionV>
                      <wp:extent cx="333375" cy="20955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hrough>
                      <wp:docPr id="33" name="Text Box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D5A6ECA" w14:textId="77777777" w:rsidR="00C313B5" w:rsidRDefault="00C313B5" w:rsidP="0070624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E478D28" id="Text Box 33" o:spid="_x0000_s1140" type="#_x0000_t202" style="position:absolute;margin-left:45.2pt;margin-top:13.6pt;width:26.25pt;height:16.5pt;z-index:-25078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" fillcolor="window" strokeweight=".5pt">
                      <v:textbox>
                        <w:txbxContent>
                          <w:p w14:paraId="3D5A6ECA" w14:textId="77777777" w:rsidR="00C313B5" w:rsidRDefault="00C313B5" w:rsidP="0070624B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714944B3" w14:textId="77777777" w:rsidR="0070624B" w:rsidRDefault="0070624B" w:rsidP="007062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3376AEF2" w14:textId="77777777" w:rsidR="005E1FFF" w:rsidRDefault="005E1FFF" w:rsidP="00B34038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14:paraId="268E3197" w14:textId="77777777" w:rsidR="000E787B" w:rsidRDefault="000E787B" w:rsidP="000E787B">
      <w:pPr>
        <w:rPr>
          <w:rFonts w:ascii="Times New Roman" w:hAnsi="Times New Roman" w:cs="Times New Roman"/>
          <w:b/>
          <w:sz w:val="24"/>
          <w:szCs w:val="24"/>
        </w:rPr>
      </w:pPr>
    </w:p>
    <w:p w14:paraId="38113C88" w14:textId="77777777" w:rsidR="00C239D6" w:rsidRPr="00500E68" w:rsidRDefault="00500E68" w:rsidP="00500E6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00E68">
        <w:rPr>
          <w:rFonts w:ascii="Times New Roman" w:hAnsi="Times New Roman" w:cs="Times New Roman"/>
          <w:b/>
          <w:sz w:val="24"/>
          <w:szCs w:val="24"/>
        </w:rPr>
        <w:t>Thank you for your cooperation</w:t>
      </w:r>
    </w:p>
    <w:sectPr w:rsidR="00C239D6" w:rsidRPr="00500E68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E0FBC" w14:textId="77777777" w:rsidR="00FC69B4" w:rsidRDefault="00FC69B4" w:rsidP="00810A6D">
      <w:pPr>
        <w:spacing w:after="0" w:line="240" w:lineRule="auto"/>
      </w:pPr>
      <w:r>
        <w:separator/>
      </w:r>
    </w:p>
  </w:endnote>
  <w:endnote w:type="continuationSeparator" w:id="0">
    <w:p w14:paraId="04B34CE4" w14:textId="77777777" w:rsidR="00FC69B4" w:rsidRDefault="00FC69B4" w:rsidP="00810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53113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5C01FF" w14:textId="77777777" w:rsidR="00C313B5" w:rsidRDefault="00C313B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C59198" w14:textId="77777777" w:rsidR="00C313B5" w:rsidRDefault="00C313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C9CB3" w14:textId="77777777" w:rsidR="00FC69B4" w:rsidRDefault="00FC69B4" w:rsidP="00810A6D">
      <w:pPr>
        <w:spacing w:after="0" w:line="240" w:lineRule="auto"/>
      </w:pPr>
      <w:r>
        <w:separator/>
      </w:r>
    </w:p>
  </w:footnote>
  <w:footnote w:type="continuationSeparator" w:id="0">
    <w:p w14:paraId="37DEB653" w14:textId="77777777" w:rsidR="00FC69B4" w:rsidRDefault="00FC69B4" w:rsidP="00810A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E2CEC"/>
    <w:multiLevelType w:val="hybridMultilevel"/>
    <w:tmpl w:val="619C0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tTQyMjc2srS0MLdU0lEKTi0uzszPAykwNKoFALiTX7otAAAA"/>
  </w:docVars>
  <w:rsids>
    <w:rsidRoot w:val="00C239D6"/>
    <w:rsid w:val="00011D3B"/>
    <w:rsid w:val="0006114F"/>
    <w:rsid w:val="00075CE0"/>
    <w:rsid w:val="00084867"/>
    <w:rsid w:val="000976BD"/>
    <w:rsid w:val="000B1980"/>
    <w:rsid w:val="000B7DB5"/>
    <w:rsid w:val="000D458B"/>
    <w:rsid w:val="000E787B"/>
    <w:rsid w:val="000F665A"/>
    <w:rsid w:val="00100386"/>
    <w:rsid w:val="00115948"/>
    <w:rsid w:val="001357BF"/>
    <w:rsid w:val="001400F0"/>
    <w:rsid w:val="00151C3F"/>
    <w:rsid w:val="001543F0"/>
    <w:rsid w:val="00165D1E"/>
    <w:rsid w:val="00184564"/>
    <w:rsid w:val="001B34EE"/>
    <w:rsid w:val="001B6428"/>
    <w:rsid w:val="001B6C67"/>
    <w:rsid w:val="001F4F4F"/>
    <w:rsid w:val="00204221"/>
    <w:rsid w:val="002053A6"/>
    <w:rsid w:val="002119D4"/>
    <w:rsid w:val="00232236"/>
    <w:rsid w:val="0023504D"/>
    <w:rsid w:val="00243C7E"/>
    <w:rsid w:val="00244F8B"/>
    <w:rsid w:val="002505A5"/>
    <w:rsid w:val="00252FEF"/>
    <w:rsid w:val="0026788C"/>
    <w:rsid w:val="00280696"/>
    <w:rsid w:val="0029077C"/>
    <w:rsid w:val="002A0A9C"/>
    <w:rsid w:val="002A615E"/>
    <w:rsid w:val="002B560A"/>
    <w:rsid w:val="002B75A6"/>
    <w:rsid w:val="002C3CD5"/>
    <w:rsid w:val="002F483B"/>
    <w:rsid w:val="003018B4"/>
    <w:rsid w:val="00307FE5"/>
    <w:rsid w:val="003145CC"/>
    <w:rsid w:val="00321FB2"/>
    <w:rsid w:val="00325849"/>
    <w:rsid w:val="0036793B"/>
    <w:rsid w:val="003728F4"/>
    <w:rsid w:val="00393934"/>
    <w:rsid w:val="003A1986"/>
    <w:rsid w:val="003A7664"/>
    <w:rsid w:val="003C41FA"/>
    <w:rsid w:val="003D3162"/>
    <w:rsid w:val="003E0724"/>
    <w:rsid w:val="00411F66"/>
    <w:rsid w:val="00433A9C"/>
    <w:rsid w:val="00452CDB"/>
    <w:rsid w:val="00453FD0"/>
    <w:rsid w:val="00455298"/>
    <w:rsid w:val="00457128"/>
    <w:rsid w:val="004605F9"/>
    <w:rsid w:val="00471B42"/>
    <w:rsid w:val="00473DB2"/>
    <w:rsid w:val="00493D19"/>
    <w:rsid w:val="004F1F13"/>
    <w:rsid w:val="00500E68"/>
    <w:rsid w:val="005101A1"/>
    <w:rsid w:val="00520D18"/>
    <w:rsid w:val="005273D0"/>
    <w:rsid w:val="00527EEB"/>
    <w:rsid w:val="0053057E"/>
    <w:rsid w:val="00533BCF"/>
    <w:rsid w:val="00560D09"/>
    <w:rsid w:val="00561BE9"/>
    <w:rsid w:val="00566B9A"/>
    <w:rsid w:val="005A43B4"/>
    <w:rsid w:val="005A56EA"/>
    <w:rsid w:val="005B66DE"/>
    <w:rsid w:val="005D1DB6"/>
    <w:rsid w:val="005D55D0"/>
    <w:rsid w:val="005E01F3"/>
    <w:rsid w:val="005E1426"/>
    <w:rsid w:val="005E1EA1"/>
    <w:rsid w:val="005E1FFF"/>
    <w:rsid w:val="00604AC5"/>
    <w:rsid w:val="00613B0A"/>
    <w:rsid w:val="00634CCA"/>
    <w:rsid w:val="00641C80"/>
    <w:rsid w:val="00650183"/>
    <w:rsid w:val="006616A4"/>
    <w:rsid w:val="0066428A"/>
    <w:rsid w:val="00684334"/>
    <w:rsid w:val="00696D79"/>
    <w:rsid w:val="006A307C"/>
    <w:rsid w:val="006A4A80"/>
    <w:rsid w:val="006A5E40"/>
    <w:rsid w:val="006D3E25"/>
    <w:rsid w:val="006E6E0D"/>
    <w:rsid w:val="006F19EE"/>
    <w:rsid w:val="00705A4E"/>
    <w:rsid w:val="0070613D"/>
    <w:rsid w:val="0070624B"/>
    <w:rsid w:val="0071673F"/>
    <w:rsid w:val="00726936"/>
    <w:rsid w:val="007420D9"/>
    <w:rsid w:val="0074266B"/>
    <w:rsid w:val="00783090"/>
    <w:rsid w:val="007B60EF"/>
    <w:rsid w:val="007C6C36"/>
    <w:rsid w:val="007F2F90"/>
    <w:rsid w:val="00805AE5"/>
    <w:rsid w:val="00810A6D"/>
    <w:rsid w:val="00825813"/>
    <w:rsid w:val="00833E96"/>
    <w:rsid w:val="00847020"/>
    <w:rsid w:val="008518C9"/>
    <w:rsid w:val="00885659"/>
    <w:rsid w:val="00891021"/>
    <w:rsid w:val="00893526"/>
    <w:rsid w:val="008A077D"/>
    <w:rsid w:val="008B3C47"/>
    <w:rsid w:val="008B5B8D"/>
    <w:rsid w:val="008C05DC"/>
    <w:rsid w:val="008D7922"/>
    <w:rsid w:val="008E6CC5"/>
    <w:rsid w:val="00914D78"/>
    <w:rsid w:val="00914DF1"/>
    <w:rsid w:val="00917829"/>
    <w:rsid w:val="00930AAF"/>
    <w:rsid w:val="00932577"/>
    <w:rsid w:val="00966AF4"/>
    <w:rsid w:val="00970696"/>
    <w:rsid w:val="009A20B8"/>
    <w:rsid w:val="009B4249"/>
    <w:rsid w:val="009C4484"/>
    <w:rsid w:val="009E00BE"/>
    <w:rsid w:val="009F40D7"/>
    <w:rsid w:val="00A00B4D"/>
    <w:rsid w:val="00A209F7"/>
    <w:rsid w:val="00A56EED"/>
    <w:rsid w:val="00A6708B"/>
    <w:rsid w:val="00A8067A"/>
    <w:rsid w:val="00AB3020"/>
    <w:rsid w:val="00AB63D7"/>
    <w:rsid w:val="00AD09B9"/>
    <w:rsid w:val="00AD3A25"/>
    <w:rsid w:val="00B05D71"/>
    <w:rsid w:val="00B24A1B"/>
    <w:rsid w:val="00B34038"/>
    <w:rsid w:val="00B378DA"/>
    <w:rsid w:val="00B4038C"/>
    <w:rsid w:val="00B55A7D"/>
    <w:rsid w:val="00B57072"/>
    <w:rsid w:val="00BA024B"/>
    <w:rsid w:val="00BB2005"/>
    <w:rsid w:val="00BB3E52"/>
    <w:rsid w:val="00BD00D9"/>
    <w:rsid w:val="00BE43A7"/>
    <w:rsid w:val="00BF22AE"/>
    <w:rsid w:val="00C009BE"/>
    <w:rsid w:val="00C239D6"/>
    <w:rsid w:val="00C26293"/>
    <w:rsid w:val="00C313B5"/>
    <w:rsid w:val="00C55020"/>
    <w:rsid w:val="00C7356E"/>
    <w:rsid w:val="00C776E3"/>
    <w:rsid w:val="00C92DF3"/>
    <w:rsid w:val="00C9369F"/>
    <w:rsid w:val="00CA0C13"/>
    <w:rsid w:val="00CF3EB5"/>
    <w:rsid w:val="00D00F9D"/>
    <w:rsid w:val="00D44CF4"/>
    <w:rsid w:val="00D466D7"/>
    <w:rsid w:val="00D50326"/>
    <w:rsid w:val="00D5281A"/>
    <w:rsid w:val="00D60110"/>
    <w:rsid w:val="00D66A93"/>
    <w:rsid w:val="00D808C3"/>
    <w:rsid w:val="00D839BF"/>
    <w:rsid w:val="00D83F04"/>
    <w:rsid w:val="00DB0361"/>
    <w:rsid w:val="00DB2872"/>
    <w:rsid w:val="00DC0010"/>
    <w:rsid w:val="00DE0F4F"/>
    <w:rsid w:val="00DF34F4"/>
    <w:rsid w:val="00DF7F3F"/>
    <w:rsid w:val="00E202A1"/>
    <w:rsid w:val="00E77F33"/>
    <w:rsid w:val="00E849A5"/>
    <w:rsid w:val="00E87E21"/>
    <w:rsid w:val="00E96BA2"/>
    <w:rsid w:val="00E96F0D"/>
    <w:rsid w:val="00EA59BD"/>
    <w:rsid w:val="00EC19E6"/>
    <w:rsid w:val="00EC53C8"/>
    <w:rsid w:val="00ED21FA"/>
    <w:rsid w:val="00ED4033"/>
    <w:rsid w:val="00EE74D4"/>
    <w:rsid w:val="00F06616"/>
    <w:rsid w:val="00F1286D"/>
    <w:rsid w:val="00F15007"/>
    <w:rsid w:val="00F27AAF"/>
    <w:rsid w:val="00F37126"/>
    <w:rsid w:val="00F4563D"/>
    <w:rsid w:val="00F57D7A"/>
    <w:rsid w:val="00F60B7E"/>
    <w:rsid w:val="00F61DA9"/>
    <w:rsid w:val="00F6361B"/>
    <w:rsid w:val="00F70A0A"/>
    <w:rsid w:val="00F70C49"/>
    <w:rsid w:val="00F92231"/>
    <w:rsid w:val="00FB65AA"/>
    <w:rsid w:val="00FC0179"/>
    <w:rsid w:val="00FC69B4"/>
    <w:rsid w:val="00FD3D0E"/>
    <w:rsid w:val="00FD541F"/>
    <w:rsid w:val="00FD7F33"/>
    <w:rsid w:val="00FE7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A9EAFAE"/>
  <w15:chartTrackingRefBased/>
  <w15:docId w15:val="{2BCBC505-2684-46F7-AE32-3CCF78714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9D6"/>
  </w:style>
  <w:style w:type="paragraph" w:styleId="Heading1">
    <w:name w:val="heading 1"/>
    <w:basedOn w:val="Normal"/>
    <w:next w:val="Normal"/>
    <w:link w:val="Heading1Char"/>
    <w:uiPriority w:val="9"/>
    <w:qFormat/>
    <w:rsid w:val="00C239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39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39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39D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C239D6"/>
    <w:pPr>
      <w:spacing w:after="0" w:line="240" w:lineRule="auto"/>
    </w:pPr>
    <w:rPr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39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0A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A6D"/>
  </w:style>
  <w:style w:type="paragraph" w:styleId="Footer">
    <w:name w:val="footer"/>
    <w:basedOn w:val="Normal"/>
    <w:link w:val="FooterChar"/>
    <w:uiPriority w:val="99"/>
    <w:unhideWhenUsed/>
    <w:rsid w:val="00810A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A6D"/>
  </w:style>
  <w:style w:type="character" w:styleId="CommentReference">
    <w:name w:val="annotation reference"/>
    <w:basedOn w:val="DefaultParagraphFont"/>
    <w:uiPriority w:val="99"/>
    <w:semiHidden/>
    <w:unhideWhenUsed/>
    <w:rsid w:val="005A56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6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6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6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6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6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6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8</Pages>
  <Words>1164</Words>
  <Characters>663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Osei (218086551)</dc:creator>
  <cp:keywords/>
  <dc:description/>
  <cp:lastModifiedBy>Ernest Osei (218086551)</cp:lastModifiedBy>
  <cp:revision>25</cp:revision>
  <dcterms:created xsi:type="dcterms:W3CDTF">2020-02-06T08:38:00Z</dcterms:created>
  <dcterms:modified xsi:type="dcterms:W3CDTF">2021-05-04T13:20:00Z</dcterms:modified>
</cp:coreProperties>
</file>